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27E79129" w:rsidR="0088517C" w:rsidRDefault="0088517C" w:rsidP="004717A7">
                            <w:pPr>
                              <w:spacing w:after="0"/>
                            </w:pPr>
                            <w:r>
                              <w:t>Case B</w:t>
                            </w:r>
                            <w:r w:rsidR="002F19E8">
                              <w:t>,C</w:t>
                            </w:r>
                            <w:r>
                              <w:t>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27E79129" w:rsidR="0088517C" w:rsidRDefault="0088517C" w:rsidP="004717A7">
                      <w:pPr>
                        <w:spacing w:after="0"/>
                      </w:pPr>
                      <w:r>
                        <w:t>Case B</w:t>
                      </w:r>
                      <w:r w:rsidR="002F19E8">
                        <w:t>,C</w:t>
                      </w:r>
                      <w:r>
                        <w:t>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09AD2447" w:rsidR="002A5561" w:rsidRDefault="002A5561" w:rsidP="006C75D6">
      <w:pPr>
        <w:rPr>
          <w:rFonts w:ascii="Times New Roman" w:hAnsi="Times New Roman" w:cs="Times New Roman"/>
          <w:lang w:val="en-US"/>
        </w:rPr>
      </w:pPr>
    </w:p>
    <w:p w14:paraId="525572B0" w14:textId="331D9AF0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1CDAA3A" w14:textId="1A084006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98CEE8F" w14:textId="3EA8CF9F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6D31E146" w14:textId="2D9C2474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5A2F50E1" w14:textId="643EA04D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51989EA3" w14:textId="670AA5EF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E8CB00C" w14:textId="164A7742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1CDC99C" w14:textId="0EBC4D14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68E59EDA" w14:textId="4C0BFFF0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A588D6D" w14:textId="233680D5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7CF934F5" w14:textId="4B8E9179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376FAF3E" w14:textId="52A2A0A9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3FA43A5" w14:textId="7301D905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71D8F8A" w14:textId="3BC980E6" w:rsidR="00D87D57" w:rsidRPr="00D92CC6" w:rsidRDefault="004B6D88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ineland National Reserve prescribed burning (</w:t>
      </w:r>
      <w:proofErr w:type="spellStart"/>
      <w:r>
        <w:rPr>
          <w:rFonts w:ascii="Times New Roman" w:hAnsi="Times New Roman" w:cs="Times New Roman"/>
          <w:lang w:val="en-US"/>
        </w:rPr>
        <w:t>Filkove</w:t>
      </w:r>
      <w:proofErr w:type="spellEnd"/>
      <w:r>
        <w:rPr>
          <w:rFonts w:ascii="Times New Roman" w:hAnsi="Times New Roman" w:cs="Times New Roman"/>
          <w:lang w:val="en-US"/>
        </w:rPr>
        <w:t xml:space="preserve"> et al.)</w:t>
      </w:r>
    </w:p>
    <w:p w14:paraId="00F9F40B" w14:textId="715F1C47" w:rsidR="002A5561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68CCB432" w14:textId="1029CB4B" w:rsidR="00D87D57" w:rsidRDefault="00D87D57" w:rsidP="00D87D57">
      <w:pPr>
        <w:pStyle w:val="ListParagraph"/>
        <w:rPr>
          <w:rFonts w:ascii="Times New Roman" w:hAnsi="Times New Roman" w:cs="Times New Roman"/>
          <w:u w:val="single"/>
          <w:lang w:val="en-US"/>
        </w:rPr>
      </w:pPr>
    </w:p>
    <w:tbl>
      <w:tblPr>
        <w:tblStyle w:val="TableGrid"/>
        <w:tblW w:w="92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65"/>
        <w:gridCol w:w="1972"/>
        <w:gridCol w:w="1549"/>
        <w:gridCol w:w="1272"/>
        <w:gridCol w:w="1126"/>
        <w:gridCol w:w="1126"/>
        <w:gridCol w:w="988"/>
      </w:tblGrid>
      <w:tr w:rsidR="008745FD" w:rsidRPr="00D92CC6" w14:paraId="64FE15A7" w14:textId="06A5E5EF" w:rsidTr="008745FD">
        <w:trPr>
          <w:trHeight w:val="131"/>
        </w:trPr>
        <w:tc>
          <w:tcPr>
            <w:tcW w:w="1266" w:type="dxa"/>
            <w:vMerge w:val="restart"/>
          </w:tcPr>
          <w:p w14:paraId="281510E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  <w:p w14:paraId="4B35C48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Case</w:t>
            </w:r>
          </w:p>
        </w:tc>
        <w:tc>
          <w:tcPr>
            <w:tcW w:w="1972" w:type="dxa"/>
            <w:vMerge w:val="restart"/>
          </w:tcPr>
          <w:p w14:paraId="64399F58" w14:textId="5573541F" w:rsidR="008745FD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ebrand initial</w:t>
            </w:r>
          </w:p>
          <w:p w14:paraId="11A2DAF9" w14:textId="77777777" w:rsidR="008745FD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e</w:t>
            </w:r>
          </w:p>
          <w:p w14:paraId="2FB73A6E" w14:textId="77777777" w:rsidR="008745FD" w:rsidRPr="00DA44DE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1549" w:type="dxa"/>
            <w:vMerge w:val="restart"/>
          </w:tcPr>
          <w:p w14:paraId="23495BB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Particle velocity</w:t>
            </w:r>
          </w:p>
          <w:p w14:paraId="505129F7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U,V,W) m/s</w:t>
            </w:r>
          </w:p>
        </w:tc>
        <w:tc>
          <w:tcPr>
            <w:tcW w:w="1270" w:type="dxa"/>
            <w:vMerge w:val="restart"/>
          </w:tcPr>
          <w:p w14:paraId="54C3CD6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mber input rate pcs/s</w:t>
            </w:r>
          </w:p>
        </w:tc>
        <w:tc>
          <w:tcPr>
            <w:tcW w:w="3240" w:type="dxa"/>
            <w:gridSpan w:val="3"/>
          </w:tcPr>
          <w:p w14:paraId="76ACF9F5" w14:textId="77777777" w:rsidR="008745FD" w:rsidRPr="00D92CC6" w:rsidRDefault="008745FD" w:rsidP="007724D3">
            <w:pPr>
              <w:jc w:val="center"/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</w:rPr>
              <w:t>2</w:t>
            </w:r>
            <w:r w:rsidRPr="00D92CC6">
              <w:rPr>
                <w:rFonts w:ascii="Times New Roman" w:hAnsi="Times New Roman" w:cs="Times New Roman"/>
              </w:rPr>
              <w:t>/s)</w:t>
            </w:r>
          </w:p>
        </w:tc>
      </w:tr>
      <w:tr w:rsidR="008745FD" w:rsidRPr="00D92CC6" w14:paraId="0BB36939" w14:textId="3ECCE3AF" w:rsidTr="008745FD">
        <w:trPr>
          <w:trHeight w:val="269"/>
        </w:trPr>
        <w:tc>
          <w:tcPr>
            <w:tcW w:w="1266" w:type="dxa"/>
            <w:vMerge/>
          </w:tcPr>
          <w:p w14:paraId="02918602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2" w:type="dxa"/>
            <w:vMerge/>
          </w:tcPr>
          <w:p w14:paraId="492F0763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  <w:vMerge/>
          </w:tcPr>
          <w:p w14:paraId="2C3B364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Merge/>
          </w:tcPr>
          <w:p w14:paraId="769F4A4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6" w:type="dxa"/>
          </w:tcPr>
          <w:p w14:paraId="57F0FD2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Z</w:t>
            </w:r>
          </w:p>
        </w:tc>
        <w:tc>
          <w:tcPr>
            <w:tcW w:w="1126" w:type="dxa"/>
          </w:tcPr>
          <w:p w14:paraId="532D8588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Y</w:t>
            </w:r>
          </w:p>
        </w:tc>
        <w:tc>
          <w:tcPr>
            <w:tcW w:w="987" w:type="dxa"/>
          </w:tcPr>
          <w:p w14:paraId="1468989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X</w:t>
            </w:r>
          </w:p>
        </w:tc>
      </w:tr>
      <w:tr w:rsidR="008745FD" w:rsidRPr="00D92CC6" w14:paraId="62C68FA0" w14:textId="360E653D" w:rsidTr="008745FD">
        <w:trPr>
          <w:trHeight w:val="131"/>
        </w:trPr>
        <w:tc>
          <w:tcPr>
            <w:tcW w:w="1266" w:type="dxa"/>
          </w:tcPr>
          <w:p w14:paraId="7CD86D4B" w14:textId="7104DD66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7B4908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Pr="007B4908">
              <w:rPr>
                <w:rFonts w:ascii="Times New Roman" w:hAnsi="Times New Roman" w:cs="Times New Roman"/>
                <w:highlight w:val="yellow"/>
              </w:rPr>
              <w:t>:depth 7m</w:t>
            </w:r>
          </w:p>
        </w:tc>
        <w:tc>
          <w:tcPr>
            <w:tcW w:w="1972" w:type="dxa"/>
          </w:tcPr>
          <w:p w14:paraId="2F26F718" w14:textId="3A1574D0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</w:t>
            </w:r>
          </w:p>
        </w:tc>
        <w:tc>
          <w:tcPr>
            <w:tcW w:w="1549" w:type="dxa"/>
          </w:tcPr>
          <w:p w14:paraId="04E20EC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270" w:type="dxa"/>
          </w:tcPr>
          <w:p w14:paraId="6F5D2DC5" w14:textId="5CAF5104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 171</w:t>
            </w:r>
          </w:p>
        </w:tc>
        <w:tc>
          <w:tcPr>
            <w:tcW w:w="1126" w:type="dxa"/>
          </w:tcPr>
          <w:p w14:paraId="64B1E416" w14:textId="470ACB1B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375</w:t>
            </w:r>
          </w:p>
        </w:tc>
        <w:tc>
          <w:tcPr>
            <w:tcW w:w="1126" w:type="dxa"/>
          </w:tcPr>
          <w:p w14:paraId="17881435" w14:textId="24DC6C85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82</w:t>
            </w:r>
          </w:p>
        </w:tc>
        <w:tc>
          <w:tcPr>
            <w:tcW w:w="987" w:type="dxa"/>
          </w:tcPr>
          <w:p w14:paraId="5A7C0487" w14:textId="01C65C96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870</w:t>
            </w:r>
          </w:p>
        </w:tc>
      </w:tr>
      <w:tr w:rsidR="008745FD" w:rsidRPr="00D92CC6" w14:paraId="1A4F0C8E" w14:textId="2220CA3C" w:rsidTr="008745FD">
        <w:trPr>
          <w:trHeight w:val="137"/>
        </w:trPr>
        <w:tc>
          <w:tcPr>
            <w:tcW w:w="1266" w:type="dxa"/>
          </w:tcPr>
          <w:p w14:paraId="5D22724E" w14:textId="77777777" w:rsidR="008745FD" w:rsidRPr="007B4908" w:rsidRDefault="008745FD" w:rsidP="007724D3">
            <w:pPr>
              <w:rPr>
                <w:rFonts w:ascii="Times New Roman" w:hAnsi="Times New Roman" w:cs="Times New Roman"/>
                <w:highlight w:val="cyan"/>
              </w:rPr>
            </w:pPr>
            <w:r w:rsidRPr="007B4908">
              <w:rPr>
                <w:rFonts w:ascii="Times New Roman" w:hAnsi="Times New Roman" w:cs="Times New Roman"/>
                <w:highlight w:val="cyan"/>
              </w:rPr>
              <w:t>Experiment</w:t>
            </w:r>
          </w:p>
        </w:tc>
        <w:tc>
          <w:tcPr>
            <w:tcW w:w="1972" w:type="dxa"/>
          </w:tcPr>
          <w:p w14:paraId="33339995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549" w:type="dxa"/>
          </w:tcPr>
          <w:p w14:paraId="5D97B3E8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270" w:type="dxa"/>
          </w:tcPr>
          <w:p w14:paraId="1FDDAFC3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126" w:type="dxa"/>
          </w:tcPr>
          <w:p w14:paraId="16AC9592" w14:textId="5C8870E9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3</w:t>
            </w: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26" w:type="dxa"/>
          </w:tcPr>
          <w:p w14:paraId="75F2D1A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987" w:type="dxa"/>
          </w:tcPr>
          <w:p w14:paraId="7F6329F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824</w:t>
            </w:r>
          </w:p>
        </w:tc>
      </w:tr>
      <w:tr w:rsidR="008745FD" w:rsidRPr="00D92CC6" w14:paraId="5E130E3E" w14:textId="649D2DE1" w:rsidTr="008745FD">
        <w:trPr>
          <w:trHeight w:val="137"/>
        </w:trPr>
        <w:tc>
          <w:tcPr>
            <w:tcW w:w="6059" w:type="dxa"/>
            <w:gridSpan w:val="4"/>
          </w:tcPr>
          <w:p w14:paraId="0A417424" w14:textId="2927372A" w:rsidR="008745FD" w:rsidRPr="00D92CC6" w:rsidRDefault="008745FD" w:rsidP="00D87D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ce (%)</w:t>
            </w:r>
          </w:p>
        </w:tc>
        <w:tc>
          <w:tcPr>
            <w:tcW w:w="1126" w:type="dxa"/>
          </w:tcPr>
          <w:p w14:paraId="0C1143E6" w14:textId="34A2A6B9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  <w:highlight w:val="green"/>
              </w:rPr>
              <w:t>-2</w:t>
            </w:r>
            <w:r w:rsidRPr="00D87D57">
              <w:rPr>
                <w:rFonts w:ascii="Times New Roman" w:hAnsi="Times New Roman" w:cs="Times New Roman"/>
                <w:highlight w:val="green"/>
              </w:rPr>
              <w:t>.0</w:t>
            </w:r>
          </w:p>
        </w:tc>
        <w:tc>
          <w:tcPr>
            <w:tcW w:w="1126" w:type="dxa"/>
          </w:tcPr>
          <w:p w14:paraId="0D669896" w14:textId="545BE9CF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 w:rsidRPr="00D87D57">
              <w:rPr>
                <w:rFonts w:ascii="Times New Roman" w:hAnsi="Times New Roman" w:cs="Times New Roman"/>
                <w:highlight w:val="green"/>
              </w:rPr>
              <w:t>1</w:t>
            </w:r>
            <w:r>
              <w:rPr>
                <w:rFonts w:ascii="Times New Roman" w:hAnsi="Times New Roman" w:cs="Times New Roman"/>
                <w:highlight w:val="green"/>
              </w:rPr>
              <w:t>6</w:t>
            </w:r>
            <w:r w:rsidRPr="00D87D57">
              <w:rPr>
                <w:rFonts w:ascii="Times New Roman" w:hAnsi="Times New Roman" w:cs="Times New Roman"/>
                <w:highlight w:val="green"/>
              </w:rPr>
              <w:t>.7</w:t>
            </w:r>
          </w:p>
        </w:tc>
        <w:tc>
          <w:tcPr>
            <w:tcW w:w="987" w:type="dxa"/>
          </w:tcPr>
          <w:p w14:paraId="33F877A7" w14:textId="65257F8A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  <w:highlight w:val="green"/>
              </w:rPr>
              <w:t>5</w:t>
            </w:r>
            <w:r w:rsidRPr="00D87D57">
              <w:rPr>
                <w:rFonts w:ascii="Times New Roman" w:hAnsi="Times New Roman" w:cs="Times New Roman"/>
                <w:highlight w:val="green"/>
              </w:rPr>
              <w:t>.</w:t>
            </w:r>
            <w:r>
              <w:rPr>
                <w:rFonts w:ascii="Times New Roman" w:hAnsi="Times New Roman" w:cs="Times New Roman"/>
                <w:highlight w:val="green"/>
              </w:rPr>
              <w:t>3</w:t>
            </w:r>
          </w:p>
        </w:tc>
      </w:tr>
    </w:tbl>
    <w:p w14:paraId="2FB2B672" w14:textId="5928777C" w:rsidR="006E5635" w:rsidRDefault="006E5635" w:rsidP="006B5B50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366" w:type="dxa"/>
        <w:tblLook w:val="04A0" w:firstRow="1" w:lastRow="0" w:firstColumn="1" w:lastColumn="0" w:noHBand="0" w:noVBand="1"/>
      </w:tblPr>
      <w:tblGrid>
        <w:gridCol w:w="9366"/>
      </w:tblGrid>
      <w:tr w:rsidR="00F85A9F" w14:paraId="497F25F7" w14:textId="77777777" w:rsidTr="00190664">
        <w:tc>
          <w:tcPr>
            <w:tcW w:w="9366" w:type="dxa"/>
          </w:tcPr>
          <w:p w14:paraId="108F3016" w14:textId="7D9672A4" w:rsidR="00F85A9F" w:rsidRDefault="006C12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 xml:space="preserve">- </w:t>
            </w:r>
          </w:p>
          <w:p w14:paraId="3C78D2BE" w14:textId="77777777" w:rsidR="00D87D57" w:rsidRDefault="002A094B" w:rsidP="00D87D57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D87D57">
              <w:rPr>
                <w:rFonts w:ascii="Times New Roman" w:hAnsi="Times New Roman" w:cs="Times New Roman"/>
                <w:lang w:val="en-US"/>
              </w:rPr>
              <w:t xml:space="preserve">Firebrand temperature </w:t>
            </w:r>
            <w:r>
              <w:rPr>
                <w:rFonts w:ascii="Times New Roman" w:hAnsi="Times New Roman" w:cs="Times New Roman"/>
                <w:lang w:val="en-US"/>
              </w:rPr>
              <w:t>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 w:rsidR="00D87D57">
              <w:rPr>
                <w:rFonts w:ascii="Times New Roman" w:hAnsi="Times New Roman" w:cs="Times New Roman"/>
                <w:lang w:val="en-US"/>
              </w:rPr>
              <w:t>900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  <w:r w:rsidR="00D87D57">
              <w:rPr>
                <w:rFonts w:ascii="Times New Roman" w:hAnsi="Times New Roman" w:cs="Times New Roman"/>
                <w:lang w:val="en-US"/>
              </w:rPr>
              <w:t xml:space="preserve">. We assumed the densities of firebrands change during the flight due to moisture evaporation and pyrolysis. The density variation in terms of % of initial density were taken again from IMFSE thesis (see page 66 Fig. 30) and our </w:t>
            </w:r>
            <w:proofErr w:type="gramStart"/>
            <w:r w:rsidR="00D87D57">
              <w:rPr>
                <w:rFonts w:ascii="Times New Roman" w:hAnsi="Times New Roman" w:cs="Times New Roman"/>
                <w:lang w:val="en-US"/>
              </w:rPr>
              <w:t>firebrands</w:t>
            </w:r>
            <w:proofErr w:type="gramEnd"/>
            <w:r w:rsidR="00D87D57">
              <w:rPr>
                <w:rFonts w:ascii="Times New Roman" w:hAnsi="Times New Roman" w:cs="Times New Roman"/>
                <w:lang w:val="en-US"/>
              </w:rPr>
              <w:t xml:space="preserve"> densities were adjusted according to that. </w:t>
            </w:r>
          </w:p>
          <w:p w14:paraId="6A2F0480" w14:textId="3CD9243F" w:rsidR="00F85A9F" w:rsidRDefault="001906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1505F2C" wp14:editId="33601678">
                  <wp:extent cx="5731510" cy="3191510"/>
                  <wp:effectExtent l="0" t="0" r="2540" b="889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45A884-7F7C-4D1E-B871-AB72706271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64444B38" w14:textId="5B860A5D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0BBF6B2C" w14:textId="159997BF" w:rsidR="00F85A9F" w:rsidRDefault="00F85A9F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87D57" w14:paraId="3887C87C" w14:textId="77777777" w:rsidTr="00190664">
        <w:tc>
          <w:tcPr>
            <w:tcW w:w="9366" w:type="dxa"/>
          </w:tcPr>
          <w:p w14:paraId="44CA6114" w14:textId="77777777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137AF348" w14:textId="61F43A38" w:rsidR="00D87D57" w:rsidRDefault="001906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16A5AAC" wp14:editId="00A442DF">
                  <wp:extent cx="5651500" cy="2895600"/>
                  <wp:effectExtent l="0" t="0" r="6350" b="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16DD6-B23F-4AA0-A519-C7F11420401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  <w:p w14:paraId="0D740F9E" w14:textId="3A3B287A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9A1313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34A1EA4" w14:textId="5CF065B7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input rate (Case B and C)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 11 171 pcs/s</w:t>
      </w:r>
    </w:p>
    <w:p w14:paraId="2D865F8F" w14:textId="3800A81B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verage HRR         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 267</w:t>
      </w:r>
      <w:r w:rsidR="00FA752C">
        <w:rPr>
          <w:rFonts w:ascii="Times New Roman" w:hAnsi="Times New Roman" w:cs="Times New Roman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MW</w:t>
      </w:r>
    </w:p>
    <w:p w14:paraId="170CAC98" w14:textId="3C32293D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generation rate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proofErr w:type="gramStart"/>
      <w:r>
        <w:rPr>
          <w:rFonts w:ascii="Times New Roman" w:hAnsi="Times New Roman" w:cs="Times New Roman"/>
          <w:lang w:val="en-US"/>
        </w:rPr>
        <w:t>=(</w:t>
      </w:r>
      <w:proofErr w:type="gramEnd"/>
      <w:r>
        <w:rPr>
          <w:rFonts w:ascii="Times New Roman" w:hAnsi="Times New Roman" w:cs="Times New Roman"/>
          <w:lang w:val="en-US"/>
        </w:rPr>
        <w:t>11 171 pcs/s)/(267</w:t>
      </w:r>
      <w:r w:rsidR="00FA752C">
        <w:rPr>
          <w:rFonts w:ascii="Times New Roman" w:hAnsi="Times New Roman" w:cs="Times New Roman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MW)</w:t>
      </w:r>
    </w:p>
    <w:p w14:paraId="5C460D2C" w14:textId="191D4066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</w:t>
      </w:r>
      <w:r w:rsidRPr="00AC4051">
        <w:rPr>
          <w:rFonts w:ascii="Times New Roman" w:hAnsi="Times New Roman" w:cs="Times New Roman"/>
          <w:u w:val="double"/>
          <w:lang w:val="en-US"/>
        </w:rPr>
        <w:t>4.</w:t>
      </w:r>
      <w:r>
        <w:rPr>
          <w:rFonts w:ascii="Times New Roman" w:hAnsi="Times New Roman" w:cs="Times New Roman"/>
          <w:u w:val="double"/>
          <w:lang w:val="en-US"/>
        </w:rPr>
        <w:t>1</w:t>
      </w:r>
      <w:r w:rsidR="00FA752C">
        <w:rPr>
          <w:rFonts w:ascii="Times New Roman" w:hAnsi="Times New Roman" w:cs="Times New Roman"/>
          <w:u w:val="double"/>
          <w:lang w:val="en-US"/>
        </w:rPr>
        <w:t>8</w:t>
      </w:r>
      <w:r>
        <w:rPr>
          <w:rFonts w:ascii="Times New Roman" w:hAnsi="Times New Roman" w:cs="Times New Roman"/>
          <w:u w:val="double"/>
          <w:lang w:val="en-US"/>
        </w:rPr>
        <w:t>1</w:t>
      </w:r>
      <w:r w:rsidRPr="00AC4051">
        <w:rPr>
          <w:rFonts w:ascii="Times New Roman" w:hAnsi="Times New Roman" w:cs="Times New Roman"/>
          <w:u w:val="double"/>
          <w:lang w:val="en-US"/>
        </w:rPr>
        <w:t xml:space="preserve"> pcs/MW/s</w:t>
      </w:r>
    </w:p>
    <w:p w14:paraId="2E7B8931" w14:textId="0F31658D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10663A67" w14:textId="01DD43B9" w:rsidR="00DA0796" w:rsidRPr="00045451" w:rsidRDefault="00045451" w:rsidP="00DA0796">
      <w:pPr>
        <w:spacing w:after="0"/>
        <w:jc w:val="both"/>
        <w:rPr>
          <w:rFonts w:ascii="Times New Roman" w:hAnsi="Times New Roman" w:cs="Times New Roman"/>
          <w:u w:val="single"/>
          <w:lang w:val="en-US"/>
        </w:rPr>
      </w:pPr>
      <w:r w:rsidRPr="00045451">
        <w:rPr>
          <w:rFonts w:ascii="Times New Roman" w:hAnsi="Times New Roman" w:cs="Times New Roman"/>
          <w:u w:val="single"/>
          <w:lang w:val="en-US"/>
        </w:rPr>
        <w:lastRenderedPageBreak/>
        <w:t>AS3959</w:t>
      </w:r>
    </w:p>
    <w:p w14:paraId="05F8CDDC" w14:textId="34FE11E4" w:rsidR="000B3D5F" w:rsidRDefault="00045451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ase: ForestFDI100BAL12.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45451" w14:paraId="66F3F6B9" w14:textId="77777777" w:rsidTr="00045451">
        <w:tc>
          <w:tcPr>
            <w:tcW w:w="9016" w:type="dxa"/>
          </w:tcPr>
          <w:p w14:paraId="2C5018D6" w14:textId="77777777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rebrand flux on specific locations</w:t>
            </w:r>
          </w:p>
          <w:p w14:paraId="43A3334D" w14:textId="6B302133" w:rsidR="00045451" w:rsidRDefault="00045451" w:rsidP="0004545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0768B2D" wp14:editId="36436A7E">
                  <wp:extent cx="4733778" cy="2560320"/>
                  <wp:effectExtent l="0" t="0" r="10160" b="1143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4B0A15B-535C-4565-88D1-2EE49AB21D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  <w:tr w:rsidR="00045451" w14:paraId="7E9F3ECC" w14:textId="77777777" w:rsidTr="00045451">
        <w:tc>
          <w:tcPr>
            <w:tcW w:w="9016" w:type="dxa"/>
          </w:tcPr>
          <w:p w14:paraId="78DABED7" w14:textId="77777777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rebrand flux on vertical planes at different x directions</w:t>
            </w:r>
          </w:p>
          <w:p w14:paraId="384D0AAC" w14:textId="280DBA13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1A82EDD" wp14:editId="00ABD15F">
                  <wp:extent cx="5556739" cy="2623624"/>
                  <wp:effectExtent l="0" t="0" r="6350" b="5715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56B94D7-0FA5-46A0-ACB4-1B4E080B555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  <w:tr w:rsidR="00045451" w14:paraId="30D67642" w14:textId="77777777" w:rsidTr="00045451">
        <w:tc>
          <w:tcPr>
            <w:tcW w:w="9016" w:type="dxa"/>
          </w:tcPr>
          <w:p w14:paraId="4D2A262B" w14:textId="77777777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rebrand flux on the floor at different x directions</w:t>
            </w:r>
          </w:p>
          <w:p w14:paraId="3E3921E7" w14:textId="28519844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D4B2206" wp14:editId="3DFEE133">
                  <wp:extent cx="5542671" cy="2567353"/>
                  <wp:effectExtent l="0" t="0" r="1270" b="4445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0BBF6D-D10A-4CD3-A354-C95475D40B2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</w:tr>
      <w:tr w:rsidR="00045451" w14:paraId="06A7B903" w14:textId="77777777" w:rsidTr="00045451">
        <w:tc>
          <w:tcPr>
            <w:tcW w:w="9016" w:type="dxa"/>
          </w:tcPr>
          <w:p w14:paraId="1BD049E1" w14:textId="77777777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Radiative heat flux on specific locations of the house</w:t>
            </w:r>
          </w:p>
          <w:p w14:paraId="2E838590" w14:textId="4FCD8EBB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E973C1" wp14:editId="660A6217">
                  <wp:extent cx="5731510" cy="2712085"/>
                  <wp:effectExtent l="0" t="0" r="2540" b="12065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C6E1388-04FA-4997-89D4-F858F6E4C5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  <w:tr w:rsidR="00045451" w14:paraId="5BD1FDA0" w14:textId="77777777" w:rsidTr="00045451">
        <w:tc>
          <w:tcPr>
            <w:tcW w:w="9016" w:type="dxa"/>
          </w:tcPr>
          <w:p w14:paraId="4F4944D1" w14:textId="77777777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nvective hat flux on specific locations of the house</w:t>
            </w:r>
          </w:p>
          <w:p w14:paraId="20BBB315" w14:textId="55D10BF5" w:rsidR="00045451" w:rsidRDefault="00045451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C49790" wp14:editId="43F74CD3">
                  <wp:extent cx="5731510" cy="2640330"/>
                  <wp:effectExtent l="0" t="0" r="2540" b="762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00C44A5-FD4D-418C-912C-B5F772F71E5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</w:tr>
    </w:tbl>
    <w:p w14:paraId="4A591C0A" w14:textId="5795998D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2130A1F9" w14:textId="31B95FBA" w:rsidR="00DF2E44" w:rsidRDefault="0002656F" w:rsidP="00686761">
      <w:pPr>
        <w:jc w:val="both"/>
        <w:rPr>
          <w:rFonts w:ascii="Times New Roman" w:hAnsi="Times New Roman" w:cs="Times New Roman"/>
          <w:lang w:val="en-US"/>
        </w:rPr>
      </w:pPr>
      <w:r w:rsidRPr="0002656F">
        <w:rPr>
          <w:rFonts w:ascii="Times New Roman" w:hAnsi="Times New Roman" w:cs="Times New Roman"/>
          <w:noProof/>
        </w:rPr>
        <w:drawing>
          <wp:inline distT="0" distB="0" distL="0" distR="0" wp14:anchorId="2F9A36F1" wp14:editId="4A3A8342">
            <wp:extent cx="3067231" cy="1687102"/>
            <wp:effectExtent l="0" t="0" r="0" b="889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7C50519F-D570-4C52-A99A-F3C1B5D725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7C50519F-D570-4C52-A99A-F3C1B5D725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231" cy="168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96D06" w14:textId="4B72FDC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157E8C4B" w14:textId="32D8DA49" w:rsidR="000B3D5F" w:rsidRDefault="000B3D5F" w:rsidP="00686761">
      <w:pPr>
        <w:jc w:val="both"/>
        <w:rPr>
          <w:rFonts w:ascii="Times New Roman" w:hAnsi="Times New Roman" w:cs="Times New Roman"/>
          <w:lang w:val="en-US"/>
        </w:rPr>
      </w:pPr>
    </w:p>
    <w:p w14:paraId="443AEF79" w14:textId="2401BD57" w:rsidR="000B3D5F" w:rsidRDefault="000B3D5F" w:rsidP="00686761">
      <w:pPr>
        <w:jc w:val="both"/>
        <w:rPr>
          <w:rFonts w:ascii="Times New Roman" w:hAnsi="Times New Roman" w:cs="Times New Roman"/>
          <w:lang w:val="en-US"/>
        </w:rPr>
      </w:pPr>
    </w:p>
    <w:p w14:paraId="71C977E9" w14:textId="77777777" w:rsidR="000B3D5F" w:rsidRDefault="000B3D5F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977"/>
        <w:gridCol w:w="4768"/>
      </w:tblGrid>
      <w:tr w:rsidR="000B3D5F" w14:paraId="67DE26E8" w14:textId="23D06197" w:rsidTr="001E7C7A">
        <w:tc>
          <w:tcPr>
            <w:tcW w:w="9016" w:type="dxa"/>
            <w:gridSpan w:val="3"/>
          </w:tcPr>
          <w:p w14:paraId="0C3CA62A" w14:textId="197B7B61" w:rsidR="000B3D5F" w:rsidRPr="000B3D5F" w:rsidRDefault="000B3D5F" w:rsidP="000B3D5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Forest FDI 100</w:t>
            </w:r>
          </w:p>
        </w:tc>
      </w:tr>
      <w:tr w:rsidR="000B3D5F" w14:paraId="5ADD02BF" w14:textId="0DBF579A" w:rsidTr="000B3D5F">
        <w:tc>
          <w:tcPr>
            <w:tcW w:w="1271" w:type="dxa"/>
          </w:tcPr>
          <w:p w14:paraId="50876FDE" w14:textId="77777777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7" w:type="dxa"/>
            <w:vAlign w:val="bottom"/>
          </w:tcPr>
          <w:p w14:paraId="76DB6C77" w14:textId="4768F7EB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Given in the standard</w:t>
            </w:r>
          </w:p>
        </w:tc>
        <w:tc>
          <w:tcPr>
            <w:tcW w:w="4768" w:type="dxa"/>
            <w:vAlign w:val="bottom"/>
          </w:tcPr>
          <w:p w14:paraId="00906738" w14:textId="2F7E3EB4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House located at (mid value of the standard)</w:t>
            </w:r>
          </w:p>
        </w:tc>
      </w:tr>
      <w:tr w:rsidR="000B3D5F" w14:paraId="4C734D11" w14:textId="3ED492A1" w:rsidTr="000B3D5F">
        <w:tc>
          <w:tcPr>
            <w:tcW w:w="1271" w:type="dxa"/>
            <w:vAlign w:val="bottom"/>
          </w:tcPr>
          <w:p w14:paraId="6BBF3A6B" w14:textId="7D553E2A" w:rsidR="000B3D5F" w:rsidRPr="00C24C51" w:rsidRDefault="000B3D5F" w:rsidP="000B3D5F">
            <w:pPr>
              <w:jc w:val="both"/>
              <w:rPr>
                <w:rFonts w:ascii="Times New Roman" w:hAnsi="Times New Roman" w:cs="Times New Roman"/>
                <w:highlight w:val="yellow"/>
                <w:lang w:val="en-US"/>
              </w:rPr>
            </w:pPr>
            <w:r w:rsidRPr="00C24C51">
              <w:rPr>
                <w:rFonts w:ascii="Calibri" w:hAnsi="Calibri" w:cs="Calibri"/>
                <w:color w:val="000000"/>
                <w:highlight w:val="yellow"/>
              </w:rPr>
              <w:t>BAL 12.5</w:t>
            </w:r>
          </w:p>
        </w:tc>
        <w:tc>
          <w:tcPr>
            <w:tcW w:w="2977" w:type="dxa"/>
            <w:vAlign w:val="bottom"/>
          </w:tcPr>
          <w:p w14:paraId="2230FD54" w14:textId="4A3EBA15" w:rsidR="000B3D5F" w:rsidRPr="00C24C51" w:rsidRDefault="000B3D5F" w:rsidP="000B3D5F">
            <w:pPr>
              <w:jc w:val="both"/>
              <w:rPr>
                <w:rFonts w:ascii="Times New Roman" w:hAnsi="Times New Roman" w:cs="Times New Roman"/>
                <w:highlight w:val="yellow"/>
                <w:lang w:val="en-US"/>
              </w:rPr>
            </w:pPr>
            <w:r w:rsidRPr="00C24C51">
              <w:rPr>
                <w:rFonts w:ascii="Calibri" w:hAnsi="Calibri" w:cs="Calibri"/>
                <w:color w:val="000000"/>
                <w:highlight w:val="yellow"/>
              </w:rPr>
              <w:t>(48 =&lt;100)</w:t>
            </w:r>
          </w:p>
        </w:tc>
        <w:tc>
          <w:tcPr>
            <w:tcW w:w="4768" w:type="dxa"/>
            <w:vAlign w:val="bottom"/>
          </w:tcPr>
          <w:p w14:paraId="7C0A08AC" w14:textId="637595F6" w:rsidR="000B3D5F" w:rsidRPr="00C24C51" w:rsidRDefault="000B3D5F" w:rsidP="000B3D5F">
            <w:pPr>
              <w:jc w:val="both"/>
              <w:rPr>
                <w:rFonts w:ascii="Times New Roman" w:hAnsi="Times New Roman" w:cs="Times New Roman"/>
                <w:highlight w:val="yellow"/>
                <w:lang w:val="en-US"/>
              </w:rPr>
            </w:pPr>
            <w:r w:rsidRPr="00C24C51">
              <w:rPr>
                <w:rFonts w:ascii="Calibri" w:hAnsi="Calibri" w:cs="Calibri"/>
                <w:color w:val="000000"/>
                <w:highlight w:val="yellow"/>
              </w:rPr>
              <w:t>50 m</w:t>
            </w:r>
          </w:p>
        </w:tc>
      </w:tr>
      <w:tr w:rsidR="000B3D5F" w14:paraId="3F5AB133" w14:textId="27FBA027" w:rsidTr="000B3D5F">
        <w:tc>
          <w:tcPr>
            <w:tcW w:w="1271" w:type="dxa"/>
            <w:vAlign w:val="bottom"/>
          </w:tcPr>
          <w:p w14:paraId="7E605EF0" w14:textId="3106F282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AL 19</w:t>
            </w:r>
          </w:p>
        </w:tc>
        <w:tc>
          <w:tcPr>
            <w:tcW w:w="2977" w:type="dxa"/>
            <w:vAlign w:val="bottom"/>
          </w:tcPr>
          <w:p w14:paraId="52270E41" w14:textId="72922D88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(35 =&lt;48)</w:t>
            </w:r>
          </w:p>
        </w:tc>
        <w:tc>
          <w:tcPr>
            <w:tcW w:w="4768" w:type="dxa"/>
            <w:vAlign w:val="bottom"/>
          </w:tcPr>
          <w:p w14:paraId="7B3BC0C5" w14:textId="6CE99F1C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1 m</w:t>
            </w:r>
          </w:p>
        </w:tc>
      </w:tr>
      <w:tr w:rsidR="000B3D5F" w14:paraId="75F8E900" w14:textId="3E5F4625" w:rsidTr="000B3D5F">
        <w:tc>
          <w:tcPr>
            <w:tcW w:w="1271" w:type="dxa"/>
            <w:vAlign w:val="bottom"/>
          </w:tcPr>
          <w:p w14:paraId="154CC659" w14:textId="5989D3CE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AL 29</w:t>
            </w:r>
          </w:p>
        </w:tc>
        <w:tc>
          <w:tcPr>
            <w:tcW w:w="2977" w:type="dxa"/>
            <w:vAlign w:val="bottom"/>
          </w:tcPr>
          <w:p w14:paraId="3D620F7C" w14:textId="178F6F90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(25 =&lt;35)</w:t>
            </w:r>
          </w:p>
        </w:tc>
        <w:tc>
          <w:tcPr>
            <w:tcW w:w="4768" w:type="dxa"/>
            <w:vAlign w:val="bottom"/>
          </w:tcPr>
          <w:p w14:paraId="6812C797" w14:textId="74B7A619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9.75 m</w:t>
            </w:r>
          </w:p>
        </w:tc>
      </w:tr>
      <w:tr w:rsidR="000B3D5F" w14:paraId="1FF0A02B" w14:textId="337FD701" w:rsidTr="000B3D5F">
        <w:tc>
          <w:tcPr>
            <w:tcW w:w="1271" w:type="dxa"/>
            <w:vAlign w:val="bottom"/>
          </w:tcPr>
          <w:p w14:paraId="690FA6D9" w14:textId="446C1587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AL 40</w:t>
            </w:r>
          </w:p>
        </w:tc>
        <w:tc>
          <w:tcPr>
            <w:tcW w:w="2977" w:type="dxa"/>
            <w:vAlign w:val="bottom"/>
          </w:tcPr>
          <w:p w14:paraId="1880CACC" w14:textId="0182AD0B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(19=&lt;25)</w:t>
            </w:r>
          </w:p>
        </w:tc>
        <w:tc>
          <w:tcPr>
            <w:tcW w:w="4768" w:type="dxa"/>
            <w:vAlign w:val="bottom"/>
          </w:tcPr>
          <w:p w14:paraId="4A681176" w14:textId="0D35400A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1.5 m</w:t>
            </w:r>
          </w:p>
        </w:tc>
      </w:tr>
      <w:tr w:rsidR="000B3D5F" w14:paraId="5AECAD9B" w14:textId="1572BC61" w:rsidTr="000B3D5F">
        <w:tc>
          <w:tcPr>
            <w:tcW w:w="1271" w:type="dxa"/>
            <w:vAlign w:val="bottom"/>
          </w:tcPr>
          <w:p w14:paraId="6D3D63F7" w14:textId="4EE66639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BAL FZ</w:t>
            </w:r>
          </w:p>
        </w:tc>
        <w:tc>
          <w:tcPr>
            <w:tcW w:w="2977" w:type="dxa"/>
            <w:vAlign w:val="bottom"/>
          </w:tcPr>
          <w:p w14:paraId="6730EC78" w14:textId="77EC6C96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(&lt;19)</w:t>
            </w:r>
          </w:p>
        </w:tc>
        <w:tc>
          <w:tcPr>
            <w:tcW w:w="4768" w:type="dxa"/>
            <w:vAlign w:val="bottom"/>
          </w:tcPr>
          <w:p w14:paraId="6DB186EA" w14:textId="440EB0C6" w:rsidR="000B3D5F" w:rsidRDefault="000B3D5F" w:rsidP="000B3D5F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9.5 m</w:t>
            </w:r>
          </w:p>
        </w:tc>
      </w:tr>
    </w:tbl>
    <w:p w14:paraId="58D1122D" w14:textId="67B33A29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698D8F0" w14:textId="40C74295" w:rsidR="002D7F4D" w:rsidRDefault="002D7F4D" w:rsidP="00686761">
      <w:pPr>
        <w:jc w:val="both"/>
        <w:rPr>
          <w:rFonts w:ascii="Times New Roman" w:hAnsi="Times New Roman" w:cs="Times New Roman"/>
          <w:lang w:val="en-US"/>
        </w:rPr>
      </w:pPr>
    </w:p>
    <w:p w14:paraId="37522E56" w14:textId="16707E84" w:rsidR="002D7F4D" w:rsidRPr="001D3C07" w:rsidRDefault="002D7F4D" w:rsidP="001D3C07">
      <w:pPr>
        <w:jc w:val="center"/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1D3C07">
        <w:rPr>
          <w:rFonts w:ascii="Times New Roman" w:hAnsi="Times New Roman" w:cs="Times New Roman"/>
          <w:sz w:val="24"/>
          <w:szCs w:val="24"/>
          <w:u w:val="single"/>
          <w:lang w:val="en-US"/>
        </w:rPr>
        <w:t>Grass fire simulations</w:t>
      </w:r>
    </w:p>
    <w:p w14:paraId="74B2421A" w14:textId="55539A1B" w:rsidR="002D7F4D" w:rsidRDefault="002D7F4D" w:rsidP="00686761">
      <w:pPr>
        <w:jc w:val="both"/>
        <w:rPr>
          <w:rFonts w:ascii="Times New Roman" w:hAnsi="Times New Roman" w:cs="Times New Roman"/>
          <w:lang w:val="en-US"/>
        </w:rPr>
      </w:pPr>
      <w:r w:rsidRPr="002D7F4D">
        <w:rPr>
          <w:rFonts w:ascii="Times New Roman" w:hAnsi="Times New Roman" w:cs="Times New Roman"/>
          <w:lang w:val="en-US"/>
        </w:rPr>
        <w:t xml:space="preserve">Heat flux </w:t>
      </w:r>
      <w:proofErr w:type="gramStart"/>
      <w:r w:rsidRPr="002D7F4D">
        <w:rPr>
          <w:rFonts w:ascii="Times New Roman" w:hAnsi="Times New Roman" w:cs="Times New Roman"/>
          <w:lang w:val="en-US"/>
        </w:rPr>
        <w:t>devices</w:t>
      </w:r>
      <w:proofErr w:type="gramEnd"/>
      <w:r w:rsidRPr="002D7F4D">
        <w:rPr>
          <w:rFonts w:ascii="Times New Roman" w:hAnsi="Times New Roman" w:cs="Times New Roman"/>
          <w:lang w:val="en-US"/>
        </w:rPr>
        <w:t xml:space="preserve"> lo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2D7F4D" w14:paraId="68A0F8AA" w14:textId="77777777" w:rsidTr="002D7F4D">
        <w:tc>
          <w:tcPr>
            <w:tcW w:w="1838" w:type="dxa"/>
          </w:tcPr>
          <w:p w14:paraId="7E3969FF" w14:textId="7D16E341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evice ID</w:t>
            </w:r>
          </w:p>
        </w:tc>
        <w:tc>
          <w:tcPr>
            <w:tcW w:w="7178" w:type="dxa"/>
          </w:tcPr>
          <w:p w14:paraId="7BA44967" w14:textId="625EEE67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Location</w:t>
            </w:r>
          </w:p>
        </w:tc>
      </w:tr>
      <w:tr w:rsidR="002D7F4D" w14:paraId="53DA8F8C" w14:textId="77777777" w:rsidTr="002D7F4D">
        <w:tc>
          <w:tcPr>
            <w:tcW w:w="1838" w:type="dxa"/>
          </w:tcPr>
          <w:p w14:paraId="02708287" w14:textId="4FC0E5DD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, CF1</w:t>
            </w:r>
          </w:p>
        </w:tc>
        <w:tc>
          <w:tcPr>
            <w:tcW w:w="7178" w:type="dxa"/>
          </w:tcPr>
          <w:p w14:paraId="314C36AE" w14:textId="212D1D18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oof front right (close to the mirror boundary)</w:t>
            </w:r>
          </w:p>
        </w:tc>
      </w:tr>
      <w:tr w:rsidR="002D7F4D" w14:paraId="721EE374" w14:textId="77777777" w:rsidTr="002D7F4D">
        <w:tc>
          <w:tcPr>
            <w:tcW w:w="1838" w:type="dxa"/>
          </w:tcPr>
          <w:p w14:paraId="02C1D2A4" w14:textId="14B27090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2, CF2</w:t>
            </w:r>
          </w:p>
        </w:tc>
        <w:tc>
          <w:tcPr>
            <w:tcW w:w="7178" w:type="dxa"/>
          </w:tcPr>
          <w:p w14:paraId="60BA9CD1" w14:textId="5209A6AE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oof front left (away from the mirror boundary)</w:t>
            </w:r>
          </w:p>
        </w:tc>
      </w:tr>
      <w:tr w:rsidR="002D7F4D" w14:paraId="70D94E5D" w14:textId="77777777" w:rsidTr="002D7F4D">
        <w:tc>
          <w:tcPr>
            <w:tcW w:w="1838" w:type="dxa"/>
          </w:tcPr>
          <w:p w14:paraId="2608CEB4" w14:textId="2F780241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3, CF3</w:t>
            </w:r>
          </w:p>
        </w:tc>
        <w:tc>
          <w:tcPr>
            <w:tcW w:w="7178" w:type="dxa"/>
          </w:tcPr>
          <w:p w14:paraId="3AEEA915" w14:textId="7DC5CCDE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e front right (close to the mirror boundary)</w:t>
            </w:r>
          </w:p>
        </w:tc>
      </w:tr>
      <w:tr w:rsidR="002D7F4D" w14:paraId="02E46601" w14:textId="77777777" w:rsidTr="002D7F4D">
        <w:tc>
          <w:tcPr>
            <w:tcW w:w="1838" w:type="dxa"/>
          </w:tcPr>
          <w:p w14:paraId="5BA0276A" w14:textId="325B253E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4, CF4</w:t>
            </w:r>
          </w:p>
        </w:tc>
        <w:tc>
          <w:tcPr>
            <w:tcW w:w="7178" w:type="dxa"/>
          </w:tcPr>
          <w:p w14:paraId="2A15016C" w14:textId="712B02A8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se front left (away from the mirror boundary)</w:t>
            </w:r>
          </w:p>
        </w:tc>
      </w:tr>
      <w:tr w:rsidR="002D7F4D" w14:paraId="56BED8C5" w14:textId="77777777" w:rsidTr="002D7F4D">
        <w:tc>
          <w:tcPr>
            <w:tcW w:w="1838" w:type="dxa"/>
          </w:tcPr>
          <w:p w14:paraId="0F29D8B5" w14:textId="0C07FC56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5, CF5</w:t>
            </w:r>
          </w:p>
        </w:tc>
        <w:tc>
          <w:tcPr>
            <w:tcW w:w="7178" w:type="dxa"/>
          </w:tcPr>
          <w:p w14:paraId="536B4EE7" w14:textId="19904656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ub-floor front (close to the mirror boundary)</w:t>
            </w:r>
          </w:p>
        </w:tc>
      </w:tr>
      <w:tr w:rsidR="002D7F4D" w14:paraId="2C5EDE33" w14:textId="77777777" w:rsidTr="002D7F4D">
        <w:tc>
          <w:tcPr>
            <w:tcW w:w="1838" w:type="dxa"/>
          </w:tcPr>
          <w:p w14:paraId="728EEA22" w14:textId="2B9EE442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6, CF6</w:t>
            </w:r>
          </w:p>
        </w:tc>
        <w:tc>
          <w:tcPr>
            <w:tcW w:w="7178" w:type="dxa"/>
          </w:tcPr>
          <w:p w14:paraId="6FB9221E" w14:textId="51A043BE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oof top front (close to the mirror boundary)</w:t>
            </w:r>
          </w:p>
        </w:tc>
      </w:tr>
      <w:tr w:rsidR="002D7F4D" w14:paraId="449D80C9" w14:textId="77777777" w:rsidTr="002D7F4D">
        <w:tc>
          <w:tcPr>
            <w:tcW w:w="1838" w:type="dxa"/>
          </w:tcPr>
          <w:p w14:paraId="4E7F0366" w14:textId="213AB97C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7, CF7</w:t>
            </w:r>
          </w:p>
        </w:tc>
        <w:tc>
          <w:tcPr>
            <w:tcW w:w="7178" w:type="dxa"/>
          </w:tcPr>
          <w:p w14:paraId="79B234B8" w14:textId="68A7F1C5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oof top front (away from the mirror boundary)</w:t>
            </w:r>
          </w:p>
        </w:tc>
      </w:tr>
      <w:tr w:rsidR="002D7F4D" w14:paraId="7C2D1315" w14:textId="77777777" w:rsidTr="002D7F4D">
        <w:tc>
          <w:tcPr>
            <w:tcW w:w="1838" w:type="dxa"/>
          </w:tcPr>
          <w:p w14:paraId="6962884B" w14:textId="44C4B3D6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8, CF8</w:t>
            </w:r>
          </w:p>
        </w:tc>
        <w:tc>
          <w:tcPr>
            <w:tcW w:w="7178" w:type="dxa"/>
          </w:tcPr>
          <w:p w14:paraId="041386F5" w14:textId="33BCBAA9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oof top middle (top position: close to the mirror boundary)</w:t>
            </w:r>
          </w:p>
        </w:tc>
      </w:tr>
      <w:tr w:rsidR="002D7F4D" w14:paraId="021EFF26" w14:textId="77777777" w:rsidTr="002D7F4D">
        <w:tc>
          <w:tcPr>
            <w:tcW w:w="1838" w:type="dxa"/>
          </w:tcPr>
          <w:p w14:paraId="684201AA" w14:textId="07AD24F6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9, CF9</w:t>
            </w:r>
          </w:p>
        </w:tc>
        <w:tc>
          <w:tcPr>
            <w:tcW w:w="7178" w:type="dxa"/>
          </w:tcPr>
          <w:p w14:paraId="4746CC78" w14:textId="61F2C7B5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ront wall</w:t>
            </w:r>
          </w:p>
        </w:tc>
      </w:tr>
      <w:tr w:rsidR="002D7F4D" w14:paraId="1B7116F4" w14:textId="77777777" w:rsidTr="002D7F4D">
        <w:tc>
          <w:tcPr>
            <w:tcW w:w="1838" w:type="dxa"/>
          </w:tcPr>
          <w:p w14:paraId="7A2F0954" w14:textId="0A837959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0, CF10</w:t>
            </w:r>
          </w:p>
        </w:tc>
        <w:tc>
          <w:tcPr>
            <w:tcW w:w="7178" w:type="dxa"/>
          </w:tcPr>
          <w:p w14:paraId="7985C204" w14:textId="5766D844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Door</w:t>
            </w:r>
          </w:p>
        </w:tc>
      </w:tr>
      <w:tr w:rsidR="002D7F4D" w14:paraId="499A10B2" w14:textId="77777777" w:rsidTr="002D7F4D">
        <w:tc>
          <w:tcPr>
            <w:tcW w:w="1838" w:type="dxa"/>
          </w:tcPr>
          <w:p w14:paraId="5C8A6016" w14:textId="00E0209C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1, CF11</w:t>
            </w:r>
          </w:p>
        </w:tc>
        <w:tc>
          <w:tcPr>
            <w:tcW w:w="7178" w:type="dxa"/>
          </w:tcPr>
          <w:p w14:paraId="439516D7" w14:textId="14AA10F3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ack wall right side (close to the mirror boundary)</w:t>
            </w:r>
          </w:p>
        </w:tc>
      </w:tr>
      <w:tr w:rsidR="002D7F4D" w14:paraId="4015BD5B" w14:textId="77777777" w:rsidTr="002D7F4D">
        <w:tc>
          <w:tcPr>
            <w:tcW w:w="1838" w:type="dxa"/>
          </w:tcPr>
          <w:p w14:paraId="367F474B" w14:textId="4A9CE554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2, CF12</w:t>
            </w:r>
          </w:p>
        </w:tc>
        <w:tc>
          <w:tcPr>
            <w:tcW w:w="7178" w:type="dxa"/>
          </w:tcPr>
          <w:p w14:paraId="4BDEDECA" w14:textId="23E5DCC0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Back wall left (away from the mirror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boundar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2D7F4D" w14:paraId="785CB86B" w14:textId="77777777" w:rsidTr="002D7F4D">
        <w:tc>
          <w:tcPr>
            <w:tcW w:w="1838" w:type="dxa"/>
          </w:tcPr>
          <w:p w14:paraId="1D0E1AF6" w14:textId="5E636DAE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3, CF13</w:t>
            </w:r>
          </w:p>
        </w:tc>
        <w:tc>
          <w:tcPr>
            <w:tcW w:w="7178" w:type="dxa"/>
          </w:tcPr>
          <w:p w14:paraId="412D0D1C" w14:textId="534A69E4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ub floor middle (inside the subfloor area: close to the mirror boundary)</w:t>
            </w:r>
          </w:p>
        </w:tc>
      </w:tr>
      <w:tr w:rsidR="002D7F4D" w14:paraId="05518A57" w14:textId="77777777" w:rsidTr="002D7F4D">
        <w:tc>
          <w:tcPr>
            <w:tcW w:w="1838" w:type="dxa"/>
          </w:tcPr>
          <w:p w14:paraId="181BEB7E" w14:textId="5183E369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4, CF14</w:t>
            </w:r>
          </w:p>
        </w:tc>
        <w:tc>
          <w:tcPr>
            <w:tcW w:w="7178" w:type="dxa"/>
          </w:tcPr>
          <w:p w14:paraId="0225F5C0" w14:textId="4D15DC84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ide wall bottom</w:t>
            </w:r>
          </w:p>
        </w:tc>
      </w:tr>
      <w:tr w:rsidR="002D7F4D" w14:paraId="569966A6" w14:textId="77777777" w:rsidTr="002D7F4D">
        <w:tc>
          <w:tcPr>
            <w:tcW w:w="1838" w:type="dxa"/>
          </w:tcPr>
          <w:p w14:paraId="2434D8F1" w14:textId="462DCFD8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5, CF15</w:t>
            </w:r>
          </w:p>
        </w:tc>
        <w:tc>
          <w:tcPr>
            <w:tcW w:w="7178" w:type="dxa"/>
          </w:tcPr>
          <w:p w14:paraId="1A735BE7" w14:textId="0590AE84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ide wall middle</w:t>
            </w:r>
          </w:p>
        </w:tc>
      </w:tr>
      <w:tr w:rsidR="002D7F4D" w14:paraId="5D1CBE91" w14:textId="77777777" w:rsidTr="002D7F4D">
        <w:tc>
          <w:tcPr>
            <w:tcW w:w="1838" w:type="dxa"/>
          </w:tcPr>
          <w:p w14:paraId="5603D990" w14:textId="01A80BC2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F16, CF16</w:t>
            </w:r>
          </w:p>
        </w:tc>
        <w:tc>
          <w:tcPr>
            <w:tcW w:w="7178" w:type="dxa"/>
          </w:tcPr>
          <w:p w14:paraId="6CBE5701" w14:textId="09CD0016" w:rsidR="002D7F4D" w:rsidRDefault="002D7F4D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ide wall top</w:t>
            </w:r>
          </w:p>
        </w:tc>
      </w:tr>
    </w:tbl>
    <w:p w14:paraId="034BDAE0" w14:textId="7F706B19" w:rsidR="002D7F4D" w:rsidRDefault="002D7F4D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88"/>
      </w:tblGrid>
      <w:tr w:rsidR="00946B57" w14:paraId="608740EF" w14:textId="77777777" w:rsidTr="00946B57">
        <w:trPr>
          <w:trHeight w:val="4431"/>
        </w:trPr>
        <w:tc>
          <w:tcPr>
            <w:tcW w:w="8926" w:type="dxa"/>
          </w:tcPr>
          <w:p w14:paraId="58BDDE55" w14:textId="77777777" w:rsidR="00946B57" w:rsidRDefault="00946B5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ront side devices</w:t>
            </w:r>
          </w:p>
          <w:p w14:paraId="33DE15E7" w14:textId="4EB8588F" w:rsidR="00946B57" w:rsidRDefault="00946B5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234357" wp14:editId="02C72002">
                  <wp:extent cx="5570807" cy="2894030"/>
                  <wp:effectExtent l="0" t="0" r="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4781" cy="2906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6B57" w14:paraId="6A05D692" w14:textId="77777777" w:rsidTr="00946B57">
        <w:trPr>
          <w:trHeight w:val="4431"/>
        </w:trPr>
        <w:tc>
          <w:tcPr>
            <w:tcW w:w="8926" w:type="dxa"/>
          </w:tcPr>
          <w:p w14:paraId="160D91BB" w14:textId="77777777" w:rsidR="00946B57" w:rsidRDefault="00946B5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 xml:space="preserve">Back and side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walls’devices</w:t>
            </w:r>
            <w:proofErr w:type="spellEnd"/>
          </w:p>
          <w:p w14:paraId="1BEB0983" w14:textId="143BE1FD" w:rsidR="00946B57" w:rsidRDefault="00946B5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D5A76BB" wp14:editId="285B1EA4">
                  <wp:extent cx="5474145" cy="244777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3008" cy="24562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C9A422" w14:textId="2A8B9098" w:rsidR="00946B57" w:rsidRDefault="00946B57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C36DE" w14:paraId="0AB02C0F" w14:textId="77777777" w:rsidTr="005B0097">
        <w:tc>
          <w:tcPr>
            <w:tcW w:w="9016" w:type="dxa"/>
          </w:tcPr>
          <w:p w14:paraId="7530E917" w14:textId="77777777" w:rsidR="00AC36DE" w:rsidRDefault="00AC36DE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1_as3959_u12p5_rh25_</w:t>
            </w:r>
            <w:r w:rsidR="005B0097">
              <w:rPr>
                <w:rFonts w:ascii="Times New Roman" w:hAnsi="Times New Roman" w:cs="Times New Roman"/>
                <w:lang w:val="en-US"/>
              </w:rPr>
              <w:t>f00045_t39_fdi100</w:t>
            </w:r>
          </w:p>
          <w:p w14:paraId="56FAE020" w14:textId="79DC4D5F" w:rsidR="005B0097" w:rsidRDefault="005B009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Radiative and </w:t>
            </w:r>
            <w:r w:rsidR="00EA36BE">
              <w:rPr>
                <w:rFonts w:ascii="Times New Roman" w:hAnsi="Times New Roman" w:cs="Times New Roman"/>
                <w:lang w:val="en-US"/>
              </w:rPr>
              <w:t>c</w:t>
            </w:r>
            <w:r>
              <w:rPr>
                <w:rFonts w:ascii="Times New Roman" w:hAnsi="Times New Roman" w:cs="Times New Roman"/>
                <w:lang w:val="en-US"/>
              </w:rPr>
              <w:t xml:space="preserve">onvective heat flux (Averaged) </w:t>
            </w:r>
          </w:p>
          <w:p w14:paraId="33EEDC58" w14:textId="77777777" w:rsidR="005B0097" w:rsidRDefault="005B009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55D5EB49" w14:textId="1B031CF8" w:rsidR="005B0097" w:rsidRDefault="005B0097" w:rsidP="005B0097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17B08BE" wp14:editId="79D664EC">
                  <wp:extent cx="5676314" cy="3151163"/>
                  <wp:effectExtent l="0" t="0" r="635" b="11430"/>
                  <wp:docPr id="12" name="Chart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AED865D-5089-47CE-B06D-39DC18BF8C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EA36BE" w14:paraId="44152293" w14:textId="77777777" w:rsidTr="00EA36BE">
        <w:tc>
          <w:tcPr>
            <w:tcW w:w="9016" w:type="dxa"/>
          </w:tcPr>
          <w:p w14:paraId="53C2359C" w14:textId="77777777" w:rsidR="00EA36BE" w:rsidRDefault="00EA36BE" w:rsidP="00EA36BE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1_as3959_u12p5_rh25_f00045_t39_fdi100</w:t>
            </w:r>
          </w:p>
          <w:p w14:paraId="5C8F94C3" w14:textId="684DFF44" w:rsidR="00EA36BE" w:rsidRDefault="00EA36BE" w:rsidP="00EA36BE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Radiative and convective heat flux (Averaged) ---- &gt; doubling the HF near mirror boundary</w:t>
            </w:r>
          </w:p>
          <w:p w14:paraId="1346B018" w14:textId="706A6DD3" w:rsidR="00EA36BE" w:rsidRDefault="00EA36BE" w:rsidP="00EA36BE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E043BFA" wp14:editId="4B649683">
                  <wp:extent cx="5514536" cy="2947181"/>
                  <wp:effectExtent l="0" t="0" r="10160" b="5715"/>
                  <wp:docPr id="15" name="Chart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736BFC4-2350-4A50-9A7A-A4218B083F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14:paraId="03753F96" w14:textId="77777777" w:rsidR="00EA36BE" w:rsidRDefault="00EA36BE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4736D63C" w14:textId="77777777" w:rsidR="00AC36DE" w:rsidRPr="002D7F4D" w:rsidRDefault="00AC36DE" w:rsidP="00686761">
      <w:pPr>
        <w:jc w:val="both"/>
        <w:rPr>
          <w:rFonts w:ascii="Times New Roman" w:hAnsi="Times New Roman" w:cs="Times New Roman"/>
          <w:lang w:val="en-US"/>
        </w:rPr>
      </w:pPr>
    </w:p>
    <w:sectPr w:rsidR="00AC36DE" w:rsidRPr="002D7F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5EAA7" w14:textId="77777777" w:rsidR="00A9414E" w:rsidRDefault="00A9414E" w:rsidP="0068018A">
      <w:pPr>
        <w:spacing w:after="0" w:line="240" w:lineRule="auto"/>
      </w:pPr>
      <w:r>
        <w:separator/>
      </w:r>
    </w:p>
  </w:endnote>
  <w:endnote w:type="continuationSeparator" w:id="0">
    <w:p w14:paraId="6B2960E5" w14:textId="77777777" w:rsidR="00A9414E" w:rsidRDefault="00A9414E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C38E2" w14:textId="77777777" w:rsidR="00A9414E" w:rsidRDefault="00A9414E" w:rsidP="0068018A">
      <w:pPr>
        <w:spacing w:after="0" w:line="240" w:lineRule="auto"/>
      </w:pPr>
      <w:r>
        <w:separator/>
      </w:r>
    </w:p>
  </w:footnote>
  <w:footnote w:type="continuationSeparator" w:id="0">
    <w:p w14:paraId="414D70E5" w14:textId="77777777" w:rsidR="00A9414E" w:rsidRDefault="00A9414E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771DF2"/>
    <w:multiLevelType w:val="hybridMultilevel"/>
    <w:tmpl w:val="EC4A8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9"/>
  </w:num>
  <w:num w:numId="3">
    <w:abstractNumId w:val="12"/>
  </w:num>
  <w:num w:numId="4">
    <w:abstractNumId w:val="48"/>
  </w:num>
  <w:num w:numId="5">
    <w:abstractNumId w:val="13"/>
  </w:num>
  <w:num w:numId="6">
    <w:abstractNumId w:val="10"/>
  </w:num>
  <w:num w:numId="7">
    <w:abstractNumId w:val="45"/>
  </w:num>
  <w:num w:numId="8">
    <w:abstractNumId w:val="25"/>
  </w:num>
  <w:num w:numId="9">
    <w:abstractNumId w:val="30"/>
  </w:num>
  <w:num w:numId="10">
    <w:abstractNumId w:val="41"/>
  </w:num>
  <w:num w:numId="11">
    <w:abstractNumId w:val="14"/>
  </w:num>
  <w:num w:numId="12">
    <w:abstractNumId w:val="4"/>
  </w:num>
  <w:num w:numId="13">
    <w:abstractNumId w:val="46"/>
  </w:num>
  <w:num w:numId="14">
    <w:abstractNumId w:val="49"/>
  </w:num>
  <w:num w:numId="15">
    <w:abstractNumId w:val="3"/>
  </w:num>
  <w:num w:numId="16">
    <w:abstractNumId w:val="27"/>
  </w:num>
  <w:num w:numId="17">
    <w:abstractNumId w:val="37"/>
  </w:num>
  <w:num w:numId="18">
    <w:abstractNumId w:val="34"/>
  </w:num>
  <w:num w:numId="19">
    <w:abstractNumId w:val="36"/>
  </w:num>
  <w:num w:numId="20">
    <w:abstractNumId w:val="24"/>
  </w:num>
  <w:num w:numId="21">
    <w:abstractNumId w:val="35"/>
  </w:num>
  <w:num w:numId="22">
    <w:abstractNumId w:val="33"/>
  </w:num>
  <w:num w:numId="23">
    <w:abstractNumId w:val="29"/>
  </w:num>
  <w:num w:numId="24">
    <w:abstractNumId w:val="17"/>
  </w:num>
  <w:num w:numId="25">
    <w:abstractNumId w:val="28"/>
  </w:num>
  <w:num w:numId="26">
    <w:abstractNumId w:val="16"/>
  </w:num>
  <w:num w:numId="27">
    <w:abstractNumId w:val="22"/>
  </w:num>
  <w:num w:numId="28">
    <w:abstractNumId w:val="26"/>
  </w:num>
  <w:num w:numId="29">
    <w:abstractNumId w:val="38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7"/>
  </w:num>
  <w:num w:numId="35">
    <w:abstractNumId w:val="11"/>
  </w:num>
  <w:num w:numId="36">
    <w:abstractNumId w:val="8"/>
  </w:num>
  <w:num w:numId="37">
    <w:abstractNumId w:val="44"/>
  </w:num>
  <w:num w:numId="38">
    <w:abstractNumId w:val="7"/>
  </w:num>
  <w:num w:numId="39">
    <w:abstractNumId w:val="0"/>
  </w:num>
  <w:num w:numId="40">
    <w:abstractNumId w:val="5"/>
  </w:num>
  <w:num w:numId="41">
    <w:abstractNumId w:val="31"/>
  </w:num>
  <w:num w:numId="42">
    <w:abstractNumId w:val="2"/>
  </w:num>
  <w:num w:numId="43">
    <w:abstractNumId w:val="6"/>
  </w:num>
  <w:num w:numId="44">
    <w:abstractNumId w:val="32"/>
  </w:num>
  <w:num w:numId="45">
    <w:abstractNumId w:val="43"/>
  </w:num>
  <w:num w:numId="46">
    <w:abstractNumId w:val="42"/>
  </w:num>
  <w:num w:numId="47">
    <w:abstractNumId w:val="19"/>
  </w:num>
  <w:num w:numId="48">
    <w:abstractNumId w:val="21"/>
  </w:num>
  <w:num w:numId="49">
    <w:abstractNumId w:val="15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sqgFAC5Ift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3D5F"/>
    <w:rsid w:val="000B4EBD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710AE"/>
    <w:rsid w:val="00185140"/>
    <w:rsid w:val="00190664"/>
    <w:rsid w:val="00196816"/>
    <w:rsid w:val="001A1439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86995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A0254"/>
    <w:rsid w:val="004B2767"/>
    <w:rsid w:val="004B5560"/>
    <w:rsid w:val="004B5DF0"/>
    <w:rsid w:val="004B5E04"/>
    <w:rsid w:val="004B68F6"/>
    <w:rsid w:val="004B6D88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2412"/>
    <w:rsid w:val="00935271"/>
    <w:rsid w:val="0093737C"/>
    <w:rsid w:val="00942F6E"/>
    <w:rsid w:val="00944F14"/>
    <w:rsid w:val="00946B57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6DF"/>
    <w:rsid w:val="009E5B70"/>
    <w:rsid w:val="009E76D6"/>
    <w:rsid w:val="009F1B79"/>
    <w:rsid w:val="009F7D75"/>
    <w:rsid w:val="00A0158C"/>
    <w:rsid w:val="00A10850"/>
    <w:rsid w:val="00A11A97"/>
    <w:rsid w:val="00A13B6C"/>
    <w:rsid w:val="00A15E0B"/>
    <w:rsid w:val="00A2345A"/>
    <w:rsid w:val="00A241CE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2E44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8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chart" Target="charts/chart3.xml"/><Relationship Id="rId19" Type="http://schemas.openxmlformats.org/officeDocument/2006/relationships/chart" Target="charts/chart9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1171T900DensVaryD7m\gp75mInputP11171T900DensVaryD7m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1171T900DensVaryD7m\gp75mInputP11171T900DensVaryD7m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Results\ForestFDI100BAL12p5\ForestFDI100BAL12p5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Results\ForestFDI100BAL12p5\ForestFDI100BAL12p5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Results\ForestFDI100BAL12p5\ForestFDI100BAL12p5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Results\ForestFDI100BAL12p5\ForestFDI100BAL12p5_devc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Results\ForestFDI100BAL12p5\ForestFDI100BAL12p5_devc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Grass%20fire\Results\c1_as3959_u12p5_rh25_f00045_t39_fdi100\c1_as3959_u12p5_rh25_f00045_t39_fdi100_devc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Grass%20fire\Results\c1_as3959_u12p5_rh25_f00045_t39_fdi100\c1_as3959_u12p5_rh25_f00045_t39_fdi100_devc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gp75mInputP11171T900DensVaryD7m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F$10:$F$15</c:f>
              <c:numCache>
                <c:formatCode>0.0000</c:formatCode>
                <c:ptCount val="6"/>
                <c:pt idx="0">
                  <c:v>0.83543075114521392</c:v>
                </c:pt>
                <c:pt idx="1">
                  <c:v>2.8423624430741819E-2</c:v>
                </c:pt>
                <c:pt idx="2">
                  <c:v>6.6069748609880385E-3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FB-4DCC-A884-F045560690C3}"/>
            </c:ext>
          </c:extLst>
        </c:ser>
        <c:ser>
          <c:idx val="1"/>
          <c:order val="1"/>
          <c:tx>
            <c:strRef>
              <c:f>Sheet2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G$10:$G$15</c:f>
              <c:numCache>
                <c:formatCode>0.0000</c:formatCode>
                <c:ptCount val="6"/>
                <c:pt idx="0">
                  <c:v>0.77297861883028862</c:v>
                </c:pt>
                <c:pt idx="1">
                  <c:v>0.17093939515258616</c:v>
                </c:pt>
                <c:pt idx="2">
                  <c:v>0.11363992184847542</c:v>
                </c:pt>
                <c:pt idx="3">
                  <c:v>1.7312349966889875E-2</c:v>
                </c:pt>
                <c:pt idx="4">
                  <c:v>4.1555667538301418E-3</c:v>
                </c:pt>
                <c:pt idx="5">
                  <c:v>3.407298379012825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FB-4DCC-A884-F045560690C3}"/>
            </c:ext>
          </c:extLst>
        </c:ser>
        <c:ser>
          <c:idx val="2"/>
          <c:order val="2"/>
          <c:tx>
            <c:strRef>
              <c:f>Sheet2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H$10:$H$15</c:f>
              <c:numCache>
                <c:formatCode>0.0000</c:formatCode>
                <c:ptCount val="6"/>
                <c:pt idx="0">
                  <c:v>1.1298772429007007</c:v>
                </c:pt>
                <c:pt idx="1">
                  <c:v>0.29799972953900572</c:v>
                </c:pt>
                <c:pt idx="2">
                  <c:v>8.1237585499926962E-2</c:v>
                </c:pt>
                <c:pt idx="3">
                  <c:v>5.6064120800807631E-2</c:v>
                </c:pt>
                <c:pt idx="4">
                  <c:v>6.062071243361479E-2</c:v>
                </c:pt>
                <c:pt idx="5">
                  <c:v>3.006322468773594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4FB-4DCC-A884-F045560690C3}"/>
            </c:ext>
          </c:extLst>
        </c:ser>
        <c:ser>
          <c:idx val="3"/>
          <c:order val="3"/>
          <c:tx>
            <c:strRef>
              <c:f>Sheet2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4FB-4DCC-A884-F045560690C3}"/>
            </c:ext>
          </c:extLst>
        </c:ser>
        <c:ser>
          <c:idx val="4"/>
          <c:order val="4"/>
          <c:tx>
            <c:strRef>
              <c:f>Sheet2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4FB-4DCC-A884-F045560690C3}"/>
            </c:ext>
          </c:extLst>
        </c:ser>
        <c:ser>
          <c:idx val="5"/>
          <c:order val="5"/>
          <c:tx>
            <c:strRef>
              <c:f>Sheet2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4FB-4DCC-A884-F045560690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2219096"/>
        <c:axId val="512227624"/>
      </c:lineChart>
      <c:catAx>
        <c:axId val="512219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alss (x 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27624"/>
        <c:crosses val="autoZero"/>
        <c:auto val="1"/>
        <c:lblAlgn val="ctr"/>
        <c:lblOffset val="100"/>
        <c:noMultiLvlLbl val="0"/>
      </c:catAx>
      <c:valAx>
        <c:axId val="512227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Total firebrand flux (pcs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/s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19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gp75mInputP11171T900DensVaryD7m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S$9</c:f>
              <c:strCache>
                <c:ptCount val="1"/>
                <c:pt idx="0">
                  <c:v>Simulati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S$10:$S$15</c:f>
              <c:numCache>
                <c:formatCode>0.0000</c:formatCode>
                <c:ptCount val="6"/>
                <c:pt idx="0">
                  <c:v>2.7382866128762036</c:v>
                </c:pt>
                <c:pt idx="1">
                  <c:v>0.49736274912233369</c:v>
                </c:pt>
                <c:pt idx="2">
                  <c:v>0.20148448220939041</c:v>
                </c:pt>
                <c:pt idx="3">
                  <c:v>7.3376470767697502E-2</c:v>
                </c:pt>
                <c:pt idx="4">
                  <c:v>6.4776279187444927E-2</c:v>
                </c:pt>
                <c:pt idx="5">
                  <c:v>3.347052306674876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ED8-46E0-B0BD-9B6762DD5887}"/>
            </c:ext>
          </c:extLst>
        </c:ser>
        <c:ser>
          <c:idx val="1"/>
          <c:order val="1"/>
          <c:tx>
            <c:strRef>
              <c:f>Sheet2!$T$9</c:f>
              <c:strCache>
                <c:ptCount val="1"/>
                <c:pt idx="0">
                  <c:v>Experimen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ED8-46E0-B0BD-9B6762DD58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3927272"/>
        <c:axId val="533929568"/>
      </c:lineChart>
      <c:catAx>
        <c:axId val="5339272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alss (x 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3929568"/>
        <c:crosses val="autoZero"/>
        <c:auto val="1"/>
        <c:lblAlgn val="ctr"/>
        <c:lblOffset val="100"/>
        <c:noMultiLvlLbl val="0"/>
      </c:catAx>
      <c:valAx>
        <c:axId val="533929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u="none" strike="noStrike" baseline="0">
                    <a:effectLst/>
                  </a:rPr>
                  <a:t>Total firebrand flux (pcs/m</a:t>
                </a:r>
                <a:r>
                  <a:rPr lang="en-AU" sz="1000" b="0" i="0" u="none" strike="noStrike" baseline="30000">
                    <a:effectLst/>
                  </a:rPr>
                  <a:t>2</a:t>
                </a:r>
                <a:r>
                  <a:rPr lang="en-AU" sz="1000" b="0" i="0" u="none" strike="noStrike" baseline="0">
                    <a:effectLst/>
                  </a:rPr>
                  <a:t>/s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1.7208685490189217E-2"/>
              <c:y val="0.2409820387653443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39272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orestFDI100BAL12p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irebrand flux (pcs/m2/s)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lux strategic locations'!$A$3:$A$11</c:f>
              <c:strCache>
                <c:ptCount val="9"/>
                <c:pt idx="0">
                  <c:v>Complete House</c:v>
                </c:pt>
                <c:pt idx="1">
                  <c:v>Roof</c:v>
                </c:pt>
                <c:pt idx="2">
                  <c:v>Gutter</c:v>
                </c:pt>
                <c:pt idx="3">
                  <c:v>Understory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house</c:v>
                </c:pt>
                <c:pt idx="8">
                  <c:v>Steps</c:v>
                </c:pt>
              </c:strCache>
            </c:strRef>
          </c:cat>
          <c:val>
            <c:numRef>
              <c:f>'flux strategic locations'!$E$3:$E$11</c:f>
              <c:numCache>
                <c:formatCode>0.000</c:formatCode>
                <c:ptCount val="9"/>
                <c:pt idx="0">
                  <c:v>5.0851802589756527</c:v>
                </c:pt>
                <c:pt idx="1">
                  <c:v>4.6365861820287853</c:v>
                </c:pt>
                <c:pt idx="2">
                  <c:v>7.4757546582745409</c:v>
                </c:pt>
                <c:pt idx="3">
                  <c:v>0.15688466465125867</c:v>
                </c:pt>
                <c:pt idx="4">
                  <c:v>0</c:v>
                </c:pt>
                <c:pt idx="5">
                  <c:v>1.7626783943729576</c:v>
                </c:pt>
                <c:pt idx="6">
                  <c:v>0</c:v>
                </c:pt>
                <c:pt idx="7">
                  <c:v>0.50596133640681573</c:v>
                </c:pt>
                <c:pt idx="8">
                  <c:v>4.68964278671429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06-4CF2-9140-059FE78F36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5491112"/>
        <c:axId val="505497344"/>
      </c:lineChart>
      <c:catAx>
        <c:axId val="505491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layout>
            <c:manualLayout>
              <c:xMode val="edge"/>
              <c:yMode val="edge"/>
              <c:x val="0.47692387743507786"/>
              <c:y val="0.8333484954196606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5497344"/>
        <c:crosses val="autoZero"/>
        <c:auto val="1"/>
        <c:lblAlgn val="ctr"/>
        <c:lblOffset val="100"/>
        <c:noMultiLvlLbl val="0"/>
      </c:catAx>
      <c:valAx>
        <c:axId val="5054973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baseline="0">
                    <a:effectLst/>
                  </a:rPr>
                  <a:t>Firebrand flux (pcs/m2/s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54911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orestFDI100BAL12p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1"/>
          <c:order val="1"/>
          <c:tx>
            <c:strRef>
              <c:f>'flux verticle plane'!$C$2</c:f>
              <c:strCache>
                <c:ptCount val="1"/>
                <c:pt idx="0">
                  <c:v>flux14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C$3:$C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2.6364080000000002E-2</c:v>
                </c:pt>
                <c:pt idx="23">
                  <c:v>1.3057178</c:v>
                </c:pt>
                <c:pt idx="24">
                  <c:v>2.7687784999999998</c:v>
                </c:pt>
                <c:pt idx="25">
                  <c:v>4.0180680999999998</c:v>
                </c:pt>
                <c:pt idx="26">
                  <c:v>4.9765420999999996</c:v>
                </c:pt>
                <c:pt idx="27">
                  <c:v>5.3295756000000001</c:v>
                </c:pt>
                <c:pt idx="28">
                  <c:v>5.3202929000000001</c:v>
                </c:pt>
                <c:pt idx="29">
                  <c:v>5.2329166000000003</c:v>
                </c:pt>
                <c:pt idx="30">
                  <c:v>4.9600026000000002</c:v>
                </c:pt>
                <c:pt idx="31">
                  <c:v>5.0681855999999996</c:v>
                </c:pt>
                <c:pt idx="32">
                  <c:v>5.5835071999999997</c:v>
                </c:pt>
                <c:pt idx="33">
                  <c:v>5.8885603</c:v>
                </c:pt>
                <c:pt idx="34">
                  <c:v>6.0327815999999999</c:v>
                </c:pt>
                <c:pt idx="35">
                  <c:v>5.8358470000000002</c:v>
                </c:pt>
                <c:pt idx="36">
                  <c:v>5.5320213999999996</c:v>
                </c:pt>
                <c:pt idx="37">
                  <c:v>5.5058702999999998</c:v>
                </c:pt>
                <c:pt idx="38">
                  <c:v>5.4108238000000002</c:v>
                </c:pt>
                <c:pt idx="39">
                  <c:v>5.6695757999999996</c:v>
                </c:pt>
                <c:pt idx="40">
                  <c:v>5.6393117000000004</c:v>
                </c:pt>
                <c:pt idx="41">
                  <c:v>5.3026545</c:v>
                </c:pt>
                <c:pt idx="42">
                  <c:v>5.8247561000000001</c:v>
                </c:pt>
                <c:pt idx="43">
                  <c:v>5.9150976999999996</c:v>
                </c:pt>
                <c:pt idx="44">
                  <c:v>5.6305218000000004</c:v>
                </c:pt>
                <c:pt idx="45">
                  <c:v>5.5293825999999999</c:v>
                </c:pt>
                <c:pt idx="46">
                  <c:v>5.5218908999999998</c:v>
                </c:pt>
                <c:pt idx="47">
                  <c:v>5.5591910000000002</c:v>
                </c:pt>
                <c:pt idx="48">
                  <c:v>5.6082850999999998</c:v>
                </c:pt>
                <c:pt idx="49">
                  <c:v>5.3993943</c:v>
                </c:pt>
                <c:pt idx="50">
                  <c:v>5.3796980000000003</c:v>
                </c:pt>
                <c:pt idx="51">
                  <c:v>5.9177954000000001</c:v>
                </c:pt>
                <c:pt idx="52">
                  <c:v>5.7019435999999999</c:v>
                </c:pt>
                <c:pt idx="53">
                  <c:v>5.5503093999999997</c:v>
                </c:pt>
                <c:pt idx="54">
                  <c:v>5.4395514</c:v>
                </c:pt>
                <c:pt idx="55">
                  <c:v>5.3898203000000002</c:v>
                </c:pt>
                <c:pt idx="56">
                  <c:v>5.1293990999999997</c:v>
                </c:pt>
                <c:pt idx="57">
                  <c:v>5.4445771000000001</c:v>
                </c:pt>
                <c:pt idx="58">
                  <c:v>5.6211371000000003</c:v>
                </c:pt>
                <c:pt idx="59">
                  <c:v>5.4313181000000004</c:v>
                </c:pt>
                <c:pt idx="60">
                  <c:v>4.1805336999999998</c:v>
                </c:pt>
                <c:pt idx="61">
                  <c:v>2.7068069000000001</c:v>
                </c:pt>
                <c:pt idx="62">
                  <c:v>1.6403284</c:v>
                </c:pt>
                <c:pt idx="63">
                  <c:v>0.86322509999999997</c:v>
                </c:pt>
                <c:pt idx="64">
                  <c:v>0.41673085999999998</c:v>
                </c:pt>
                <c:pt idx="65">
                  <c:v>0.1349766</c:v>
                </c:pt>
                <c:pt idx="66">
                  <c:v>2.145217E-2</c:v>
                </c:pt>
                <c:pt idx="67">
                  <c:v>1.6353962E-3</c:v>
                </c:pt>
                <c:pt idx="68">
                  <c:v>1.6338311000000001E-4</c:v>
                </c:pt>
                <c:pt idx="69">
                  <c:v>5.5630052000000001E-4</c:v>
                </c:pt>
                <c:pt idx="70">
                  <c:v>2.4242769000000001E-4</c:v>
                </c:pt>
                <c:pt idx="71">
                  <c:v>4.0895092E-4</c:v>
                </c:pt>
                <c:pt idx="72">
                  <c:v>7.9081609999999999E-4</c:v>
                </c:pt>
                <c:pt idx="73">
                  <c:v>-4.4133874999999998E-4</c:v>
                </c:pt>
                <c:pt idx="74">
                  <c:v>-2.2553071E-5</c:v>
                </c:pt>
                <c:pt idx="75">
                  <c:v>-4.3402404999999999E-4</c:v>
                </c:pt>
                <c:pt idx="76">
                  <c:v>-1.8226941999999999E-4</c:v>
                </c:pt>
                <c:pt idx="77">
                  <c:v>-1.6005155E-4</c:v>
                </c:pt>
                <c:pt idx="78">
                  <c:v>7.4360693000000003E-4</c:v>
                </c:pt>
                <c:pt idx="79">
                  <c:v>2.2110601000000001E-4</c:v>
                </c:pt>
                <c:pt idx="80">
                  <c:v>-2.7503108000000002E-4</c:v>
                </c:pt>
                <c:pt idx="81">
                  <c:v>2.3551723E-4</c:v>
                </c:pt>
                <c:pt idx="82">
                  <c:v>-1.5037655E-4</c:v>
                </c:pt>
                <c:pt idx="83">
                  <c:v>1.2805486E-5</c:v>
                </c:pt>
                <c:pt idx="84">
                  <c:v>-1.3385578E-4</c:v>
                </c:pt>
                <c:pt idx="85">
                  <c:v>3.2174768000000001E-5</c:v>
                </c:pt>
                <c:pt idx="86">
                  <c:v>2.2592789E-4</c:v>
                </c:pt>
                <c:pt idx="87">
                  <c:v>-4.5874856999999999E-5</c:v>
                </c:pt>
                <c:pt idx="88">
                  <c:v>2.2489624E-4</c:v>
                </c:pt>
                <c:pt idx="89">
                  <c:v>9.0869402000000007E-5</c:v>
                </c:pt>
                <c:pt idx="90">
                  <c:v>-4.1855164000000002E-4</c:v>
                </c:pt>
                <c:pt idx="91">
                  <c:v>-1.1882344E-4</c:v>
                </c:pt>
                <c:pt idx="92">
                  <c:v>-1.7971799E-5</c:v>
                </c:pt>
                <c:pt idx="93">
                  <c:v>-2.8878748999999999E-5</c:v>
                </c:pt>
                <c:pt idx="94">
                  <c:v>2.1315764E-4</c:v>
                </c:pt>
                <c:pt idx="95">
                  <c:v>-8.8957544000000004E-5</c:v>
                </c:pt>
                <c:pt idx="96">
                  <c:v>1.2081492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B65-410C-AFF5-EEFE42454DD0}"/>
            </c:ext>
          </c:extLst>
        </c:ser>
        <c:ser>
          <c:idx val="2"/>
          <c:order val="2"/>
          <c:tx>
            <c:strRef>
              <c:f>'flux verticle plane'!$D$2</c:f>
              <c:strCache>
                <c:ptCount val="1"/>
                <c:pt idx="0">
                  <c:v>flux150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D$3:$D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8.6703137E-2</c:v>
                </c:pt>
                <c:pt idx="24">
                  <c:v>1.2514851</c:v>
                </c:pt>
                <c:pt idx="25">
                  <c:v>2.6676760000000002</c:v>
                </c:pt>
                <c:pt idx="26">
                  <c:v>4.0017724000000001</c:v>
                </c:pt>
                <c:pt idx="27">
                  <c:v>4.6734463999999996</c:v>
                </c:pt>
                <c:pt idx="28">
                  <c:v>4.7893094999999999</c:v>
                </c:pt>
                <c:pt idx="29">
                  <c:v>4.9271569</c:v>
                </c:pt>
                <c:pt idx="30">
                  <c:v>4.6631442999999999</c:v>
                </c:pt>
                <c:pt idx="31">
                  <c:v>4.4851422999999997</c:v>
                </c:pt>
                <c:pt idx="32">
                  <c:v>4.5299746000000001</c:v>
                </c:pt>
                <c:pt idx="33">
                  <c:v>4.8940934</c:v>
                </c:pt>
                <c:pt idx="34">
                  <c:v>5.6065686000000001</c:v>
                </c:pt>
                <c:pt idx="35">
                  <c:v>5.9489986999999998</c:v>
                </c:pt>
                <c:pt idx="36">
                  <c:v>5.1378494999999997</c:v>
                </c:pt>
                <c:pt idx="37">
                  <c:v>5.0728403000000002</c:v>
                </c:pt>
                <c:pt idx="38">
                  <c:v>5.1360824999999997</c:v>
                </c:pt>
                <c:pt idx="39">
                  <c:v>5.2410727000000001</c:v>
                </c:pt>
                <c:pt idx="40">
                  <c:v>5.1911648000000001</c:v>
                </c:pt>
                <c:pt idx="41">
                  <c:v>5.056044</c:v>
                </c:pt>
                <c:pt idx="42">
                  <c:v>5.0818946</c:v>
                </c:pt>
                <c:pt idx="43">
                  <c:v>5.4731699000000003</c:v>
                </c:pt>
                <c:pt idx="44">
                  <c:v>5.6706354000000001</c:v>
                </c:pt>
                <c:pt idx="45">
                  <c:v>5.2487925999999998</c:v>
                </c:pt>
                <c:pt idx="46">
                  <c:v>5.2359426999999998</c:v>
                </c:pt>
                <c:pt idx="47">
                  <c:v>5.2986931999999998</c:v>
                </c:pt>
                <c:pt idx="48">
                  <c:v>5.2495542000000004</c:v>
                </c:pt>
                <c:pt idx="49">
                  <c:v>5.4716598000000003</c:v>
                </c:pt>
                <c:pt idx="50">
                  <c:v>5.0671799000000002</c:v>
                </c:pt>
                <c:pt idx="51">
                  <c:v>5.2424448000000003</c:v>
                </c:pt>
                <c:pt idx="52">
                  <c:v>5.9416517000000004</c:v>
                </c:pt>
                <c:pt idx="53">
                  <c:v>5.6595564999999999</c:v>
                </c:pt>
                <c:pt idx="54">
                  <c:v>5.5002161999999997</c:v>
                </c:pt>
                <c:pt idx="55">
                  <c:v>5.1821077999999998</c:v>
                </c:pt>
                <c:pt idx="56">
                  <c:v>4.9096320999999996</c:v>
                </c:pt>
                <c:pt idx="57">
                  <c:v>5.0291749000000001</c:v>
                </c:pt>
                <c:pt idx="58">
                  <c:v>5.5074011</c:v>
                </c:pt>
                <c:pt idx="59">
                  <c:v>5.6557972000000003</c:v>
                </c:pt>
                <c:pt idx="60">
                  <c:v>5.0981487999999997</c:v>
                </c:pt>
                <c:pt idx="61">
                  <c:v>4.04535</c:v>
                </c:pt>
                <c:pt idx="62">
                  <c:v>2.6446782</c:v>
                </c:pt>
                <c:pt idx="63">
                  <c:v>1.6017205999999999</c:v>
                </c:pt>
                <c:pt idx="64">
                  <c:v>0.83578761000000001</c:v>
                </c:pt>
                <c:pt idx="65">
                  <c:v>0.39928036</c:v>
                </c:pt>
                <c:pt idx="66">
                  <c:v>0.11994889</c:v>
                </c:pt>
                <c:pt idx="67">
                  <c:v>2.158554E-2</c:v>
                </c:pt>
                <c:pt idx="68">
                  <c:v>-8.1612683999999994E-3</c:v>
                </c:pt>
                <c:pt idx="69">
                  <c:v>-1.1149581E-2</c:v>
                </c:pt>
                <c:pt idx="70">
                  <c:v>-1.0440174E-2</c:v>
                </c:pt>
                <c:pt idx="71">
                  <c:v>-1.0977091E-2</c:v>
                </c:pt>
                <c:pt idx="72">
                  <c:v>-7.9848399000000004E-3</c:v>
                </c:pt>
                <c:pt idx="73">
                  <c:v>-6.1501413000000001E-3</c:v>
                </c:pt>
                <c:pt idx="74">
                  <c:v>-6.6216812E-3</c:v>
                </c:pt>
                <c:pt idx="75">
                  <c:v>-2.1562329E-3</c:v>
                </c:pt>
                <c:pt idx="76">
                  <c:v>-2.5258530000000002E-3</c:v>
                </c:pt>
                <c:pt idx="77">
                  <c:v>-2.5278246999999999E-3</c:v>
                </c:pt>
                <c:pt idx="78">
                  <c:v>-1.8747429000000001E-3</c:v>
                </c:pt>
                <c:pt idx="79">
                  <c:v>9.8754886000000002E-4</c:v>
                </c:pt>
                <c:pt idx="80">
                  <c:v>-1.5727288000000001E-3</c:v>
                </c:pt>
                <c:pt idx="81">
                  <c:v>-1.6316224E-4</c:v>
                </c:pt>
                <c:pt idx="82">
                  <c:v>2.9452512000000003E-4</c:v>
                </c:pt>
                <c:pt idx="83">
                  <c:v>-1.1468068000000001E-3</c:v>
                </c:pt>
                <c:pt idx="84">
                  <c:v>-2.1897185E-3</c:v>
                </c:pt>
                <c:pt idx="85">
                  <c:v>1.0430861E-3</c:v>
                </c:pt>
                <c:pt idx="86">
                  <c:v>2.133893E-3</c:v>
                </c:pt>
                <c:pt idx="87">
                  <c:v>1.3332171E-4</c:v>
                </c:pt>
                <c:pt idx="88">
                  <c:v>5.7221506999999999E-4</c:v>
                </c:pt>
                <c:pt idx="89">
                  <c:v>9.7305199999999997E-4</c:v>
                </c:pt>
                <c:pt idx="90">
                  <c:v>9.0581253000000003E-4</c:v>
                </c:pt>
                <c:pt idx="91">
                  <c:v>9.1512843999999995E-4</c:v>
                </c:pt>
                <c:pt idx="92">
                  <c:v>-2.8425652999999999E-5</c:v>
                </c:pt>
                <c:pt idx="93">
                  <c:v>6.6961145999999997E-4</c:v>
                </c:pt>
                <c:pt idx="94">
                  <c:v>1.5699422E-3</c:v>
                </c:pt>
                <c:pt idx="95">
                  <c:v>-1.7456793000000001E-3</c:v>
                </c:pt>
                <c:pt idx="96">
                  <c:v>-3.2880308000000002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B65-410C-AFF5-EEFE42454DD0}"/>
            </c:ext>
          </c:extLst>
        </c:ser>
        <c:ser>
          <c:idx val="3"/>
          <c:order val="3"/>
          <c:tx>
            <c:strRef>
              <c:f>'flux verticle plane'!$E$2</c:f>
              <c:strCache>
                <c:ptCount val="1"/>
                <c:pt idx="0">
                  <c:v>flux160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E$3:$E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6.3909014000000002E-4</c:v>
                </c:pt>
                <c:pt idx="24">
                  <c:v>0.1244531</c:v>
                </c:pt>
                <c:pt idx="25">
                  <c:v>1.1134744000000001</c:v>
                </c:pt>
                <c:pt idx="26">
                  <c:v>2.3948637000000002</c:v>
                </c:pt>
                <c:pt idx="27">
                  <c:v>3.3218109</c:v>
                </c:pt>
                <c:pt idx="28">
                  <c:v>3.8583818999999999</c:v>
                </c:pt>
                <c:pt idx="29">
                  <c:v>3.973643</c:v>
                </c:pt>
                <c:pt idx="30">
                  <c:v>4.0895732000000002</c:v>
                </c:pt>
                <c:pt idx="31">
                  <c:v>4.1445480999999997</c:v>
                </c:pt>
                <c:pt idx="32">
                  <c:v>3.7395526000000001</c:v>
                </c:pt>
                <c:pt idx="33">
                  <c:v>3.8730465999999999</c:v>
                </c:pt>
                <c:pt idx="34">
                  <c:v>3.9278217</c:v>
                </c:pt>
                <c:pt idx="35">
                  <c:v>4.2678133000000003</c:v>
                </c:pt>
                <c:pt idx="36">
                  <c:v>5.2176539999999996</c:v>
                </c:pt>
                <c:pt idx="37">
                  <c:v>5.1086244000000001</c:v>
                </c:pt>
                <c:pt idx="38">
                  <c:v>3.9438070999999999</c:v>
                </c:pt>
                <c:pt idx="39">
                  <c:v>4.0118434000000001</c:v>
                </c:pt>
                <c:pt idx="40">
                  <c:v>4.2248834000000004</c:v>
                </c:pt>
                <c:pt idx="41">
                  <c:v>4.5668674999999999</c:v>
                </c:pt>
                <c:pt idx="42">
                  <c:v>4.4406365000000001</c:v>
                </c:pt>
                <c:pt idx="43">
                  <c:v>4.4137734999999996</c:v>
                </c:pt>
                <c:pt idx="44">
                  <c:v>4.6666384000000001</c:v>
                </c:pt>
                <c:pt idx="45">
                  <c:v>4.7775486999999996</c:v>
                </c:pt>
                <c:pt idx="46">
                  <c:v>4.6607687000000002</c:v>
                </c:pt>
                <c:pt idx="47">
                  <c:v>4.6930641</c:v>
                </c:pt>
                <c:pt idx="48">
                  <c:v>4.3411932999999996</c:v>
                </c:pt>
                <c:pt idx="49">
                  <c:v>4.4899307999999998</c:v>
                </c:pt>
                <c:pt idx="50">
                  <c:v>4.4700987999999997</c:v>
                </c:pt>
                <c:pt idx="51">
                  <c:v>4.6825922999999996</c:v>
                </c:pt>
                <c:pt idx="52">
                  <c:v>4.5518457999999997</c:v>
                </c:pt>
                <c:pt idx="53">
                  <c:v>5.2406375000000001</c:v>
                </c:pt>
                <c:pt idx="54">
                  <c:v>4.9580751999999997</c:v>
                </c:pt>
                <c:pt idx="55">
                  <c:v>5.0340499000000003</c:v>
                </c:pt>
                <c:pt idx="56">
                  <c:v>4.5305990999999999</c:v>
                </c:pt>
                <c:pt idx="57">
                  <c:v>3.9549824999999998</c:v>
                </c:pt>
                <c:pt idx="58">
                  <c:v>4.2184201999999997</c:v>
                </c:pt>
                <c:pt idx="59">
                  <c:v>5.2013128999999996</c:v>
                </c:pt>
                <c:pt idx="60">
                  <c:v>5.1317697000000004</c:v>
                </c:pt>
                <c:pt idx="61">
                  <c:v>4.6451383999999996</c:v>
                </c:pt>
                <c:pt idx="62">
                  <c:v>3.4085364999999999</c:v>
                </c:pt>
                <c:pt idx="63">
                  <c:v>2.3583270999999999</c:v>
                </c:pt>
                <c:pt idx="64">
                  <c:v>1.4198921</c:v>
                </c:pt>
                <c:pt idx="65">
                  <c:v>0.70568953000000001</c:v>
                </c:pt>
                <c:pt idx="66">
                  <c:v>0.22755486</c:v>
                </c:pt>
                <c:pt idx="67">
                  <c:v>-0.11633789</c:v>
                </c:pt>
                <c:pt idx="68">
                  <c:v>-0.22823138000000001</c:v>
                </c:pt>
                <c:pt idx="69">
                  <c:v>-0.24232851</c:v>
                </c:pt>
                <c:pt idx="70">
                  <c:v>-0.16125865</c:v>
                </c:pt>
                <c:pt idx="71">
                  <c:v>-0.10106422</c:v>
                </c:pt>
                <c:pt idx="72">
                  <c:v>-0.11315405000000001</c:v>
                </c:pt>
                <c:pt idx="73">
                  <c:v>-8.3120284000000003E-2</c:v>
                </c:pt>
                <c:pt idx="74">
                  <c:v>-6.4110257000000004E-2</c:v>
                </c:pt>
                <c:pt idx="75">
                  <c:v>-5.7982086000000002E-2</c:v>
                </c:pt>
                <c:pt idx="76">
                  <c:v>-4.1718703000000003E-2</c:v>
                </c:pt>
                <c:pt idx="77">
                  <c:v>-2.7996784E-2</c:v>
                </c:pt>
                <c:pt idx="78">
                  <c:v>-2.2757456999999998E-2</c:v>
                </c:pt>
                <c:pt idx="79">
                  <c:v>-1.0887757E-2</c:v>
                </c:pt>
                <c:pt idx="80">
                  <c:v>-4.9814986000000002E-3</c:v>
                </c:pt>
                <c:pt idx="81">
                  <c:v>-3.6862338E-3</c:v>
                </c:pt>
                <c:pt idx="82">
                  <c:v>-1.1133609E-3</c:v>
                </c:pt>
                <c:pt idx="83">
                  <c:v>-1.6443024000000001E-4</c:v>
                </c:pt>
                <c:pt idx="84">
                  <c:v>8.7936424999999997E-4</c:v>
                </c:pt>
                <c:pt idx="85">
                  <c:v>1.6399253000000001E-4</c:v>
                </c:pt>
                <c:pt idx="86">
                  <c:v>2.3749013E-4</c:v>
                </c:pt>
                <c:pt idx="87">
                  <c:v>-1.4037159999999999E-3</c:v>
                </c:pt>
                <c:pt idx="88">
                  <c:v>3.6890461999999999E-4</c:v>
                </c:pt>
                <c:pt idx="89">
                  <c:v>-7.4672680000000002E-4</c:v>
                </c:pt>
                <c:pt idx="90">
                  <c:v>-8.8020445000000004E-4</c:v>
                </c:pt>
                <c:pt idx="91">
                  <c:v>1.3110744000000001E-3</c:v>
                </c:pt>
                <c:pt idx="92">
                  <c:v>2.4483364999999999E-3</c:v>
                </c:pt>
                <c:pt idx="93">
                  <c:v>1.1274848000000001E-3</c:v>
                </c:pt>
                <c:pt idx="94">
                  <c:v>4.5684965000000001E-4</c:v>
                </c:pt>
                <c:pt idx="95">
                  <c:v>1.0612870000000001E-4</c:v>
                </c:pt>
                <c:pt idx="96">
                  <c:v>4.9104607999999998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B65-410C-AFF5-EEFE42454DD0}"/>
            </c:ext>
          </c:extLst>
        </c:ser>
        <c:ser>
          <c:idx val="4"/>
          <c:order val="4"/>
          <c:tx>
            <c:strRef>
              <c:f>'flux verticle plane'!$F$2</c:f>
              <c:strCache>
                <c:ptCount val="1"/>
                <c:pt idx="0">
                  <c:v>flux170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F$3:$F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3.0799898999999998E-4</c:v>
                </c:pt>
                <c:pt idx="25">
                  <c:v>0.10485525</c:v>
                </c:pt>
                <c:pt idx="26">
                  <c:v>0.97436531000000004</c:v>
                </c:pt>
                <c:pt idx="27">
                  <c:v>1.9963249000000001</c:v>
                </c:pt>
                <c:pt idx="28">
                  <c:v>2.6429277</c:v>
                </c:pt>
                <c:pt idx="29">
                  <c:v>2.6800407000000002</c:v>
                </c:pt>
                <c:pt idx="30">
                  <c:v>3.0694097999999999</c:v>
                </c:pt>
                <c:pt idx="31">
                  <c:v>3.4941064000000002</c:v>
                </c:pt>
                <c:pt idx="32">
                  <c:v>3.153051</c:v>
                </c:pt>
                <c:pt idx="33">
                  <c:v>3.0076586999999999</c:v>
                </c:pt>
                <c:pt idx="34">
                  <c:v>3.0006069000000002</c:v>
                </c:pt>
                <c:pt idx="35">
                  <c:v>3.1294355</c:v>
                </c:pt>
                <c:pt idx="36">
                  <c:v>3.3290517999999998</c:v>
                </c:pt>
                <c:pt idx="37">
                  <c:v>3.0996777</c:v>
                </c:pt>
                <c:pt idx="38">
                  <c:v>3.3684428999999998</c:v>
                </c:pt>
                <c:pt idx="39">
                  <c:v>3.0818314999999998</c:v>
                </c:pt>
                <c:pt idx="40">
                  <c:v>3.1064493999999998</c:v>
                </c:pt>
                <c:pt idx="41">
                  <c:v>3.1371924999999998</c:v>
                </c:pt>
                <c:pt idx="42">
                  <c:v>3.1951607000000002</c:v>
                </c:pt>
                <c:pt idx="43">
                  <c:v>3.1461945</c:v>
                </c:pt>
                <c:pt idx="44">
                  <c:v>3.4790473999999998</c:v>
                </c:pt>
                <c:pt idx="45">
                  <c:v>3.8565149999999999</c:v>
                </c:pt>
                <c:pt idx="46">
                  <c:v>3.9529531000000002</c:v>
                </c:pt>
                <c:pt idx="47">
                  <c:v>3.6406136</c:v>
                </c:pt>
                <c:pt idx="48">
                  <c:v>3.9908608999999999</c:v>
                </c:pt>
                <c:pt idx="49">
                  <c:v>3.8023737</c:v>
                </c:pt>
                <c:pt idx="50">
                  <c:v>3.8557752000000001</c:v>
                </c:pt>
                <c:pt idx="51">
                  <c:v>3.7063758999999998</c:v>
                </c:pt>
                <c:pt idx="52">
                  <c:v>3.5689323000000002</c:v>
                </c:pt>
                <c:pt idx="53">
                  <c:v>3.9650203999999998</c:v>
                </c:pt>
                <c:pt idx="54">
                  <c:v>3.9344513999999999</c:v>
                </c:pt>
                <c:pt idx="55">
                  <c:v>4.2700300000000002</c:v>
                </c:pt>
                <c:pt idx="56">
                  <c:v>4.0948997</c:v>
                </c:pt>
                <c:pt idx="57">
                  <c:v>3.9068166</c:v>
                </c:pt>
                <c:pt idx="58">
                  <c:v>3.3194165</c:v>
                </c:pt>
                <c:pt idx="59">
                  <c:v>2.9298826999999998</c:v>
                </c:pt>
                <c:pt idx="60">
                  <c:v>4.0299871999999999</c:v>
                </c:pt>
                <c:pt idx="61">
                  <c:v>4.7891237999999996</c:v>
                </c:pt>
                <c:pt idx="62">
                  <c:v>4.1833679999999998</c:v>
                </c:pt>
                <c:pt idx="63">
                  <c:v>3.2361667999999999</c:v>
                </c:pt>
                <c:pt idx="64">
                  <c:v>2.6130209999999998</c:v>
                </c:pt>
                <c:pt idx="65">
                  <c:v>1.4190160000000001</c:v>
                </c:pt>
                <c:pt idx="66">
                  <c:v>0.62031223999999996</c:v>
                </c:pt>
                <c:pt idx="67">
                  <c:v>0.14436030999999999</c:v>
                </c:pt>
                <c:pt idx="68">
                  <c:v>-0.25678804</c:v>
                </c:pt>
                <c:pt idx="69">
                  <c:v>-0.50227237999999996</c:v>
                </c:pt>
                <c:pt idx="70">
                  <c:v>-0.55546355999999997</c:v>
                </c:pt>
                <c:pt idx="71">
                  <c:v>-0.41998890999999999</c:v>
                </c:pt>
                <c:pt idx="72">
                  <c:v>-0.18989206</c:v>
                </c:pt>
                <c:pt idx="73">
                  <c:v>7.2392318999999997E-2</c:v>
                </c:pt>
                <c:pt idx="74">
                  <c:v>4.9688614999999998E-2</c:v>
                </c:pt>
                <c:pt idx="75">
                  <c:v>-2.660684E-2</c:v>
                </c:pt>
                <c:pt idx="76">
                  <c:v>-2.4594577999999999E-2</c:v>
                </c:pt>
                <c:pt idx="77">
                  <c:v>-3.0425437999999999E-2</c:v>
                </c:pt>
                <c:pt idx="78">
                  <c:v>-3.8584706000000003E-2</c:v>
                </c:pt>
                <c:pt idx="79">
                  <c:v>-2.8424782999999999E-2</c:v>
                </c:pt>
                <c:pt idx="80">
                  <c:v>-3.3415062000000002E-2</c:v>
                </c:pt>
                <c:pt idx="81">
                  <c:v>-2.0711586000000001E-2</c:v>
                </c:pt>
                <c:pt idx="82">
                  <c:v>-1.1600691999999999E-2</c:v>
                </c:pt>
                <c:pt idx="83">
                  <c:v>-7.6597766999999999E-3</c:v>
                </c:pt>
                <c:pt idx="84">
                  <c:v>-4.3533594000000004E-3</c:v>
                </c:pt>
                <c:pt idx="85">
                  <c:v>-4.0543298E-3</c:v>
                </c:pt>
                <c:pt idx="86">
                  <c:v>-1.8784415E-3</c:v>
                </c:pt>
                <c:pt idx="87">
                  <c:v>-3.6713476999999998E-4</c:v>
                </c:pt>
                <c:pt idx="88">
                  <c:v>-1.2716181999999999E-4</c:v>
                </c:pt>
                <c:pt idx="89">
                  <c:v>-9.2077610999999999E-4</c:v>
                </c:pt>
                <c:pt idx="90">
                  <c:v>1.8985496999999999E-4</c:v>
                </c:pt>
                <c:pt idx="91">
                  <c:v>-1.2087789000000001E-3</c:v>
                </c:pt>
                <c:pt idx="92">
                  <c:v>-1.0705713000000001E-3</c:v>
                </c:pt>
                <c:pt idx="93">
                  <c:v>1.0775142E-3</c:v>
                </c:pt>
                <c:pt idx="94">
                  <c:v>3.0115848999999999E-4</c:v>
                </c:pt>
                <c:pt idx="95">
                  <c:v>2.1673041999999999E-5</c:v>
                </c:pt>
                <c:pt idx="96">
                  <c:v>-1.0570879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B65-410C-AFF5-EEFE42454DD0}"/>
            </c:ext>
          </c:extLst>
        </c:ser>
        <c:ser>
          <c:idx val="5"/>
          <c:order val="5"/>
          <c:tx>
            <c:strRef>
              <c:f>'flux verticle plane'!$G$2</c:f>
              <c:strCache>
                <c:ptCount val="1"/>
                <c:pt idx="0">
                  <c:v>flux180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G$3:$G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3.7713773E-4</c:v>
                </c:pt>
                <c:pt idx="25">
                  <c:v>4.1421955000000003E-2</c:v>
                </c:pt>
                <c:pt idx="26">
                  <c:v>0.35436004999999998</c:v>
                </c:pt>
                <c:pt idx="27">
                  <c:v>1.3938086000000001</c:v>
                </c:pt>
                <c:pt idx="28">
                  <c:v>2.2384898</c:v>
                </c:pt>
                <c:pt idx="29">
                  <c:v>2.5013011999999999</c:v>
                </c:pt>
                <c:pt idx="30">
                  <c:v>2.5404274</c:v>
                </c:pt>
                <c:pt idx="31">
                  <c:v>2.4579567999999998</c:v>
                </c:pt>
                <c:pt idx="32">
                  <c:v>3.1988479999999999</c:v>
                </c:pt>
                <c:pt idx="33">
                  <c:v>2.6098606000000002</c:v>
                </c:pt>
                <c:pt idx="34">
                  <c:v>2.2861001000000001</c:v>
                </c:pt>
                <c:pt idx="35">
                  <c:v>2.3881896</c:v>
                </c:pt>
                <c:pt idx="36">
                  <c:v>2.5434934</c:v>
                </c:pt>
                <c:pt idx="37">
                  <c:v>2.6713426</c:v>
                </c:pt>
                <c:pt idx="38">
                  <c:v>2.4492777000000001</c:v>
                </c:pt>
                <c:pt idx="39">
                  <c:v>2.4760293</c:v>
                </c:pt>
                <c:pt idx="40">
                  <c:v>2.1723588</c:v>
                </c:pt>
                <c:pt idx="41">
                  <c:v>2.0321596</c:v>
                </c:pt>
                <c:pt idx="42">
                  <c:v>2.5160472</c:v>
                </c:pt>
                <c:pt idx="43">
                  <c:v>2.0862677999999999</c:v>
                </c:pt>
                <c:pt idx="44">
                  <c:v>2.0389694</c:v>
                </c:pt>
                <c:pt idx="45">
                  <c:v>2.2583883</c:v>
                </c:pt>
                <c:pt idx="46">
                  <c:v>2.9258332</c:v>
                </c:pt>
                <c:pt idx="47">
                  <c:v>3.0912464000000002</c:v>
                </c:pt>
                <c:pt idx="48">
                  <c:v>2.7426172000000002</c:v>
                </c:pt>
                <c:pt idx="49">
                  <c:v>3.2409718999999999</c:v>
                </c:pt>
                <c:pt idx="50">
                  <c:v>3.4170194</c:v>
                </c:pt>
                <c:pt idx="51">
                  <c:v>3.5249834999999998</c:v>
                </c:pt>
                <c:pt idx="52">
                  <c:v>3.4295874999999998</c:v>
                </c:pt>
                <c:pt idx="53">
                  <c:v>3.3183536</c:v>
                </c:pt>
                <c:pt idx="54">
                  <c:v>3.2949963000000002</c:v>
                </c:pt>
                <c:pt idx="55">
                  <c:v>3.5988574</c:v>
                </c:pt>
                <c:pt idx="56">
                  <c:v>3.6788861000000002</c:v>
                </c:pt>
                <c:pt idx="57">
                  <c:v>3.9318575</c:v>
                </c:pt>
                <c:pt idx="58">
                  <c:v>3.5290457000000002</c:v>
                </c:pt>
                <c:pt idx="59">
                  <c:v>3.3444077000000001</c:v>
                </c:pt>
                <c:pt idx="60">
                  <c:v>2.95574</c:v>
                </c:pt>
                <c:pt idx="61">
                  <c:v>3.5734759</c:v>
                </c:pt>
                <c:pt idx="62">
                  <c:v>4.0124892000000001</c:v>
                </c:pt>
                <c:pt idx="63">
                  <c:v>4.0670371000000003</c:v>
                </c:pt>
                <c:pt idx="64">
                  <c:v>2.8678583</c:v>
                </c:pt>
                <c:pt idx="65">
                  <c:v>2.3262887999999999</c:v>
                </c:pt>
                <c:pt idx="66">
                  <c:v>1.4980994000000001</c:v>
                </c:pt>
                <c:pt idx="67">
                  <c:v>0.53815526000000002</c:v>
                </c:pt>
                <c:pt idx="68">
                  <c:v>9.9304020000000007E-2</c:v>
                </c:pt>
                <c:pt idx="69">
                  <c:v>-0.32304591999999999</c:v>
                </c:pt>
                <c:pt idx="70">
                  <c:v>-0.50928355000000003</c:v>
                </c:pt>
                <c:pt idx="71">
                  <c:v>-0.41590623999999998</c:v>
                </c:pt>
                <c:pt idx="72">
                  <c:v>-0.30588934000000001</c:v>
                </c:pt>
                <c:pt idx="73">
                  <c:v>-0.16242350999999999</c:v>
                </c:pt>
                <c:pt idx="74">
                  <c:v>5.1841922999999998E-2</c:v>
                </c:pt>
                <c:pt idx="75">
                  <c:v>0.28757474999999999</c:v>
                </c:pt>
                <c:pt idx="76">
                  <c:v>0.28296967000000001</c:v>
                </c:pt>
                <c:pt idx="77">
                  <c:v>0.24854714999999999</c:v>
                </c:pt>
                <c:pt idx="78">
                  <c:v>0.1628184</c:v>
                </c:pt>
                <c:pt idx="79">
                  <c:v>0.11653855</c:v>
                </c:pt>
                <c:pt idx="80">
                  <c:v>6.1026871000000003E-2</c:v>
                </c:pt>
                <c:pt idx="81">
                  <c:v>1.7096275000000001E-2</c:v>
                </c:pt>
                <c:pt idx="82">
                  <c:v>-9.4131971999999997E-4</c:v>
                </c:pt>
                <c:pt idx="83">
                  <c:v>-6.5056460000000003E-3</c:v>
                </c:pt>
                <c:pt idx="84">
                  <c:v>-6.0282403000000003E-3</c:v>
                </c:pt>
                <c:pt idx="85">
                  <c:v>-5.6273362999999998E-3</c:v>
                </c:pt>
                <c:pt idx="86">
                  <c:v>-3.7025338999999999E-3</c:v>
                </c:pt>
                <c:pt idx="87">
                  <c:v>-3.0235839000000001E-3</c:v>
                </c:pt>
                <c:pt idx="88">
                  <c:v>-1.3940313999999999E-3</c:v>
                </c:pt>
                <c:pt idx="89">
                  <c:v>2.9340490999999998E-4</c:v>
                </c:pt>
                <c:pt idx="90">
                  <c:v>-5.4800962000000003E-4</c:v>
                </c:pt>
                <c:pt idx="91">
                  <c:v>1.4953804000000001E-4</c:v>
                </c:pt>
                <c:pt idx="92">
                  <c:v>-4.7005090999999997E-5</c:v>
                </c:pt>
                <c:pt idx="93">
                  <c:v>-3.9794864999999998E-5</c:v>
                </c:pt>
                <c:pt idx="94">
                  <c:v>1.2409038000000001E-4</c:v>
                </c:pt>
                <c:pt idx="95">
                  <c:v>-6.2413067999999997E-4</c:v>
                </c:pt>
                <c:pt idx="96">
                  <c:v>-1.7840037000000001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B65-410C-AFF5-EEFE42454DD0}"/>
            </c:ext>
          </c:extLst>
        </c:ser>
        <c:ser>
          <c:idx val="6"/>
          <c:order val="6"/>
          <c:tx>
            <c:strRef>
              <c:f>'flux verticle plane'!$H$2</c:f>
              <c:strCache>
                <c:ptCount val="1"/>
                <c:pt idx="0">
                  <c:v>flux190</c:v>
                </c:pt>
              </c:strCache>
            </c:strRef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H$3:$H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1.4935083E-2</c:v>
                </c:pt>
                <c:pt idx="27">
                  <c:v>0.17747229</c:v>
                </c:pt>
                <c:pt idx="28">
                  <c:v>0.80605256000000003</c:v>
                </c:pt>
                <c:pt idx="29">
                  <c:v>1.4252473000000001</c:v>
                </c:pt>
                <c:pt idx="30">
                  <c:v>1.5079636000000001</c:v>
                </c:pt>
                <c:pt idx="31">
                  <c:v>1.4057967</c:v>
                </c:pt>
                <c:pt idx="32">
                  <c:v>1.2747417000000001</c:v>
                </c:pt>
                <c:pt idx="33">
                  <c:v>1.5398721</c:v>
                </c:pt>
                <c:pt idx="34">
                  <c:v>1.2896243999999999</c:v>
                </c:pt>
                <c:pt idx="35">
                  <c:v>0.83114942000000003</c:v>
                </c:pt>
                <c:pt idx="36">
                  <c:v>0.76213381999999996</c:v>
                </c:pt>
                <c:pt idx="37">
                  <c:v>0.81084031999999995</c:v>
                </c:pt>
                <c:pt idx="38">
                  <c:v>1.0113536000000001</c:v>
                </c:pt>
                <c:pt idx="39">
                  <c:v>0.95029920999999995</c:v>
                </c:pt>
                <c:pt idx="40">
                  <c:v>0.96632651999999997</c:v>
                </c:pt>
                <c:pt idx="41">
                  <c:v>0.75118260999999997</c:v>
                </c:pt>
                <c:pt idx="42">
                  <c:v>0.63430167000000004</c:v>
                </c:pt>
                <c:pt idx="43">
                  <c:v>0.83645493000000004</c:v>
                </c:pt>
                <c:pt idx="44">
                  <c:v>0.72054505000000002</c:v>
                </c:pt>
                <c:pt idx="45">
                  <c:v>0.69148940000000003</c:v>
                </c:pt>
                <c:pt idx="46">
                  <c:v>0.62068000000000001</c:v>
                </c:pt>
                <c:pt idx="47">
                  <c:v>1.0360940999999999</c:v>
                </c:pt>
                <c:pt idx="48">
                  <c:v>1.3191695999999999</c:v>
                </c:pt>
                <c:pt idx="49">
                  <c:v>1.0009593000000001</c:v>
                </c:pt>
                <c:pt idx="50">
                  <c:v>0.95820671000000002</c:v>
                </c:pt>
                <c:pt idx="51">
                  <c:v>1.7047781</c:v>
                </c:pt>
                <c:pt idx="52">
                  <c:v>1.7471123</c:v>
                </c:pt>
                <c:pt idx="53">
                  <c:v>1.3539916000000001</c:v>
                </c:pt>
                <c:pt idx="54">
                  <c:v>1.6403464000000001</c:v>
                </c:pt>
                <c:pt idx="55">
                  <c:v>1.6731403</c:v>
                </c:pt>
                <c:pt idx="56">
                  <c:v>1.8789689999999999</c:v>
                </c:pt>
                <c:pt idx="57">
                  <c:v>1.9382092</c:v>
                </c:pt>
                <c:pt idx="58">
                  <c:v>1.9976560999999999</c:v>
                </c:pt>
                <c:pt idx="59">
                  <c:v>2.3160083999999999</c:v>
                </c:pt>
                <c:pt idx="60">
                  <c:v>1.7167060999999999</c:v>
                </c:pt>
                <c:pt idx="61">
                  <c:v>1.6049521</c:v>
                </c:pt>
                <c:pt idx="62">
                  <c:v>1.5597953</c:v>
                </c:pt>
                <c:pt idx="63">
                  <c:v>1.9225839</c:v>
                </c:pt>
                <c:pt idx="64">
                  <c:v>2.2002437000000001</c:v>
                </c:pt>
                <c:pt idx="65">
                  <c:v>1.9906946000000001</c:v>
                </c:pt>
                <c:pt idx="66">
                  <c:v>1.852501</c:v>
                </c:pt>
                <c:pt idx="67">
                  <c:v>1.1025206999999999</c:v>
                </c:pt>
                <c:pt idx="68">
                  <c:v>0.19044021999999999</c:v>
                </c:pt>
                <c:pt idx="69">
                  <c:v>-0.23493058</c:v>
                </c:pt>
                <c:pt idx="70">
                  <c:v>-0.25052022000000002</c:v>
                </c:pt>
                <c:pt idx="71">
                  <c:v>-0.17143137</c:v>
                </c:pt>
                <c:pt idx="72">
                  <c:v>-5.9201258E-2</c:v>
                </c:pt>
                <c:pt idx="73">
                  <c:v>-3.7668145E-2</c:v>
                </c:pt>
                <c:pt idx="74">
                  <c:v>9.1838458999999997E-2</c:v>
                </c:pt>
                <c:pt idx="75">
                  <c:v>0.22200665</c:v>
                </c:pt>
                <c:pt idx="76">
                  <c:v>0.38667277</c:v>
                </c:pt>
                <c:pt idx="77">
                  <c:v>0.48378697999999998</c:v>
                </c:pt>
                <c:pt idx="78">
                  <c:v>0.50301384999999998</c:v>
                </c:pt>
                <c:pt idx="79">
                  <c:v>0.58610563000000004</c:v>
                </c:pt>
                <c:pt idx="80">
                  <c:v>0.39176018000000001</c:v>
                </c:pt>
                <c:pt idx="81">
                  <c:v>0.30243093999999998</c:v>
                </c:pt>
                <c:pt idx="82">
                  <c:v>0.20191065</c:v>
                </c:pt>
                <c:pt idx="83">
                  <c:v>0.11966744999999999</c:v>
                </c:pt>
                <c:pt idx="84">
                  <c:v>6.0740582000000001E-2</c:v>
                </c:pt>
                <c:pt idx="85">
                  <c:v>2.9805293E-2</c:v>
                </c:pt>
                <c:pt idx="86">
                  <c:v>1.5437154E-2</c:v>
                </c:pt>
                <c:pt idx="87">
                  <c:v>7.1704854999999996E-3</c:v>
                </c:pt>
                <c:pt idx="88">
                  <c:v>1.6409713000000001E-3</c:v>
                </c:pt>
                <c:pt idx="89">
                  <c:v>-1.8468611999999999E-4</c:v>
                </c:pt>
                <c:pt idx="90">
                  <c:v>-1.2073044999999999E-3</c:v>
                </c:pt>
                <c:pt idx="91">
                  <c:v>-6.4096187999999996E-4</c:v>
                </c:pt>
                <c:pt idx="92">
                  <c:v>-7.2943708999999995E-5</c:v>
                </c:pt>
                <c:pt idx="93">
                  <c:v>1.6816862E-4</c:v>
                </c:pt>
                <c:pt idx="94">
                  <c:v>-7.3092475999999998E-4</c:v>
                </c:pt>
                <c:pt idx="95">
                  <c:v>6.3896359999999998E-4</c:v>
                </c:pt>
                <c:pt idx="96">
                  <c:v>-2.5704081000000001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B65-410C-AFF5-EEFE42454DD0}"/>
            </c:ext>
          </c:extLst>
        </c:ser>
        <c:ser>
          <c:idx val="7"/>
          <c:order val="7"/>
          <c:tx>
            <c:strRef>
              <c:f>'flux verticle plane'!$I$2</c:f>
              <c:strCache>
                <c:ptCount val="1"/>
                <c:pt idx="0">
                  <c:v>flux200</c:v>
                </c:pt>
              </c:strCache>
            </c:strRef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I$3:$I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5.9738686000000002E-4</c:v>
                </c:pt>
                <c:pt idx="27">
                  <c:v>2.8778616E-2</c:v>
                </c:pt>
                <c:pt idx="28">
                  <c:v>0.11993776</c:v>
                </c:pt>
                <c:pt idx="29">
                  <c:v>0.36341240000000002</c:v>
                </c:pt>
                <c:pt idx="30">
                  <c:v>0.79848759000000002</c:v>
                </c:pt>
                <c:pt idx="31">
                  <c:v>0.90820866</c:v>
                </c:pt>
                <c:pt idx="32">
                  <c:v>0.94550871999999997</c:v>
                </c:pt>
                <c:pt idx="33">
                  <c:v>0.77904565000000003</c:v>
                </c:pt>
                <c:pt idx="34">
                  <c:v>0.72815967000000004</c:v>
                </c:pt>
                <c:pt idx="35">
                  <c:v>0.54444022999999997</c:v>
                </c:pt>
                <c:pt idx="36">
                  <c:v>0.27674045000000003</c:v>
                </c:pt>
                <c:pt idx="37">
                  <c:v>0.17700145</c:v>
                </c:pt>
                <c:pt idx="38">
                  <c:v>0.15380134000000001</c:v>
                </c:pt>
                <c:pt idx="39">
                  <c:v>0.20967384</c:v>
                </c:pt>
                <c:pt idx="40">
                  <c:v>0.26088465</c:v>
                </c:pt>
                <c:pt idx="41">
                  <c:v>0.28595653999999998</c:v>
                </c:pt>
                <c:pt idx="42">
                  <c:v>0.37580595999999999</c:v>
                </c:pt>
                <c:pt idx="43">
                  <c:v>0.39866368000000002</c:v>
                </c:pt>
                <c:pt idx="44">
                  <c:v>0.29639284999999999</c:v>
                </c:pt>
                <c:pt idx="45">
                  <c:v>0.1416037</c:v>
                </c:pt>
                <c:pt idx="46">
                  <c:v>0.12889937000000001</c:v>
                </c:pt>
                <c:pt idx="47">
                  <c:v>0.20589481000000001</c:v>
                </c:pt>
                <c:pt idx="48">
                  <c:v>0.31935518000000002</c:v>
                </c:pt>
                <c:pt idx="49">
                  <c:v>0.44087875999999998</c:v>
                </c:pt>
                <c:pt idx="50">
                  <c:v>0.43046508999999999</c:v>
                </c:pt>
                <c:pt idx="51">
                  <c:v>0.54161020999999998</c:v>
                </c:pt>
                <c:pt idx="52">
                  <c:v>0.68182228</c:v>
                </c:pt>
                <c:pt idx="53">
                  <c:v>0.65907996000000002</c:v>
                </c:pt>
                <c:pt idx="54">
                  <c:v>0.82963498999999996</c:v>
                </c:pt>
                <c:pt idx="55">
                  <c:v>0.66617910999999996</c:v>
                </c:pt>
                <c:pt idx="56">
                  <c:v>0.68973713000000003</c:v>
                </c:pt>
                <c:pt idx="57">
                  <c:v>0.80417168999999999</c:v>
                </c:pt>
                <c:pt idx="58">
                  <c:v>1.0755045000000001</c:v>
                </c:pt>
                <c:pt idx="59">
                  <c:v>0.96151098999999995</c:v>
                </c:pt>
                <c:pt idx="60">
                  <c:v>1.3342369999999999</c:v>
                </c:pt>
                <c:pt idx="61">
                  <c:v>0.87906556000000002</c:v>
                </c:pt>
                <c:pt idx="62">
                  <c:v>0.39671173999999998</c:v>
                </c:pt>
                <c:pt idx="63">
                  <c:v>0.52480892000000001</c:v>
                </c:pt>
                <c:pt idx="64">
                  <c:v>0.60710966</c:v>
                </c:pt>
                <c:pt idx="65">
                  <c:v>1.0569165</c:v>
                </c:pt>
                <c:pt idx="66">
                  <c:v>1.4187078</c:v>
                </c:pt>
                <c:pt idx="67">
                  <c:v>1.0791759999999999</c:v>
                </c:pt>
                <c:pt idx="68">
                  <c:v>0.99078511999999996</c:v>
                </c:pt>
                <c:pt idx="69">
                  <c:v>0.53268477000000003</c:v>
                </c:pt>
                <c:pt idx="70">
                  <c:v>-2.6244871999999999E-2</c:v>
                </c:pt>
                <c:pt idx="71">
                  <c:v>-0.14910055999999999</c:v>
                </c:pt>
                <c:pt idx="72">
                  <c:v>-0.14924440999999999</c:v>
                </c:pt>
                <c:pt idx="73">
                  <c:v>-4.4074329000000002E-2</c:v>
                </c:pt>
                <c:pt idx="74">
                  <c:v>3.2879116999999999E-2</c:v>
                </c:pt>
                <c:pt idx="75">
                  <c:v>0.30163082000000002</c:v>
                </c:pt>
                <c:pt idx="76">
                  <c:v>0.43850038000000002</c:v>
                </c:pt>
                <c:pt idx="77">
                  <c:v>0.44832301000000002</c:v>
                </c:pt>
                <c:pt idx="78">
                  <c:v>0.61903947999999998</c:v>
                </c:pt>
                <c:pt idx="79">
                  <c:v>0.74407168999999995</c:v>
                </c:pt>
                <c:pt idx="80">
                  <c:v>0.66423966000000001</c:v>
                </c:pt>
                <c:pt idx="81">
                  <c:v>0.72254231000000002</c:v>
                </c:pt>
                <c:pt idx="82">
                  <c:v>0.84297305</c:v>
                </c:pt>
                <c:pt idx="83">
                  <c:v>0.78548041999999996</c:v>
                </c:pt>
                <c:pt idx="84">
                  <c:v>0.48551719999999998</c:v>
                </c:pt>
                <c:pt idx="85">
                  <c:v>0.33388199000000002</c:v>
                </c:pt>
                <c:pt idx="86">
                  <c:v>0.24105708000000001</c:v>
                </c:pt>
                <c:pt idx="87">
                  <c:v>0.12145636</c:v>
                </c:pt>
                <c:pt idx="88">
                  <c:v>6.7380761999999997E-2</c:v>
                </c:pt>
                <c:pt idx="89">
                  <c:v>4.1354142000000003E-2</c:v>
                </c:pt>
                <c:pt idx="90">
                  <c:v>2.1386189999999999E-2</c:v>
                </c:pt>
                <c:pt idx="91">
                  <c:v>1.2933338000000001E-2</c:v>
                </c:pt>
                <c:pt idx="92">
                  <c:v>3.514713E-3</c:v>
                </c:pt>
                <c:pt idx="93">
                  <c:v>4.8970383999999997E-4</c:v>
                </c:pt>
                <c:pt idx="94">
                  <c:v>-7.3345568000000004E-4</c:v>
                </c:pt>
                <c:pt idx="95">
                  <c:v>5.9395073999999999E-5</c:v>
                </c:pt>
                <c:pt idx="96">
                  <c:v>4.6940797999999997E-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B65-410C-AFF5-EEFE42454DD0}"/>
            </c:ext>
          </c:extLst>
        </c:ser>
        <c:ser>
          <c:idx val="8"/>
          <c:order val="8"/>
          <c:tx>
            <c:strRef>
              <c:f>'flux verticle plane'!$J$2</c:f>
              <c:strCache>
                <c:ptCount val="1"/>
                <c:pt idx="0">
                  <c:v>flux210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flux verticle plane'!$A$3:$A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lux verticle plane'!$J$3:$J$99</c:f>
              <c:numCache>
                <c:formatCode>0.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3.2140915999999999E-3</c:v>
                </c:pt>
                <c:pt idx="28">
                  <c:v>3.3446242000000001E-2</c:v>
                </c:pt>
                <c:pt idx="29">
                  <c:v>3.2963404000000002E-2</c:v>
                </c:pt>
                <c:pt idx="30">
                  <c:v>5.7667991000000002E-2</c:v>
                </c:pt>
                <c:pt idx="31">
                  <c:v>0.33799984999999999</c:v>
                </c:pt>
                <c:pt idx="32">
                  <c:v>0.47423862</c:v>
                </c:pt>
                <c:pt idx="33">
                  <c:v>0.4637849</c:v>
                </c:pt>
                <c:pt idx="34">
                  <c:v>0.42217025000000002</c:v>
                </c:pt>
                <c:pt idx="35">
                  <c:v>0.28701953000000002</c:v>
                </c:pt>
                <c:pt idx="36">
                  <c:v>0.17678677000000001</c:v>
                </c:pt>
                <c:pt idx="37">
                  <c:v>6.6146008000000006E-2</c:v>
                </c:pt>
                <c:pt idx="38">
                  <c:v>6.6793221999999999E-2</c:v>
                </c:pt>
                <c:pt idx="39">
                  <c:v>4.3377642000000001E-2</c:v>
                </c:pt>
                <c:pt idx="40">
                  <c:v>4.9834590999999998E-2</c:v>
                </c:pt>
                <c:pt idx="41">
                  <c:v>8.5059338999999998E-2</c:v>
                </c:pt>
                <c:pt idx="42">
                  <c:v>0.16512387000000001</c:v>
                </c:pt>
                <c:pt idx="43">
                  <c:v>0.11363481</c:v>
                </c:pt>
                <c:pt idx="44">
                  <c:v>0.11329348</c:v>
                </c:pt>
                <c:pt idx="45">
                  <c:v>0.12428206999999999</c:v>
                </c:pt>
                <c:pt idx="46">
                  <c:v>3.5461666000000003E-2</c:v>
                </c:pt>
                <c:pt idx="47">
                  <c:v>7.4684909999999998E-3</c:v>
                </c:pt>
                <c:pt idx="48">
                  <c:v>-2.4973164999999999E-2</c:v>
                </c:pt>
                <c:pt idx="49">
                  <c:v>4.0589993999999997E-2</c:v>
                </c:pt>
                <c:pt idx="50">
                  <c:v>0.18742724999999999</c:v>
                </c:pt>
                <c:pt idx="51">
                  <c:v>0.16323307000000001</c:v>
                </c:pt>
                <c:pt idx="52">
                  <c:v>0.20574649</c:v>
                </c:pt>
                <c:pt idx="53">
                  <c:v>0.19657437999999999</c:v>
                </c:pt>
                <c:pt idx="54">
                  <c:v>0.23316719</c:v>
                </c:pt>
                <c:pt idx="55">
                  <c:v>0.26540405</c:v>
                </c:pt>
                <c:pt idx="56">
                  <c:v>0.39673202000000002</c:v>
                </c:pt>
                <c:pt idx="57">
                  <c:v>0.48081510999999999</c:v>
                </c:pt>
                <c:pt idx="58">
                  <c:v>0.45323094000000003</c:v>
                </c:pt>
                <c:pt idx="59">
                  <c:v>0.58147157000000005</c:v>
                </c:pt>
                <c:pt idx="60">
                  <c:v>0.71264499999999997</c:v>
                </c:pt>
                <c:pt idx="61">
                  <c:v>0.50232069999999995</c:v>
                </c:pt>
                <c:pt idx="62">
                  <c:v>0.28789228</c:v>
                </c:pt>
                <c:pt idx="63">
                  <c:v>0.15751701000000001</c:v>
                </c:pt>
                <c:pt idx="64">
                  <c:v>0.10213220000000001</c:v>
                </c:pt>
                <c:pt idx="65">
                  <c:v>0.16990617</c:v>
                </c:pt>
                <c:pt idx="66">
                  <c:v>0.25403376</c:v>
                </c:pt>
                <c:pt idx="67">
                  <c:v>0.39004762999999998</c:v>
                </c:pt>
                <c:pt idx="68">
                  <c:v>0.59300319000000001</c:v>
                </c:pt>
                <c:pt idx="69">
                  <c:v>0.56409821000000004</c:v>
                </c:pt>
                <c:pt idx="70">
                  <c:v>0.47689731000000002</c:v>
                </c:pt>
                <c:pt idx="71">
                  <c:v>0.32102828</c:v>
                </c:pt>
                <c:pt idx="72">
                  <c:v>3.6831025000000003E-2</c:v>
                </c:pt>
                <c:pt idx="73">
                  <c:v>-4.1203992000000002E-2</c:v>
                </c:pt>
                <c:pt idx="74">
                  <c:v>1.6312054000000001E-3</c:v>
                </c:pt>
                <c:pt idx="75">
                  <c:v>-1.7718166E-2</c:v>
                </c:pt>
                <c:pt idx="76">
                  <c:v>0.10564087</c:v>
                </c:pt>
                <c:pt idx="77">
                  <c:v>0.15800127</c:v>
                </c:pt>
                <c:pt idx="78">
                  <c:v>0.27250334999999998</c:v>
                </c:pt>
                <c:pt idx="79">
                  <c:v>0.37692946999999999</c:v>
                </c:pt>
                <c:pt idx="80">
                  <c:v>0.40801190999999998</c:v>
                </c:pt>
                <c:pt idx="81">
                  <c:v>0.71186585000000002</c:v>
                </c:pt>
                <c:pt idx="82">
                  <c:v>0.74153119999999995</c:v>
                </c:pt>
                <c:pt idx="83">
                  <c:v>0.81310786999999995</c:v>
                </c:pt>
                <c:pt idx="84">
                  <c:v>0.95784720000000001</c:v>
                </c:pt>
                <c:pt idx="85">
                  <c:v>1.0921692000000001</c:v>
                </c:pt>
                <c:pt idx="86">
                  <c:v>0.86894815000000003</c:v>
                </c:pt>
                <c:pt idx="87">
                  <c:v>0.57665270000000002</c:v>
                </c:pt>
                <c:pt idx="88">
                  <c:v>0.39129654000000003</c:v>
                </c:pt>
                <c:pt idx="89">
                  <c:v>0.27094689999999999</c:v>
                </c:pt>
                <c:pt idx="90">
                  <c:v>0.17354126</c:v>
                </c:pt>
                <c:pt idx="91">
                  <c:v>0.10713679</c:v>
                </c:pt>
                <c:pt idx="92">
                  <c:v>6.7299512000000006E-2</c:v>
                </c:pt>
                <c:pt idx="93">
                  <c:v>3.5486505000000002E-2</c:v>
                </c:pt>
                <c:pt idx="94">
                  <c:v>1.8737940000000002E-2</c:v>
                </c:pt>
                <c:pt idx="95">
                  <c:v>6.660633E-3</c:v>
                </c:pt>
                <c:pt idx="96">
                  <c:v>1.7724848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B65-410C-AFF5-EEFE42454D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01472472"/>
        <c:axId val="401471488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flux verticle plane'!$B$2</c15:sqref>
                        </c15:formulaRef>
                      </c:ext>
                    </c:extLst>
                    <c:strCache>
                      <c:ptCount val="1"/>
                      <c:pt idx="0">
                        <c:v>flux130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'flux verticle plane'!$A$3:$A$99</c15:sqref>
                        </c15:formulaRef>
                      </c:ext>
                    </c:extLst>
                    <c:numCache>
                      <c:formatCode>0.0</c:formatCode>
                      <c:ptCount val="97"/>
                      <c:pt idx="0">
                        <c:v>0</c:v>
                      </c:pt>
                      <c:pt idx="1">
                        <c:v>1.013833</c:v>
                      </c:pt>
                      <c:pt idx="2">
                        <c:v>2.0123405000000001</c:v>
                      </c:pt>
                      <c:pt idx="3">
                        <c:v>3.0099691000000002</c:v>
                      </c:pt>
                      <c:pt idx="4">
                        <c:v>4.0153432999999996</c:v>
                      </c:pt>
                      <c:pt idx="5">
                        <c:v>5.0036772000000003</c:v>
                      </c:pt>
                      <c:pt idx="6">
                        <c:v>6.0090513999999997</c:v>
                      </c:pt>
                      <c:pt idx="7">
                        <c:v>7.0144254999999998</c:v>
                      </c:pt>
                      <c:pt idx="8">
                        <c:v>8.0070835999999996</c:v>
                      </c:pt>
                      <c:pt idx="9">
                        <c:v>9.0133787000000005</c:v>
                      </c:pt>
                      <c:pt idx="10">
                        <c:v>10.01158</c:v>
                      </c:pt>
                      <c:pt idx="11">
                        <c:v>11.005338</c:v>
                      </c:pt>
                      <c:pt idx="12">
                        <c:v>12.008974</c:v>
                      </c:pt>
                      <c:pt idx="13">
                        <c:v>13.014324</c:v>
                      </c:pt>
                      <c:pt idx="14">
                        <c:v>14.015364999999999</c:v>
                      </c:pt>
                      <c:pt idx="15">
                        <c:v>15.014173</c:v>
                      </c:pt>
                      <c:pt idx="16">
                        <c:v>16.012981</c:v>
                      </c:pt>
                      <c:pt idx="17">
                        <c:v>17.002763000000002</c:v>
                      </c:pt>
                      <c:pt idx="18">
                        <c:v>18.006739</c:v>
                      </c:pt>
                      <c:pt idx="19">
                        <c:v>19.005118</c:v>
                      </c:pt>
                      <c:pt idx="20">
                        <c:v>20.007258</c:v>
                      </c:pt>
                      <c:pt idx="21">
                        <c:v>21.011472000000001</c:v>
                      </c:pt>
                      <c:pt idx="22">
                        <c:v>22.005434000000001</c:v>
                      </c:pt>
                      <c:pt idx="23">
                        <c:v>23.002852000000001</c:v>
                      </c:pt>
                      <c:pt idx="24">
                        <c:v>24.005474</c:v>
                      </c:pt>
                      <c:pt idx="25">
                        <c:v>25.008855000000001</c:v>
                      </c:pt>
                      <c:pt idx="26">
                        <c:v>26.009938999999999</c:v>
                      </c:pt>
                      <c:pt idx="27">
                        <c:v>27.009159</c:v>
                      </c:pt>
                      <c:pt idx="28">
                        <c:v>28.009027</c:v>
                      </c:pt>
                      <c:pt idx="29">
                        <c:v>29.003291999999998</c:v>
                      </c:pt>
                      <c:pt idx="30">
                        <c:v>30.003941000000001</c:v>
                      </c:pt>
                      <c:pt idx="31">
                        <c:v>31.007362000000001</c:v>
                      </c:pt>
                      <c:pt idx="32">
                        <c:v>32.007855999999997</c:v>
                      </c:pt>
                      <c:pt idx="33">
                        <c:v>33.004491000000002</c:v>
                      </c:pt>
                      <c:pt idx="34">
                        <c:v>34.001548999999997</c:v>
                      </c:pt>
                      <c:pt idx="35">
                        <c:v>35.005730999999997</c:v>
                      </c:pt>
                      <c:pt idx="36">
                        <c:v>36.009241000000003</c:v>
                      </c:pt>
                      <c:pt idx="37">
                        <c:v>37.000661999999998</c:v>
                      </c:pt>
                      <c:pt idx="38">
                        <c:v>38.012892000000001</c:v>
                      </c:pt>
                      <c:pt idx="39">
                        <c:v>39.008189999999999</c:v>
                      </c:pt>
                      <c:pt idx="40">
                        <c:v>40.003597999999997</c:v>
                      </c:pt>
                      <c:pt idx="41">
                        <c:v>41.005782000000004</c:v>
                      </c:pt>
                      <c:pt idx="42">
                        <c:v>42.010706999999996</c:v>
                      </c:pt>
                      <c:pt idx="43">
                        <c:v>43.012166999999998</c:v>
                      </c:pt>
                      <c:pt idx="44">
                        <c:v>44.00121</c:v>
                      </c:pt>
                      <c:pt idx="45">
                        <c:v>45.012101999999999</c:v>
                      </c:pt>
                      <c:pt idx="46">
                        <c:v>46.003900000000002</c:v>
                      </c:pt>
                      <c:pt idx="47">
                        <c:v>47.004750000000001</c:v>
                      </c:pt>
                      <c:pt idx="48">
                        <c:v>48.009881</c:v>
                      </c:pt>
                      <c:pt idx="49">
                        <c:v>49.005930999999997</c:v>
                      </c:pt>
                      <c:pt idx="50">
                        <c:v>50.002204999999996</c:v>
                      </c:pt>
                      <c:pt idx="51">
                        <c:v>51.008740000000003</c:v>
                      </c:pt>
                      <c:pt idx="52">
                        <c:v>52.010646000000001</c:v>
                      </c:pt>
                      <c:pt idx="53">
                        <c:v>53.006563</c:v>
                      </c:pt>
                      <c:pt idx="54">
                        <c:v>54.000137000000002</c:v>
                      </c:pt>
                      <c:pt idx="55">
                        <c:v>55.001095999999997</c:v>
                      </c:pt>
                      <c:pt idx="56">
                        <c:v>56.002203999999999</c:v>
                      </c:pt>
                      <c:pt idx="57">
                        <c:v>57.001613999999996</c:v>
                      </c:pt>
                      <c:pt idx="58">
                        <c:v>58.001438</c:v>
                      </c:pt>
                      <c:pt idx="59">
                        <c:v>59.007987</c:v>
                      </c:pt>
                      <c:pt idx="60">
                        <c:v>60.000160000000001</c:v>
                      </c:pt>
                      <c:pt idx="61">
                        <c:v>61.003123000000002</c:v>
                      </c:pt>
                      <c:pt idx="62">
                        <c:v>62.002130999999999</c:v>
                      </c:pt>
                      <c:pt idx="63">
                        <c:v>63.006760999999997</c:v>
                      </c:pt>
                      <c:pt idx="64">
                        <c:v>64.005556999999996</c:v>
                      </c:pt>
                      <c:pt idx="65">
                        <c:v>65.006208000000001</c:v>
                      </c:pt>
                      <c:pt idx="66">
                        <c:v>66.004909999999995</c:v>
                      </c:pt>
                      <c:pt idx="67">
                        <c:v>67.010874999999999</c:v>
                      </c:pt>
                      <c:pt idx="68">
                        <c:v>68.002965000000003</c:v>
                      </c:pt>
                      <c:pt idx="69">
                        <c:v>69.001660000000001</c:v>
                      </c:pt>
                      <c:pt idx="70">
                        <c:v>70.006197</c:v>
                      </c:pt>
                      <c:pt idx="71">
                        <c:v>71.006721999999996</c:v>
                      </c:pt>
                      <c:pt idx="72">
                        <c:v>72.011758999999998</c:v>
                      </c:pt>
                      <c:pt idx="73">
                        <c:v>73.012432000000004</c:v>
                      </c:pt>
                      <c:pt idx="74">
                        <c:v>74.003549000000007</c:v>
                      </c:pt>
                      <c:pt idx="75">
                        <c:v>75.014143000000004</c:v>
                      </c:pt>
                      <c:pt idx="76">
                        <c:v>76.006439999999998</c:v>
                      </c:pt>
                      <c:pt idx="77">
                        <c:v>77.013547000000003</c:v>
                      </c:pt>
                      <c:pt idx="78">
                        <c:v>78.005843999999996</c:v>
                      </c:pt>
                      <c:pt idx="79">
                        <c:v>79.012951000000001</c:v>
                      </c:pt>
                      <c:pt idx="80">
                        <c:v>80.005247999999995</c:v>
                      </c:pt>
                      <c:pt idx="81">
                        <c:v>81.012354999999999</c:v>
                      </c:pt>
                      <c:pt idx="82">
                        <c:v>82.005632000000006</c:v>
                      </c:pt>
                      <c:pt idx="83">
                        <c:v>83.011921999999998</c:v>
                      </c:pt>
                      <c:pt idx="84">
                        <c:v>84.011469000000005</c:v>
                      </c:pt>
                      <c:pt idx="85">
                        <c:v>85.005942000000005</c:v>
                      </c:pt>
                      <c:pt idx="86">
                        <c:v>86.009839999999997</c:v>
                      </c:pt>
                      <c:pt idx="87">
                        <c:v>87.010177999999996</c:v>
                      </c:pt>
                      <c:pt idx="88">
                        <c:v>88.006669000000002</c:v>
                      </c:pt>
                      <c:pt idx="89">
                        <c:v>89.013574000000006</c:v>
                      </c:pt>
                      <c:pt idx="90">
                        <c:v>90.003341000000006</c:v>
                      </c:pt>
                      <c:pt idx="91">
                        <c:v>91.010137</c:v>
                      </c:pt>
                      <c:pt idx="92">
                        <c:v>92.006743999999998</c:v>
                      </c:pt>
                      <c:pt idx="93">
                        <c:v>93.012320000000003</c:v>
                      </c:pt>
                      <c:pt idx="94">
                        <c:v>94.013391999999996</c:v>
                      </c:pt>
                      <c:pt idx="95">
                        <c:v>95.012915000000007</c:v>
                      </c:pt>
                      <c:pt idx="96">
                        <c:v>96.010452000000001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flux verticle plane'!$B$3:$B$99</c15:sqref>
                        </c15:formulaRef>
                      </c:ext>
                    </c:extLst>
                    <c:numCache>
                      <c:formatCode>0.0</c:formatCode>
                      <c:ptCount val="97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20855714</c:v>
                      </c:pt>
                      <c:pt idx="22">
                        <c:v>1.7645959</c:v>
                      </c:pt>
                      <c:pt idx="23">
                        <c:v>3.0284624999999998</c:v>
                      </c:pt>
                      <c:pt idx="24">
                        <c:v>4.0559061999999999</c:v>
                      </c:pt>
                      <c:pt idx="25">
                        <c:v>4.9690364999999996</c:v>
                      </c:pt>
                      <c:pt idx="26">
                        <c:v>5.4538472000000002</c:v>
                      </c:pt>
                      <c:pt idx="27">
                        <c:v>5.4319110000000004</c:v>
                      </c:pt>
                      <c:pt idx="28">
                        <c:v>5.3375908000000001</c:v>
                      </c:pt>
                      <c:pt idx="29">
                        <c:v>5.1721341000000001</c:v>
                      </c:pt>
                      <c:pt idx="30">
                        <c:v>5.0862954</c:v>
                      </c:pt>
                      <c:pt idx="31">
                        <c:v>5.3323111000000001</c:v>
                      </c:pt>
                      <c:pt idx="32">
                        <c:v>5.6183163</c:v>
                      </c:pt>
                      <c:pt idx="33">
                        <c:v>5.7083491000000004</c:v>
                      </c:pt>
                      <c:pt idx="34">
                        <c:v>5.7575291999999996</c:v>
                      </c:pt>
                      <c:pt idx="35">
                        <c:v>5.5375452999999997</c:v>
                      </c:pt>
                      <c:pt idx="36">
                        <c:v>5.3646278000000001</c:v>
                      </c:pt>
                      <c:pt idx="37">
                        <c:v>5.3896473</c:v>
                      </c:pt>
                      <c:pt idx="38">
                        <c:v>5.5374280999999996</c:v>
                      </c:pt>
                      <c:pt idx="39">
                        <c:v>5.4354199000000003</c:v>
                      </c:pt>
                      <c:pt idx="40">
                        <c:v>5.3940329</c:v>
                      </c:pt>
                      <c:pt idx="41">
                        <c:v>5.5566303000000001</c:v>
                      </c:pt>
                      <c:pt idx="42">
                        <c:v>5.7044860999999996</c:v>
                      </c:pt>
                      <c:pt idx="43">
                        <c:v>5.4895424999999998</c:v>
                      </c:pt>
                      <c:pt idx="44">
                        <c:v>5.4614748000000004</c:v>
                      </c:pt>
                      <c:pt idx="45">
                        <c:v>5.5306980000000001</c:v>
                      </c:pt>
                      <c:pt idx="46">
                        <c:v>5.4485111000000002</c:v>
                      </c:pt>
                      <c:pt idx="47">
                        <c:v>5.3290572000000003</c:v>
                      </c:pt>
                      <c:pt idx="48">
                        <c:v>5.4413663999999997</c:v>
                      </c:pt>
                      <c:pt idx="49">
                        <c:v>5.3123676</c:v>
                      </c:pt>
                      <c:pt idx="50">
                        <c:v>5.6052735</c:v>
                      </c:pt>
                      <c:pt idx="51">
                        <c:v>5.5249893999999999</c:v>
                      </c:pt>
                      <c:pt idx="52">
                        <c:v>5.3756535999999997</c:v>
                      </c:pt>
                      <c:pt idx="53">
                        <c:v>5.3732278999999998</c:v>
                      </c:pt>
                      <c:pt idx="54">
                        <c:v>5.3123687999999998</c:v>
                      </c:pt>
                      <c:pt idx="55">
                        <c:v>5.2637152</c:v>
                      </c:pt>
                      <c:pt idx="56">
                        <c:v>5.3173921999999996</c:v>
                      </c:pt>
                      <c:pt idx="57">
                        <c:v>5.3468437</c:v>
                      </c:pt>
                      <c:pt idx="58">
                        <c:v>5.1053151999999997</c:v>
                      </c:pt>
                      <c:pt idx="59">
                        <c:v>3.6226737</c:v>
                      </c:pt>
                      <c:pt idx="60">
                        <c:v>2.3623211</c:v>
                      </c:pt>
                      <c:pt idx="61">
                        <c:v>1.4742796</c:v>
                      </c:pt>
                      <c:pt idx="62">
                        <c:v>0.72360424000000001</c:v>
                      </c:pt>
                      <c:pt idx="63">
                        <c:v>0.32476788000000001</c:v>
                      </c:pt>
                      <c:pt idx="64">
                        <c:v>7.6828825000000003E-2</c:v>
                      </c:pt>
                      <c:pt idx="65">
                        <c:v>1.5076003999999999E-3</c:v>
                      </c:pt>
                      <c:pt idx="66">
                        <c:v>-1.036825E-4</c:v>
                      </c:pt>
                      <c:pt idx="67">
                        <c:v>-2.9348522E-4</c:v>
                      </c:pt>
                      <c:pt idx="68">
                        <c:v>2.0656804E-3</c:v>
                      </c:pt>
                      <c:pt idx="69">
                        <c:v>-2.6399154000000002E-3</c:v>
                      </c:pt>
                      <c:pt idx="70">
                        <c:v>1.8483733E-3</c:v>
                      </c:pt>
                      <c:pt idx="71">
                        <c:v>-9.9919815000000002E-4</c:v>
                      </c:pt>
                      <c:pt idx="72">
                        <c:v>3.9734026000000002E-3</c:v>
                      </c:pt>
                      <c:pt idx="73">
                        <c:v>1.1012071999999999E-3</c:v>
                      </c:pt>
                      <c:pt idx="74">
                        <c:v>2.0074923000000001E-3</c:v>
                      </c:pt>
                      <c:pt idx="75">
                        <c:v>-1.5755739999999999E-3</c:v>
                      </c:pt>
                      <c:pt idx="76">
                        <c:v>1.2209259E-3</c:v>
                      </c:pt>
                      <c:pt idx="77">
                        <c:v>-2.5218609000000002E-3</c:v>
                      </c:pt>
                      <c:pt idx="78">
                        <c:v>6.5356397000000004E-4</c:v>
                      </c:pt>
                      <c:pt idx="79">
                        <c:v>1.0478811999999999E-3</c:v>
                      </c:pt>
                      <c:pt idx="80">
                        <c:v>-2.7074222000000002E-3</c:v>
                      </c:pt>
                      <c:pt idx="81">
                        <c:v>7.1395214999999995E-4</c:v>
                      </c:pt>
                      <c:pt idx="82">
                        <c:v>-1.0573473E-4</c:v>
                      </c:pt>
                      <c:pt idx="83">
                        <c:v>1.2148898E-4</c:v>
                      </c:pt>
                      <c:pt idx="84">
                        <c:v>1.9255301E-3</c:v>
                      </c:pt>
                      <c:pt idx="85">
                        <c:v>5.1120552000000002E-4</c:v>
                      </c:pt>
                      <c:pt idx="86">
                        <c:v>2.8897952000000002E-3</c:v>
                      </c:pt>
                      <c:pt idx="87">
                        <c:v>1.8152104E-3</c:v>
                      </c:pt>
                      <c:pt idx="88">
                        <c:v>-2.3309078000000001E-4</c:v>
                      </c:pt>
                      <c:pt idx="89">
                        <c:v>-5.4269111000000002E-5</c:v>
                      </c:pt>
                      <c:pt idx="90">
                        <c:v>-9.1778417000000002E-4</c:v>
                      </c:pt>
                      <c:pt idx="91">
                        <c:v>3.6957012000000001E-4</c:v>
                      </c:pt>
                      <c:pt idx="92">
                        <c:v>6.5990554000000003E-4</c:v>
                      </c:pt>
                      <c:pt idx="93">
                        <c:v>-1.7328166999999999E-3</c:v>
                      </c:pt>
                      <c:pt idx="94">
                        <c:v>8.8965671000000004E-4</c:v>
                      </c:pt>
                      <c:pt idx="95">
                        <c:v>-8.7420597E-4</c:v>
                      </c:pt>
                      <c:pt idx="96">
                        <c:v>-1.4841425000000001E-3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6B65-410C-AFF5-EEFE42454DD0}"/>
                  </c:ext>
                </c:extLst>
              </c15:ser>
            </c15:filteredScatterSeries>
          </c:ext>
        </c:extLst>
      </c:scatterChart>
      <c:valAx>
        <c:axId val="401472472"/>
        <c:scaling>
          <c:orientation val="minMax"/>
          <c:max val="7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471488"/>
        <c:crosses val="autoZero"/>
        <c:crossBetween val="midCat"/>
      </c:valAx>
      <c:valAx>
        <c:axId val="40147148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4724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orestFDI100BAL12p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firebrand flux on floor'!$L$2</c:f>
              <c:strCache>
                <c:ptCount val="1"/>
                <c:pt idx="0">
                  <c:v>x=132 m to 144 m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L$3:$L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2.8736730000000002E-3</c:v>
                </c:pt>
                <c:pt idx="26">
                  <c:v>2.9430888999999998E-2</c:v>
                </c:pt>
                <c:pt idx="27">
                  <c:v>2.6360576E-2</c:v>
                </c:pt>
                <c:pt idx="28">
                  <c:v>2.0278493000000002E-2</c:v>
                </c:pt>
                <c:pt idx="29">
                  <c:v>4.6506311000000002E-2</c:v>
                </c:pt>
                <c:pt idx="30">
                  <c:v>6.3636116000000006E-2</c:v>
                </c:pt>
                <c:pt idx="31">
                  <c:v>5.0695153999999999E-2</c:v>
                </c:pt>
                <c:pt idx="32">
                  <c:v>8.8038196999999999E-2</c:v>
                </c:pt>
                <c:pt idx="33">
                  <c:v>6.5034603999999996E-2</c:v>
                </c:pt>
                <c:pt idx="34">
                  <c:v>8.9246348000000003E-2</c:v>
                </c:pt>
                <c:pt idx="35">
                  <c:v>8.9822953999999997E-2</c:v>
                </c:pt>
                <c:pt idx="36">
                  <c:v>8.8517129E-2</c:v>
                </c:pt>
                <c:pt idx="37">
                  <c:v>5.5637460999999999E-2</c:v>
                </c:pt>
                <c:pt idx="38">
                  <c:v>8.1337894999999993E-2</c:v>
                </c:pt>
                <c:pt idx="39">
                  <c:v>9.5206610999999997E-2</c:v>
                </c:pt>
                <c:pt idx="40">
                  <c:v>0.11126088000000001</c:v>
                </c:pt>
                <c:pt idx="41">
                  <c:v>9.0367843000000003E-2</c:v>
                </c:pt>
                <c:pt idx="42">
                  <c:v>7.2203615999999998E-2</c:v>
                </c:pt>
                <c:pt idx="43">
                  <c:v>5.8262164999999998E-2</c:v>
                </c:pt>
                <c:pt idx="44">
                  <c:v>4.8354542E-2</c:v>
                </c:pt>
                <c:pt idx="45">
                  <c:v>3.8685126E-2</c:v>
                </c:pt>
                <c:pt idx="46">
                  <c:v>4.4173009999999999E-2</c:v>
                </c:pt>
                <c:pt idx="47">
                  <c:v>2.1732685000000002E-2</c:v>
                </c:pt>
                <c:pt idx="48">
                  <c:v>2.5157437000000001E-2</c:v>
                </c:pt>
                <c:pt idx="49">
                  <c:v>1.7379057999999999E-2</c:v>
                </c:pt>
                <c:pt idx="50">
                  <c:v>2.8664538E-2</c:v>
                </c:pt>
                <c:pt idx="51">
                  <c:v>1.6897015000000001E-2</c:v>
                </c:pt>
                <c:pt idx="52">
                  <c:v>1.6010314000000001E-2</c:v>
                </c:pt>
                <c:pt idx="53">
                  <c:v>1.327447E-2</c:v>
                </c:pt>
                <c:pt idx="54">
                  <c:v>5.1220210999999996E-3</c:v>
                </c:pt>
                <c:pt idx="55">
                  <c:v>3.1379169E-3</c:v>
                </c:pt>
                <c:pt idx="56">
                  <c:v>6.7914124999999999E-3</c:v>
                </c:pt>
                <c:pt idx="57">
                  <c:v>2.7810687000000002E-4</c:v>
                </c:pt>
                <c:pt idx="58">
                  <c:v>7.9697638999999994E-3</c:v>
                </c:pt>
                <c:pt idx="59">
                  <c:v>1.5627160000000001E-2</c:v>
                </c:pt>
                <c:pt idx="60">
                  <c:v>8.0052949999999997E-5</c:v>
                </c:pt>
                <c:pt idx="61">
                  <c:v>1.0628924999999999E-2</c:v>
                </c:pt>
                <c:pt idx="62">
                  <c:v>5.7590521000000002E-3</c:v>
                </c:pt>
                <c:pt idx="63">
                  <c:v>7.3492120000000002E-5</c:v>
                </c:pt>
                <c:pt idx="64">
                  <c:v>1.2462049E-4</c:v>
                </c:pt>
                <c:pt idx="65">
                  <c:v>1.2019763E-4</c:v>
                </c:pt>
                <c:pt idx="66">
                  <c:v>3.1395062000000003E-5</c:v>
                </c:pt>
                <c:pt idx="67">
                  <c:v>6.6753067999999997E-7</c:v>
                </c:pt>
                <c:pt idx="68">
                  <c:v>0</c:v>
                </c:pt>
                <c:pt idx="69">
                  <c:v>1.7060039999999999E-5</c:v>
                </c:pt>
                <c:pt idx="70">
                  <c:v>2.5495329999999998E-4</c:v>
                </c:pt>
                <c:pt idx="71">
                  <c:v>5.3013999999999995E-7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022-4E4E-8BAC-9281B192866E}"/>
            </c:ext>
          </c:extLst>
        </c:ser>
        <c:ser>
          <c:idx val="1"/>
          <c:order val="1"/>
          <c:tx>
            <c:strRef>
              <c:f>'firebrand flux on floor'!$M$2</c:f>
              <c:strCache>
                <c:ptCount val="1"/>
                <c:pt idx="0">
                  <c:v>x=144 m to 156 m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M$3:$M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9.0616426E-2</c:v>
                </c:pt>
                <c:pt idx="26">
                  <c:v>0.22600482999999999</c:v>
                </c:pt>
                <c:pt idx="27">
                  <c:v>0.34564896000000001</c:v>
                </c:pt>
                <c:pt idx="28">
                  <c:v>0.37047942</c:v>
                </c:pt>
                <c:pt idx="29">
                  <c:v>0.38970258000000002</c:v>
                </c:pt>
                <c:pt idx="30">
                  <c:v>0.43725279</c:v>
                </c:pt>
                <c:pt idx="31">
                  <c:v>0.44277383999999997</c:v>
                </c:pt>
                <c:pt idx="32">
                  <c:v>0.52771453000000001</c:v>
                </c:pt>
                <c:pt idx="33">
                  <c:v>0.51014475000000004</c:v>
                </c:pt>
                <c:pt idx="34">
                  <c:v>0.55672887999999998</c:v>
                </c:pt>
                <c:pt idx="35">
                  <c:v>0.59510258999999999</c:v>
                </c:pt>
                <c:pt idx="36">
                  <c:v>0.66439431000000004</c:v>
                </c:pt>
                <c:pt idx="37">
                  <c:v>0.63850773000000005</c:v>
                </c:pt>
                <c:pt idx="38">
                  <c:v>0.64431302000000001</c:v>
                </c:pt>
                <c:pt idx="39">
                  <c:v>0.66889909000000003</c:v>
                </c:pt>
                <c:pt idx="40">
                  <c:v>0.69515225000000003</c:v>
                </c:pt>
                <c:pt idx="41">
                  <c:v>0.66975918999999995</c:v>
                </c:pt>
                <c:pt idx="42">
                  <c:v>0.74972134000000001</c:v>
                </c:pt>
                <c:pt idx="43">
                  <c:v>0.74474006000000004</c:v>
                </c:pt>
                <c:pt idx="44">
                  <c:v>0.80619032000000002</c:v>
                </c:pt>
                <c:pt idx="45">
                  <c:v>0.76135375000000005</c:v>
                </c:pt>
                <c:pt idx="46">
                  <c:v>0.76433554999999997</c:v>
                </c:pt>
                <c:pt idx="47">
                  <c:v>0.86934533999999997</c:v>
                </c:pt>
                <c:pt idx="48">
                  <c:v>0.73207067000000003</c:v>
                </c:pt>
                <c:pt idx="49">
                  <c:v>0.78843954999999999</c:v>
                </c:pt>
                <c:pt idx="50">
                  <c:v>0.69177334000000001</c:v>
                </c:pt>
                <c:pt idx="51">
                  <c:v>0.77132171999999999</c:v>
                </c:pt>
                <c:pt idx="52">
                  <c:v>0.72206172999999996</c:v>
                </c:pt>
                <c:pt idx="53">
                  <c:v>0.66441258999999997</c:v>
                </c:pt>
                <c:pt idx="54">
                  <c:v>0.61782654000000004</c:v>
                </c:pt>
                <c:pt idx="55">
                  <c:v>0.59206705999999998</c:v>
                </c:pt>
                <c:pt idx="56">
                  <c:v>0.62084264</c:v>
                </c:pt>
                <c:pt idx="57">
                  <c:v>0.62050490999999997</c:v>
                </c:pt>
                <c:pt idx="58">
                  <c:v>0.61535373999999998</c:v>
                </c:pt>
                <c:pt idx="59">
                  <c:v>0.60993169000000003</c:v>
                </c:pt>
                <c:pt idx="60">
                  <c:v>0.59647642999999995</c:v>
                </c:pt>
                <c:pt idx="61">
                  <c:v>0.52540317000000003</c:v>
                </c:pt>
                <c:pt idx="62">
                  <c:v>0.45020228000000001</c:v>
                </c:pt>
                <c:pt idx="63">
                  <c:v>0.29220574999999999</c:v>
                </c:pt>
                <c:pt idx="64">
                  <c:v>0.22822165999999999</c:v>
                </c:pt>
                <c:pt idx="65">
                  <c:v>0.21742834</c:v>
                </c:pt>
                <c:pt idx="66">
                  <c:v>0.18000350000000001</c:v>
                </c:pt>
                <c:pt idx="67">
                  <c:v>0.15906190000000001</c:v>
                </c:pt>
                <c:pt idx="68">
                  <c:v>0.14684606</c:v>
                </c:pt>
                <c:pt idx="69">
                  <c:v>0.13119035000000001</c:v>
                </c:pt>
                <c:pt idx="70">
                  <c:v>0.13432192000000001</c:v>
                </c:pt>
                <c:pt idx="71">
                  <c:v>0.13859463999999999</c:v>
                </c:pt>
                <c:pt idx="72">
                  <c:v>0.12959991000000001</c:v>
                </c:pt>
                <c:pt idx="73">
                  <c:v>0.11189250000000001</c:v>
                </c:pt>
                <c:pt idx="74">
                  <c:v>8.4327919000000001E-2</c:v>
                </c:pt>
                <c:pt idx="75">
                  <c:v>6.4093038000000005E-2</c:v>
                </c:pt>
                <c:pt idx="76">
                  <c:v>4.4218011000000002E-2</c:v>
                </c:pt>
                <c:pt idx="77">
                  <c:v>2.7530354999999999E-2</c:v>
                </c:pt>
                <c:pt idx="78">
                  <c:v>1.3925277999999999E-2</c:v>
                </c:pt>
                <c:pt idx="79">
                  <c:v>9.0963841000000004E-3</c:v>
                </c:pt>
                <c:pt idx="80">
                  <c:v>4.6680489E-3</c:v>
                </c:pt>
                <c:pt idx="81">
                  <c:v>2.2757401000000001E-3</c:v>
                </c:pt>
                <c:pt idx="82">
                  <c:v>1.2812870000000001E-3</c:v>
                </c:pt>
                <c:pt idx="83">
                  <c:v>6.0059912999999997E-4</c:v>
                </c:pt>
                <c:pt idx="84">
                  <c:v>5.6315480999999997E-4</c:v>
                </c:pt>
                <c:pt idx="85">
                  <c:v>3.6104756999999997E-4</c:v>
                </c:pt>
                <c:pt idx="86">
                  <c:v>1.8727376999999999E-4</c:v>
                </c:pt>
                <c:pt idx="87">
                  <c:v>2.0000985999999999E-5</c:v>
                </c:pt>
                <c:pt idx="88">
                  <c:v>1.5984153999999999E-4</c:v>
                </c:pt>
                <c:pt idx="89">
                  <c:v>1.6506734999999999E-6</c:v>
                </c:pt>
                <c:pt idx="90">
                  <c:v>0</c:v>
                </c:pt>
                <c:pt idx="91">
                  <c:v>1.5742704999999999E-7</c:v>
                </c:pt>
                <c:pt idx="92">
                  <c:v>3.0632631999999999E-6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022-4E4E-8BAC-9281B192866E}"/>
            </c:ext>
          </c:extLst>
        </c:ser>
        <c:ser>
          <c:idx val="2"/>
          <c:order val="2"/>
          <c:tx>
            <c:strRef>
              <c:f>'firebrand flux on floor'!$N$2</c:f>
              <c:strCache>
                <c:ptCount val="1"/>
                <c:pt idx="0">
                  <c:v>x=156 m to 166 m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N$3:$N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3.8611841000000002E-3</c:v>
                </c:pt>
                <c:pt idx="25">
                  <c:v>5.0587174999999996E-3</c:v>
                </c:pt>
                <c:pt idx="26">
                  <c:v>8.0131184999999994E-2</c:v>
                </c:pt>
                <c:pt idx="27">
                  <c:v>0.13903821999999999</c:v>
                </c:pt>
                <c:pt idx="28">
                  <c:v>0.15682853999999999</c:v>
                </c:pt>
                <c:pt idx="29">
                  <c:v>0.20493214000000001</c:v>
                </c:pt>
                <c:pt idx="30">
                  <c:v>0.21768433000000001</c:v>
                </c:pt>
                <c:pt idx="31">
                  <c:v>0.22810363</c:v>
                </c:pt>
                <c:pt idx="32">
                  <c:v>0.29279514000000001</c:v>
                </c:pt>
                <c:pt idx="33">
                  <c:v>0.29455418</c:v>
                </c:pt>
                <c:pt idx="34">
                  <c:v>0.29931312999999998</c:v>
                </c:pt>
                <c:pt idx="35">
                  <c:v>0.30556955000000002</c:v>
                </c:pt>
                <c:pt idx="36">
                  <c:v>0.30673829000000002</c:v>
                </c:pt>
                <c:pt idx="37">
                  <c:v>0.38862044000000001</c:v>
                </c:pt>
                <c:pt idx="38">
                  <c:v>0.35961369999999998</c:v>
                </c:pt>
                <c:pt idx="39">
                  <c:v>0.3789843</c:v>
                </c:pt>
                <c:pt idx="40">
                  <c:v>0.36926832999999998</c:v>
                </c:pt>
                <c:pt idx="41">
                  <c:v>0.41158646999999998</c:v>
                </c:pt>
                <c:pt idx="42">
                  <c:v>0.37562918000000001</c:v>
                </c:pt>
                <c:pt idx="43">
                  <c:v>0.40665820000000003</c:v>
                </c:pt>
                <c:pt idx="44">
                  <c:v>0.42926168999999997</c:v>
                </c:pt>
                <c:pt idx="45">
                  <c:v>0.44680353</c:v>
                </c:pt>
                <c:pt idx="46">
                  <c:v>0.53758773000000004</c:v>
                </c:pt>
                <c:pt idx="47">
                  <c:v>0.48516136999999998</c:v>
                </c:pt>
                <c:pt idx="48">
                  <c:v>0.59392668000000004</c:v>
                </c:pt>
                <c:pt idx="49">
                  <c:v>0.65241022999999998</c:v>
                </c:pt>
                <c:pt idx="50">
                  <c:v>0.69265703000000001</c:v>
                </c:pt>
                <c:pt idx="51">
                  <c:v>0.66400462000000005</c:v>
                </c:pt>
                <c:pt idx="52">
                  <c:v>0.71606007000000005</c:v>
                </c:pt>
                <c:pt idx="53">
                  <c:v>0.75887397000000001</c:v>
                </c:pt>
                <c:pt idx="54">
                  <c:v>0.79771292000000005</c:v>
                </c:pt>
                <c:pt idx="55">
                  <c:v>0.75588242999999999</c:v>
                </c:pt>
                <c:pt idx="56">
                  <c:v>0.86901227999999997</c:v>
                </c:pt>
                <c:pt idx="57">
                  <c:v>0.87238596000000002</c:v>
                </c:pt>
                <c:pt idx="58">
                  <c:v>0.87114378999999997</c:v>
                </c:pt>
                <c:pt idx="59">
                  <c:v>0.88755698999999999</c:v>
                </c:pt>
                <c:pt idx="60">
                  <c:v>0.85618804000000004</c:v>
                </c:pt>
                <c:pt idx="61">
                  <c:v>0.89890725000000005</c:v>
                </c:pt>
                <c:pt idx="62">
                  <c:v>0.81429105000000002</c:v>
                </c:pt>
                <c:pt idx="63">
                  <c:v>0.79561515999999999</c:v>
                </c:pt>
                <c:pt idx="64">
                  <c:v>0.68128036999999997</c:v>
                </c:pt>
                <c:pt idx="65">
                  <c:v>0.64352697000000003</c:v>
                </c:pt>
                <c:pt idx="66">
                  <c:v>0.56403375</c:v>
                </c:pt>
                <c:pt idx="67">
                  <c:v>0.54437802999999996</c:v>
                </c:pt>
                <c:pt idx="68">
                  <c:v>0.48088373000000001</c:v>
                </c:pt>
                <c:pt idx="69">
                  <c:v>0.45305704000000002</c:v>
                </c:pt>
                <c:pt idx="70">
                  <c:v>0.40140870000000001</c:v>
                </c:pt>
                <c:pt idx="71">
                  <c:v>0.36096863000000001</c:v>
                </c:pt>
                <c:pt idx="72">
                  <c:v>0.32529804000000001</c:v>
                </c:pt>
                <c:pt idx="73">
                  <c:v>0.32588014999999998</c:v>
                </c:pt>
                <c:pt idx="74">
                  <c:v>0.28785519999999998</c:v>
                </c:pt>
                <c:pt idx="75">
                  <c:v>0.25895523999999998</c:v>
                </c:pt>
                <c:pt idx="76">
                  <c:v>0.22147223999999999</c:v>
                </c:pt>
                <c:pt idx="77">
                  <c:v>0.17963108999999999</c:v>
                </c:pt>
                <c:pt idx="78">
                  <c:v>0.15081622</c:v>
                </c:pt>
                <c:pt idx="79">
                  <c:v>0.12368426</c:v>
                </c:pt>
                <c:pt idx="80">
                  <c:v>9.3875654000000003E-2</c:v>
                </c:pt>
                <c:pt idx="81">
                  <c:v>5.8297975000000002E-2</c:v>
                </c:pt>
                <c:pt idx="82">
                  <c:v>3.1476785E-2</c:v>
                </c:pt>
                <c:pt idx="83">
                  <c:v>1.3295977E-2</c:v>
                </c:pt>
                <c:pt idx="84">
                  <c:v>7.6176971000000001E-3</c:v>
                </c:pt>
                <c:pt idx="85">
                  <c:v>4.4066134999999999E-3</c:v>
                </c:pt>
                <c:pt idx="86">
                  <c:v>8.2665403000000001E-4</c:v>
                </c:pt>
                <c:pt idx="87">
                  <c:v>2.4746636999999999E-4</c:v>
                </c:pt>
                <c:pt idx="88">
                  <c:v>1.8487658000000001E-4</c:v>
                </c:pt>
                <c:pt idx="89">
                  <c:v>5.7624448E-6</c:v>
                </c:pt>
                <c:pt idx="90">
                  <c:v>2.8567493000000001E-5</c:v>
                </c:pt>
                <c:pt idx="91">
                  <c:v>6.7174029000000002E-6</c:v>
                </c:pt>
                <c:pt idx="92">
                  <c:v>2.8771201999999999E-5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022-4E4E-8BAC-9281B192866E}"/>
            </c:ext>
          </c:extLst>
        </c:ser>
        <c:ser>
          <c:idx val="3"/>
          <c:order val="3"/>
          <c:tx>
            <c:strRef>
              <c:f>'firebrand flux on floor'!$O$2</c:f>
              <c:strCache>
                <c:ptCount val="1"/>
                <c:pt idx="0">
                  <c:v>x=168 m to 180 m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O$3:$O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2.6258448999999999E-3</c:v>
                </c:pt>
                <c:pt idx="28">
                  <c:v>1.1427368E-2</c:v>
                </c:pt>
                <c:pt idx="29">
                  <c:v>1.4506084000000001E-2</c:v>
                </c:pt>
                <c:pt idx="30">
                  <c:v>1.939339E-2</c:v>
                </c:pt>
                <c:pt idx="31">
                  <c:v>3.4939418999999999E-2</c:v>
                </c:pt>
                <c:pt idx="32">
                  <c:v>6.2228215000000003E-2</c:v>
                </c:pt>
                <c:pt idx="33">
                  <c:v>8.6313576000000003E-2</c:v>
                </c:pt>
                <c:pt idx="34">
                  <c:v>8.8048083999999999E-2</c:v>
                </c:pt>
                <c:pt idx="35">
                  <c:v>0.10306267</c:v>
                </c:pt>
                <c:pt idx="36">
                  <c:v>8.5016099999999997E-2</c:v>
                </c:pt>
                <c:pt idx="37">
                  <c:v>0.11857149</c:v>
                </c:pt>
                <c:pt idx="38">
                  <c:v>0.13843109000000001</c:v>
                </c:pt>
                <c:pt idx="39">
                  <c:v>0.13327627</c:v>
                </c:pt>
                <c:pt idx="40">
                  <c:v>0.18019387000000001</c:v>
                </c:pt>
                <c:pt idx="41">
                  <c:v>0.18099562</c:v>
                </c:pt>
                <c:pt idx="42">
                  <c:v>0.22220641999999999</c:v>
                </c:pt>
                <c:pt idx="43">
                  <c:v>0.2485946</c:v>
                </c:pt>
                <c:pt idx="44">
                  <c:v>0.22958587</c:v>
                </c:pt>
                <c:pt idx="45">
                  <c:v>0.27797264999999999</c:v>
                </c:pt>
                <c:pt idx="46">
                  <c:v>0.25497934</c:v>
                </c:pt>
                <c:pt idx="47">
                  <c:v>0.26254151999999997</c:v>
                </c:pt>
                <c:pt idx="48">
                  <c:v>0.25472352999999998</c:v>
                </c:pt>
                <c:pt idx="49">
                  <c:v>0.23963499999999999</c:v>
                </c:pt>
                <c:pt idx="50">
                  <c:v>0.24952715</c:v>
                </c:pt>
                <c:pt idx="51">
                  <c:v>0.28447055999999998</c:v>
                </c:pt>
                <c:pt idx="52">
                  <c:v>0.33181223999999998</c:v>
                </c:pt>
                <c:pt idx="53">
                  <c:v>0.35874211</c:v>
                </c:pt>
                <c:pt idx="54">
                  <c:v>0.33671834</c:v>
                </c:pt>
                <c:pt idx="55">
                  <c:v>0.34444863999999997</c:v>
                </c:pt>
                <c:pt idx="56">
                  <c:v>0.32829950000000002</c:v>
                </c:pt>
                <c:pt idx="57">
                  <c:v>0.39939749000000002</c:v>
                </c:pt>
                <c:pt idx="58">
                  <c:v>0.39191437000000001</c:v>
                </c:pt>
                <c:pt idx="59">
                  <c:v>0.45783463000000002</c:v>
                </c:pt>
                <c:pt idx="60">
                  <c:v>0.48827152000000001</c:v>
                </c:pt>
                <c:pt idx="61">
                  <c:v>0.45406932</c:v>
                </c:pt>
                <c:pt idx="62">
                  <c:v>0.45679916999999998</c:v>
                </c:pt>
                <c:pt idx="63">
                  <c:v>0.52001854000000003</c:v>
                </c:pt>
                <c:pt idx="64">
                  <c:v>0.48341814999999999</c:v>
                </c:pt>
                <c:pt idx="65">
                  <c:v>0.49334789000000001</c:v>
                </c:pt>
                <c:pt idx="66">
                  <c:v>0.49605555000000001</c:v>
                </c:pt>
                <c:pt idx="67">
                  <c:v>0.48547156000000002</c:v>
                </c:pt>
                <c:pt idx="68">
                  <c:v>0.48391476</c:v>
                </c:pt>
                <c:pt idx="69">
                  <c:v>0.46737348000000001</c:v>
                </c:pt>
                <c:pt idx="70">
                  <c:v>0.41715091999999998</c:v>
                </c:pt>
                <c:pt idx="71">
                  <c:v>0.40655210000000003</c:v>
                </c:pt>
                <c:pt idx="72">
                  <c:v>0.45781993999999998</c:v>
                </c:pt>
                <c:pt idx="73">
                  <c:v>0.45090903999999998</c:v>
                </c:pt>
                <c:pt idx="74">
                  <c:v>0.46209723000000003</c:v>
                </c:pt>
                <c:pt idx="75">
                  <c:v>0.44243358999999999</c:v>
                </c:pt>
                <c:pt idx="76">
                  <c:v>0.46594036</c:v>
                </c:pt>
                <c:pt idx="77">
                  <c:v>0.41525264000000001</c:v>
                </c:pt>
                <c:pt idx="78">
                  <c:v>0.35336954999999998</c:v>
                </c:pt>
                <c:pt idx="79">
                  <c:v>0.26260995999999998</c:v>
                </c:pt>
                <c:pt idx="80">
                  <c:v>0.22671127999999999</c:v>
                </c:pt>
                <c:pt idx="81">
                  <c:v>0.17883131999999999</c:v>
                </c:pt>
                <c:pt idx="82">
                  <c:v>0.13779826000000001</c:v>
                </c:pt>
                <c:pt idx="83">
                  <c:v>0.10975445</c:v>
                </c:pt>
                <c:pt idx="84">
                  <c:v>6.9229624000000003E-2</c:v>
                </c:pt>
                <c:pt idx="85">
                  <c:v>4.3472893999999998E-2</c:v>
                </c:pt>
                <c:pt idx="86">
                  <c:v>2.1652320999999999E-2</c:v>
                </c:pt>
                <c:pt idx="87">
                  <c:v>9.4898143999999993E-3</c:v>
                </c:pt>
                <c:pt idx="88">
                  <c:v>4.3101206E-3</c:v>
                </c:pt>
                <c:pt idx="89">
                  <c:v>2.9194132000000001E-3</c:v>
                </c:pt>
                <c:pt idx="90">
                  <c:v>1.619166E-3</c:v>
                </c:pt>
                <c:pt idx="91">
                  <c:v>5.4454703999999999E-4</c:v>
                </c:pt>
                <c:pt idx="92">
                  <c:v>1.1328658E-4</c:v>
                </c:pt>
                <c:pt idx="93">
                  <c:v>1.2822733E-4</c:v>
                </c:pt>
                <c:pt idx="94">
                  <c:v>6.4022140999999997E-5</c:v>
                </c:pt>
                <c:pt idx="95">
                  <c:v>0</c:v>
                </c:pt>
                <c:pt idx="96">
                  <c:v>3.5593312999999999E-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022-4E4E-8BAC-9281B192866E}"/>
            </c:ext>
          </c:extLst>
        </c:ser>
        <c:ser>
          <c:idx val="4"/>
          <c:order val="4"/>
          <c:tx>
            <c:strRef>
              <c:f>'firebrand flux on floor'!$P$2</c:f>
              <c:strCache>
                <c:ptCount val="1"/>
                <c:pt idx="0">
                  <c:v>x=180 m to 192 m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P$3:$P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1.7756555E-4</c:v>
                </c:pt>
                <c:pt idx="31">
                  <c:v>0</c:v>
                </c:pt>
                <c:pt idx="32">
                  <c:v>0</c:v>
                </c:pt>
                <c:pt idx="33">
                  <c:v>9.9533901999999998E-5</c:v>
                </c:pt>
                <c:pt idx="34">
                  <c:v>3.2988613999999997E-4</c:v>
                </c:pt>
                <c:pt idx="35">
                  <c:v>5.9868121999999998E-4</c:v>
                </c:pt>
                <c:pt idx="36">
                  <c:v>5.5554241E-4</c:v>
                </c:pt>
                <c:pt idx="37">
                  <c:v>3.3812816000000001E-3</c:v>
                </c:pt>
                <c:pt idx="38">
                  <c:v>2.0029294999999998E-3</c:v>
                </c:pt>
                <c:pt idx="39">
                  <c:v>7.2183218999999996E-3</c:v>
                </c:pt>
                <c:pt idx="40">
                  <c:v>1.5111282E-2</c:v>
                </c:pt>
                <c:pt idx="41">
                  <c:v>1.7529995999999999E-2</c:v>
                </c:pt>
                <c:pt idx="42">
                  <c:v>2.0731574999999999E-2</c:v>
                </c:pt>
                <c:pt idx="43">
                  <c:v>4.0843306000000003E-2</c:v>
                </c:pt>
                <c:pt idx="44">
                  <c:v>3.7030602000000003E-2</c:v>
                </c:pt>
                <c:pt idx="45">
                  <c:v>5.0859708000000003E-2</c:v>
                </c:pt>
                <c:pt idx="46">
                  <c:v>4.8507506999999998E-2</c:v>
                </c:pt>
                <c:pt idx="47">
                  <c:v>4.9620244000000001E-2</c:v>
                </c:pt>
                <c:pt idx="48">
                  <c:v>6.3560829999999999E-2</c:v>
                </c:pt>
                <c:pt idx="49">
                  <c:v>5.2902066999999997E-2</c:v>
                </c:pt>
                <c:pt idx="50">
                  <c:v>4.8627888000000001E-2</c:v>
                </c:pt>
                <c:pt idx="51">
                  <c:v>4.3263676000000001E-2</c:v>
                </c:pt>
                <c:pt idx="52">
                  <c:v>5.3541569999999997E-2</c:v>
                </c:pt>
                <c:pt idx="53">
                  <c:v>6.0195564E-2</c:v>
                </c:pt>
                <c:pt idx="54">
                  <c:v>6.3633400000000007E-2</c:v>
                </c:pt>
                <c:pt idx="55">
                  <c:v>5.1538032999999997E-2</c:v>
                </c:pt>
                <c:pt idx="56">
                  <c:v>5.1983070999999999E-2</c:v>
                </c:pt>
                <c:pt idx="57">
                  <c:v>5.7239106999999997E-2</c:v>
                </c:pt>
                <c:pt idx="58">
                  <c:v>7.7544624000000006E-2</c:v>
                </c:pt>
                <c:pt idx="59">
                  <c:v>7.1255728000000004E-2</c:v>
                </c:pt>
                <c:pt idx="60">
                  <c:v>9.0773880000000001E-2</c:v>
                </c:pt>
                <c:pt idx="61">
                  <c:v>0.11747401</c:v>
                </c:pt>
                <c:pt idx="62">
                  <c:v>9.2623078999999997E-2</c:v>
                </c:pt>
                <c:pt idx="63">
                  <c:v>0.10296038</c:v>
                </c:pt>
                <c:pt idx="64">
                  <c:v>6.6618592000000004E-2</c:v>
                </c:pt>
                <c:pt idx="65">
                  <c:v>8.7025754999999996E-2</c:v>
                </c:pt>
                <c:pt idx="66">
                  <c:v>7.9684531000000003E-2</c:v>
                </c:pt>
                <c:pt idx="67">
                  <c:v>6.5376247999999998E-2</c:v>
                </c:pt>
                <c:pt idx="68">
                  <c:v>8.5757888000000004E-2</c:v>
                </c:pt>
                <c:pt idx="69">
                  <c:v>6.8020635999999995E-2</c:v>
                </c:pt>
                <c:pt idx="70">
                  <c:v>7.6081536000000005E-2</c:v>
                </c:pt>
                <c:pt idx="71">
                  <c:v>6.2935420000000006E-2</c:v>
                </c:pt>
                <c:pt idx="72">
                  <c:v>8.0143667000000002E-2</c:v>
                </c:pt>
                <c:pt idx="73">
                  <c:v>8.8096299000000003E-2</c:v>
                </c:pt>
                <c:pt idx="74">
                  <c:v>9.8602433000000003E-2</c:v>
                </c:pt>
                <c:pt idx="75">
                  <c:v>9.9890179999999995E-2</c:v>
                </c:pt>
                <c:pt idx="76">
                  <c:v>0.11727308</c:v>
                </c:pt>
                <c:pt idx="77">
                  <c:v>0.16547954000000001</c:v>
                </c:pt>
                <c:pt idx="78">
                  <c:v>0.19505790000000001</c:v>
                </c:pt>
                <c:pt idx="79">
                  <c:v>0.23349133</c:v>
                </c:pt>
                <c:pt idx="80">
                  <c:v>0.23260652000000001</c:v>
                </c:pt>
                <c:pt idx="81">
                  <c:v>0.19894801000000001</c:v>
                </c:pt>
                <c:pt idx="82">
                  <c:v>0.17736967000000001</c:v>
                </c:pt>
                <c:pt idx="83">
                  <c:v>0.18195708999999999</c:v>
                </c:pt>
                <c:pt idx="84">
                  <c:v>0.14438276</c:v>
                </c:pt>
                <c:pt idx="85">
                  <c:v>0.1289189</c:v>
                </c:pt>
                <c:pt idx="86">
                  <c:v>8.7536260000000005E-2</c:v>
                </c:pt>
                <c:pt idx="87">
                  <c:v>5.6208537000000003E-2</c:v>
                </c:pt>
                <c:pt idx="88">
                  <c:v>4.4234770999999999E-2</c:v>
                </c:pt>
                <c:pt idx="89">
                  <c:v>2.389873E-2</c:v>
                </c:pt>
                <c:pt idx="90">
                  <c:v>1.4014791E-2</c:v>
                </c:pt>
                <c:pt idx="91">
                  <c:v>7.2045039999999996E-3</c:v>
                </c:pt>
                <c:pt idx="92">
                  <c:v>4.6187924999999998E-3</c:v>
                </c:pt>
                <c:pt idx="93">
                  <c:v>1.3036867000000001E-3</c:v>
                </c:pt>
                <c:pt idx="94">
                  <c:v>9.3637997999999997E-4</c:v>
                </c:pt>
                <c:pt idx="95">
                  <c:v>4.5949437E-4</c:v>
                </c:pt>
                <c:pt idx="96">
                  <c:v>3.7499403000000001E-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F022-4E4E-8BAC-9281B192866E}"/>
            </c:ext>
          </c:extLst>
        </c:ser>
        <c:ser>
          <c:idx val="5"/>
          <c:order val="5"/>
          <c:tx>
            <c:strRef>
              <c:f>'firebrand flux on floor'!$Q$2</c:f>
              <c:strCache>
                <c:ptCount val="1"/>
                <c:pt idx="0">
                  <c:v>x=192 m to 204 m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Q$3:$Q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3.4742760000000002E-4</c:v>
                </c:pt>
                <c:pt idx="38">
                  <c:v>2.1797933E-5</c:v>
                </c:pt>
                <c:pt idx="39">
                  <c:v>8.1751061999999993E-5</c:v>
                </c:pt>
                <c:pt idx="40">
                  <c:v>3.8459848000000003E-4</c:v>
                </c:pt>
                <c:pt idx="41">
                  <c:v>2.5645038999999999E-4</c:v>
                </c:pt>
                <c:pt idx="42">
                  <c:v>5.1446483E-4</c:v>
                </c:pt>
                <c:pt idx="43">
                  <c:v>2.4521775999999999E-4</c:v>
                </c:pt>
                <c:pt idx="44">
                  <c:v>5.4706725000000002E-4</c:v>
                </c:pt>
                <c:pt idx="45">
                  <c:v>1.0407183E-3</c:v>
                </c:pt>
                <c:pt idx="46">
                  <c:v>6.7978083999999999E-3</c:v>
                </c:pt>
                <c:pt idx="47">
                  <c:v>2.5098426000000002E-3</c:v>
                </c:pt>
                <c:pt idx="48">
                  <c:v>8.5973101999999996E-3</c:v>
                </c:pt>
                <c:pt idx="49">
                  <c:v>4.0242832000000001E-3</c:v>
                </c:pt>
                <c:pt idx="50">
                  <c:v>7.9142189000000005E-3</c:v>
                </c:pt>
                <c:pt idx="51">
                  <c:v>1.2426075999999999E-2</c:v>
                </c:pt>
                <c:pt idx="52">
                  <c:v>1.1586890000000001E-2</c:v>
                </c:pt>
                <c:pt idx="53">
                  <c:v>3.4311876999999998E-2</c:v>
                </c:pt>
                <c:pt idx="54">
                  <c:v>1.1824365E-2</c:v>
                </c:pt>
                <c:pt idx="55">
                  <c:v>1.7827829999999999E-2</c:v>
                </c:pt>
                <c:pt idx="56">
                  <c:v>1.9135223999999999E-2</c:v>
                </c:pt>
                <c:pt idx="57">
                  <c:v>3.7153235999999999E-2</c:v>
                </c:pt>
                <c:pt idx="58">
                  <c:v>1.6074321999999999E-2</c:v>
                </c:pt>
                <c:pt idx="59">
                  <c:v>2.141595E-2</c:v>
                </c:pt>
                <c:pt idx="60">
                  <c:v>3.0403718E-2</c:v>
                </c:pt>
                <c:pt idx="61">
                  <c:v>3.5440388000000003E-2</c:v>
                </c:pt>
                <c:pt idx="62">
                  <c:v>2.4450821000000001E-2</c:v>
                </c:pt>
                <c:pt idx="63">
                  <c:v>1.6911603000000001E-2</c:v>
                </c:pt>
                <c:pt idx="64">
                  <c:v>1.5495563E-2</c:v>
                </c:pt>
                <c:pt idx="65">
                  <c:v>2.2795840000000001E-2</c:v>
                </c:pt>
                <c:pt idx="66">
                  <c:v>1.8730427000000001E-2</c:v>
                </c:pt>
                <c:pt idx="67">
                  <c:v>1.7168418000000001E-2</c:v>
                </c:pt>
                <c:pt idx="68">
                  <c:v>2.1036372000000001E-2</c:v>
                </c:pt>
                <c:pt idx="69">
                  <c:v>3.0212573999999999E-2</c:v>
                </c:pt>
                <c:pt idx="70">
                  <c:v>1.4404215E-2</c:v>
                </c:pt>
                <c:pt idx="71">
                  <c:v>1.7515464000000001E-2</c:v>
                </c:pt>
                <c:pt idx="72">
                  <c:v>9.8080414000000001E-3</c:v>
                </c:pt>
                <c:pt idx="73">
                  <c:v>1.0577204999999999E-2</c:v>
                </c:pt>
                <c:pt idx="74">
                  <c:v>1.1894412E-2</c:v>
                </c:pt>
                <c:pt idx="75">
                  <c:v>9.8044488000000006E-3</c:v>
                </c:pt>
                <c:pt idx="76">
                  <c:v>2.5856661999999999E-2</c:v>
                </c:pt>
                <c:pt idx="77">
                  <c:v>2.6711009000000001E-2</c:v>
                </c:pt>
                <c:pt idx="78">
                  <c:v>4.7498845999999997E-2</c:v>
                </c:pt>
                <c:pt idx="79">
                  <c:v>8.1930012999999996E-2</c:v>
                </c:pt>
                <c:pt idx="80">
                  <c:v>9.5480672000000003E-2</c:v>
                </c:pt>
                <c:pt idx="81">
                  <c:v>0.15852252999999999</c:v>
                </c:pt>
                <c:pt idx="82">
                  <c:v>0.20077655999999999</c:v>
                </c:pt>
                <c:pt idx="83">
                  <c:v>0.211511</c:v>
                </c:pt>
                <c:pt idx="84">
                  <c:v>0.22625210000000001</c:v>
                </c:pt>
                <c:pt idx="85">
                  <c:v>0.26707656000000002</c:v>
                </c:pt>
                <c:pt idx="86">
                  <c:v>0.21348550999999999</c:v>
                </c:pt>
                <c:pt idx="87">
                  <c:v>0.16550480000000001</c:v>
                </c:pt>
                <c:pt idx="88">
                  <c:v>0.10826715000000001</c:v>
                </c:pt>
                <c:pt idx="89">
                  <c:v>7.8495577999999996E-2</c:v>
                </c:pt>
                <c:pt idx="90">
                  <c:v>7.1526706999999995E-2</c:v>
                </c:pt>
                <c:pt idx="91">
                  <c:v>5.2606720000000003E-2</c:v>
                </c:pt>
                <c:pt idx="92">
                  <c:v>3.6923471999999999E-2</c:v>
                </c:pt>
                <c:pt idx="93">
                  <c:v>2.8389839E-2</c:v>
                </c:pt>
                <c:pt idx="94">
                  <c:v>1.8820799999999999E-2</c:v>
                </c:pt>
                <c:pt idx="95">
                  <c:v>8.9894346000000003E-3</c:v>
                </c:pt>
                <c:pt idx="96">
                  <c:v>2.1535169000000002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F022-4E4E-8BAC-9281B192866E}"/>
            </c:ext>
          </c:extLst>
        </c:ser>
        <c:ser>
          <c:idx val="6"/>
          <c:order val="6"/>
          <c:tx>
            <c:strRef>
              <c:f>'firebrand flux on floor'!$R$2</c:f>
              <c:strCache>
                <c:ptCount val="1"/>
                <c:pt idx="0">
                  <c:v>x=204 m to 216 m</c:v>
                </c:pt>
              </c:strCache>
            </c:strRef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'firebrand flux on floor'!$K$3:$K$99</c:f>
              <c:numCache>
                <c:formatCode>0.0</c:formatCode>
                <c:ptCount val="97"/>
                <c:pt idx="0">
                  <c:v>0</c:v>
                </c:pt>
                <c:pt idx="1">
                  <c:v>1.013833</c:v>
                </c:pt>
                <c:pt idx="2">
                  <c:v>2.0123405000000001</c:v>
                </c:pt>
                <c:pt idx="3">
                  <c:v>3.0099691000000002</c:v>
                </c:pt>
                <c:pt idx="4">
                  <c:v>4.0153432999999996</c:v>
                </c:pt>
                <c:pt idx="5">
                  <c:v>5.0036772000000003</c:v>
                </c:pt>
                <c:pt idx="6">
                  <c:v>6.0090513999999997</c:v>
                </c:pt>
                <c:pt idx="7">
                  <c:v>7.0144254999999998</c:v>
                </c:pt>
                <c:pt idx="8">
                  <c:v>8.0070835999999996</c:v>
                </c:pt>
                <c:pt idx="9">
                  <c:v>9.0133787000000005</c:v>
                </c:pt>
                <c:pt idx="10">
                  <c:v>10.01158</c:v>
                </c:pt>
                <c:pt idx="11">
                  <c:v>11.005338</c:v>
                </c:pt>
                <c:pt idx="12">
                  <c:v>12.008974</c:v>
                </c:pt>
                <c:pt idx="13">
                  <c:v>13.014324</c:v>
                </c:pt>
                <c:pt idx="14">
                  <c:v>14.015364999999999</c:v>
                </c:pt>
                <c:pt idx="15">
                  <c:v>15.014173</c:v>
                </c:pt>
                <c:pt idx="16">
                  <c:v>16.012981</c:v>
                </c:pt>
                <c:pt idx="17">
                  <c:v>17.002763000000002</c:v>
                </c:pt>
                <c:pt idx="18">
                  <c:v>18.006739</c:v>
                </c:pt>
                <c:pt idx="19">
                  <c:v>19.005118</c:v>
                </c:pt>
                <c:pt idx="20">
                  <c:v>20.007258</c:v>
                </c:pt>
                <c:pt idx="21">
                  <c:v>21.011472000000001</c:v>
                </c:pt>
                <c:pt idx="22">
                  <c:v>22.005434000000001</c:v>
                </c:pt>
                <c:pt idx="23">
                  <c:v>23.002852000000001</c:v>
                </c:pt>
                <c:pt idx="24">
                  <c:v>24.005474</c:v>
                </c:pt>
                <c:pt idx="25">
                  <c:v>25.008855000000001</c:v>
                </c:pt>
                <c:pt idx="26">
                  <c:v>26.009938999999999</c:v>
                </c:pt>
                <c:pt idx="27">
                  <c:v>27.009159</c:v>
                </c:pt>
                <c:pt idx="28">
                  <c:v>28.009027</c:v>
                </c:pt>
                <c:pt idx="29">
                  <c:v>29.003291999999998</c:v>
                </c:pt>
                <c:pt idx="30">
                  <c:v>30.003941000000001</c:v>
                </c:pt>
                <c:pt idx="31">
                  <c:v>31.007362000000001</c:v>
                </c:pt>
                <c:pt idx="32">
                  <c:v>32.007855999999997</c:v>
                </c:pt>
                <c:pt idx="33">
                  <c:v>33.004491000000002</c:v>
                </c:pt>
                <c:pt idx="34">
                  <c:v>34.001548999999997</c:v>
                </c:pt>
                <c:pt idx="35">
                  <c:v>35.005730999999997</c:v>
                </c:pt>
                <c:pt idx="36">
                  <c:v>36.009241000000003</c:v>
                </c:pt>
                <c:pt idx="37">
                  <c:v>37.000661999999998</c:v>
                </c:pt>
                <c:pt idx="38">
                  <c:v>38.012892000000001</c:v>
                </c:pt>
                <c:pt idx="39">
                  <c:v>39.008189999999999</c:v>
                </c:pt>
                <c:pt idx="40">
                  <c:v>40.003597999999997</c:v>
                </c:pt>
                <c:pt idx="41">
                  <c:v>41.005782000000004</c:v>
                </c:pt>
                <c:pt idx="42">
                  <c:v>42.010706999999996</c:v>
                </c:pt>
                <c:pt idx="43">
                  <c:v>43.012166999999998</c:v>
                </c:pt>
                <c:pt idx="44">
                  <c:v>44.00121</c:v>
                </c:pt>
                <c:pt idx="45">
                  <c:v>45.012101999999999</c:v>
                </c:pt>
                <c:pt idx="46">
                  <c:v>46.003900000000002</c:v>
                </c:pt>
                <c:pt idx="47">
                  <c:v>47.004750000000001</c:v>
                </c:pt>
                <c:pt idx="48">
                  <c:v>48.009881</c:v>
                </c:pt>
                <c:pt idx="49">
                  <c:v>49.005930999999997</c:v>
                </c:pt>
                <c:pt idx="50">
                  <c:v>50.002204999999996</c:v>
                </c:pt>
                <c:pt idx="51">
                  <c:v>51.008740000000003</c:v>
                </c:pt>
                <c:pt idx="52">
                  <c:v>52.010646000000001</c:v>
                </c:pt>
                <c:pt idx="53">
                  <c:v>53.006563</c:v>
                </c:pt>
                <c:pt idx="54">
                  <c:v>54.000137000000002</c:v>
                </c:pt>
                <c:pt idx="55">
                  <c:v>55.001095999999997</c:v>
                </c:pt>
                <c:pt idx="56">
                  <c:v>56.002203999999999</c:v>
                </c:pt>
                <c:pt idx="57">
                  <c:v>57.001613999999996</c:v>
                </c:pt>
                <c:pt idx="58">
                  <c:v>58.001438</c:v>
                </c:pt>
                <c:pt idx="59">
                  <c:v>59.007987</c:v>
                </c:pt>
                <c:pt idx="60">
                  <c:v>60.000160000000001</c:v>
                </c:pt>
                <c:pt idx="61">
                  <c:v>61.003123000000002</c:v>
                </c:pt>
                <c:pt idx="62">
                  <c:v>62.002130999999999</c:v>
                </c:pt>
                <c:pt idx="63">
                  <c:v>63.006760999999997</c:v>
                </c:pt>
                <c:pt idx="64">
                  <c:v>64.005556999999996</c:v>
                </c:pt>
                <c:pt idx="65">
                  <c:v>65.006208000000001</c:v>
                </c:pt>
                <c:pt idx="66">
                  <c:v>66.004909999999995</c:v>
                </c:pt>
                <c:pt idx="67">
                  <c:v>67.010874999999999</c:v>
                </c:pt>
                <c:pt idx="68">
                  <c:v>68.002965000000003</c:v>
                </c:pt>
                <c:pt idx="69">
                  <c:v>69.001660000000001</c:v>
                </c:pt>
                <c:pt idx="70">
                  <c:v>70.006197</c:v>
                </c:pt>
                <c:pt idx="71">
                  <c:v>71.006721999999996</c:v>
                </c:pt>
                <c:pt idx="72">
                  <c:v>72.011758999999998</c:v>
                </c:pt>
                <c:pt idx="73">
                  <c:v>73.012432000000004</c:v>
                </c:pt>
                <c:pt idx="74">
                  <c:v>74.003549000000007</c:v>
                </c:pt>
                <c:pt idx="75">
                  <c:v>75.014143000000004</c:v>
                </c:pt>
                <c:pt idx="76">
                  <c:v>76.006439999999998</c:v>
                </c:pt>
                <c:pt idx="77">
                  <c:v>77.013547000000003</c:v>
                </c:pt>
                <c:pt idx="78">
                  <c:v>78.005843999999996</c:v>
                </c:pt>
                <c:pt idx="79">
                  <c:v>79.012951000000001</c:v>
                </c:pt>
                <c:pt idx="80">
                  <c:v>80.005247999999995</c:v>
                </c:pt>
                <c:pt idx="81">
                  <c:v>81.012354999999999</c:v>
                </c:pt>
                <c:pt idx="82">
                  <c:v>82.005632000000006</c:v>
                </c:pt>
                <c:pt idx="83">
                  <c:v>83.011921999999998</c:v>
                </c:pt>
                <c:pt idx="84">
                  <c:v>84.011469000000005</c:v>
                </c:pt>
                <c:pt idx="85">
                  <c:v>85.005942000000005</c:v>
                </c:pt>
                <c:pt idx="86">
                  <c:v>86.009839999999997</c:v>
                </c:pt>
                <c:pt idx="87">
                  <c:v>87.010177999999996</c:v>
                </c:pt>
                <c:pt idx="88">
                  <c:v>88.006669000000002</c:v>
                </c:pt>
                <c:pt idx="89">
                  <c:v>89.013574000000006</c:v>
                </c:pt>
                <c:pt idx="90">
                  <c:v>90.003341000000006</c:v>
                </c:pt>
                <c:pt idx="91">
                  <c:v>91.010137</c:v>
                </c:pt>
                <c:pt idx="92">
                  <c:v>92.006743999999998</c:v>
                </c:pt>
                <c:pt idx="93">
                  <c:v>93.012320000000003</c:v>
                </c:pt>
                <c:pt idx="94">
                  <c:v>94.013391999999996</c:v>
                </c:pt>
                <c:pt idx="95">
                  <c:v>95.012915000000007</c:v>
                </c:pt>
                <c:pt idx="96">
                  <c:v>96.010452000000001</c:v>
                </c:pt>
              </c:numCache>
            </c:numRef>
          </c:xVal>
          <c:yVal>
            <c:numRef>
              <c:f>'firebrand flux on floor'!$R$3:$R$99</c:f>
              <c:numCache>
                <c:formatCode>0.000</c:formatCode>
                <c:ptCount val="9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1.5007087E-5</c:v>
                </c:pt>
                <c:pt idx="61">
                  <c:v>2.9517006000000001E-4</c:v>
                </c:pt>
                <c:pt idx="62">
                  <c:v>1.3818559999999999E-4</c:v>
                </c:pt>
                <c:pt idx="63">
                  <c:v>3.7006450999999999E-4</c:v>
                </c:pt>
                <c:pt idx="64">
                  <c:v>3.4827348E-4</c:v>
                </c:pt>
                <c:pt idx="65">
                  <c:v>1.572748E-4</c:v>
                </c:pt>
                <c:pt idx="66">
                  <c:v>5.2387228000000002E-5</c:v>
                </c:pt>
                <c:pt idx="67">
                  <c:v>3.8470269000000003E-8</c:v>
                </c:pt>
                <c:pt idx="68">
                  <c:v>0</c:v>
                </c:pt>
                <c:pt idx="69">
                  <c:v>0</c:v>
                </c:pt>
                <c:pt idx="70">
                  <c:v>1.8682805999999999E-7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1.2734186999999999E-4</c:v>
                </c:pt>
                <c:pt idx="78">
                  <c:v>4.6301622999999998E-3</c:v>
                </c:pt>
                <c:pt idx="79">
                  <c:v>5.7885736999999998E-3</c:v>
                </c:pt>
                <c:pt idx="80">
                  <c:v>8.0901648000000007E-3</c:v>
                </c:pt>
                <c:pt idx="81">
                  <c:v>1.2050449E-2</c:v>
                </c:pt>
                <c:pt idx="82">
                  <c:v>3.5741001000000001E-2</c:v>
                </c:pt>
                <c:pt idx="83">
                  <c:v>5.6781241000000003E-2</c:v>
                </c:pt>
                <c:pt idx="84">
                  <c:v>7.7669206000000005E-2</c:v>
                </c:pt>
                <c:pt idx="85">
                  <c:v>0.11713308</c:v>
                </c:pt>
                <c:pt idx="86">
                  <c:v>0.15521419</c:v>
                </c:pt>
                <c:pt idx="87">
                  <c:v>0.22574187000000001</c:v>
                </c:pt>
                <c:pt idx="88">
                  <c:v>0.23179672000000001</c:v>
                </c:pt>
                <c:pt idx="89">
                  <c:v>0.19825383999999999</c:v>
                </c:pt>
                <c:pt idx="90">
                  <c:v>0.14397852</c:v>
                </c:pt>
                <c:pt idx="91">
                  <c:v>9.7431876000000001E-2</c:v>
                </c:pt>
                <c:pt idx="92">
                  <c:v>7.1087756000000002E-2</c:v>
                </c:pt>
                <c:pt idx="93">
                  <c:v>6.0488834999999998E-2</c:v>
                </c:pt>
                <c:pt idx="94">
                  <c:v>4.6597738E-2</c:v>
                </c:pt>
                <c:pt idx="95">
                  <c:v>3.8023212000000001E-2</c:v>
                </c:pt>
                <c:pt idx="96">
                  <c:v>2.9772560999999999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F022-4E4E-8BAC-9281B19286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24838176"/>
        <c:axId val="224837848"/>
      </c:scatterChart>
      <c:valAx>
        <c:axId val="224838176"/>
        <c:scaling>
          <c:orientation val="minMax"/>
          <c:max val="1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4837848"/>
        <c:crosses val="autoZero"/>
        <c:crossBetween val="midCat"/>
      </c:valAx>
      <c:valAx>
        <c:axId val="22483784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4838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Radiative heat flux Forest FDI 100 BAL 12.5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Maximum Radiative heat flux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Heat flux summary'!$B$3:$U$3</c:f>
              <c:strCache>
                <c:ptCount val="20"/>
                <c:pt idx="0">
                  <c:v>Roof front left</c:v>
                </c:pt>
                <c:pt idx="1">
                  <c:v>Roof front middle</c:v>
                </c:pt>
                <c:pt idx="2">
                  <c:v>Roof front right</c:v>
                </c:pt>
                <c:pt idx="3">
                  <c:v>Base front left</c:v>
                </c:pt>
                <c:pt idx="4">
                  <c:v>Base front middle</c:v>
                </c:pt>
                <c:pt idx="5">
                  <c:v>Base front right</c:v>
                </c:pt>
                <c:pt idx="6">
                  <c:v>Understory left</c:v>
                </c:pt>
                <c:pt idx="7">
                  <c:v>Understory right</c:v>
                </c:pt>
                <c:pt idx="8">
                  <c:v>Roof top front left</c:v>
                </c:pt>
                <c:pt idx="9">
                  <c:v>Roof top front middle</c:v>
                </c:pt>
                <c:pt idx="10">
                  <c:v>Roof front right</c:v>
                </c:pt>
                <c:pt idx="11">
                  <c:v>Roof top middle</c:v>
                </c:pt>
                <c:pt idx="12">
                  <c:v>Front wall left</c:v>
                </c:pt>
                <c:pt idx="13">
                  <c:v>Front wall right</c:v>
                </c:pt>
                <c:pt idx="14">
                  <c:v>Door</c:v>
                </c:pt>
                <c:pt idx="15">
                  <c:v>Back wall left</c:v>
                </c:pt>
                <c:pt idx="16">
                  <c:v>Bacl wall middle</c:v>
                </c:pt>
                <c:pt idx="17">
                  <c:v>Bacl wall right</c:v>
                </c:pt>
                <c:pt idx="18">
                  <c:v>Undersory middle</c:v>
                </c:pt>
                <c:pt idx="19">
                  <c:v>Window</c:v>
                </c:pt>
              </c:strCache>
            </c:strRef>
          </c:cat>
          <c:val>
            <c:numRef>
              <c:f>'Heat flux summary'!$B$1:$U$1</c:f>
              <c:numCache>
                <c:formatCode>General</c:formatCode>
                <c:ptCount val="20"/>
                <c:pt idx="0">
                  <c:v>4.9473161000000001</c:v>
                </c:pt>
                <c:pt idx="1">
                  <c:v>5.8084223000000001</c:v>
                </c:pt>
                <c:pt idx="2">
                  <c:v>5.7124002999999997</c:v>
                </c:pt>
                <c:pt idx="3">
                  <c:v>4.4428909000000001</c:v>
                </c:pt>
                <c:pt idx="4">
                  <c:v>5.1872349</c:v>
                </c:pt>
                <c:pt idx="5">
                  <c:v>5.165038</c:v>
                </c:pt>
                <c:pt idx="6">
                  <c:v>2.1915372</c:v>
                </c:pt>
                <c:pt idx="7">
                  <c:v>2.6769468000000001</c:v>
                </c:pt>
                <c:pt idx="8">
                  <c:v>4.9249121000000002</c:v>
                </c:pt>
                <c:pt idx="9">
                  <c:v>5.6919005</c:v>
                </c:pt>
                <c:pt idx="10">
                  <c:v>4.9795794999999998</c:v>
                </c:pt>
                <c:pt idx="11">
                  <c:v>5.3730159999999998</c:v>
                </c:pt>
                <c:pt idx="12">
                  <c:v>3.5138603000000002</c:v>
                </c:pt>
                <c:pt idx="13">
                  <c:v>3.9143067999999999</c:v>
                </c:pt>
                <c:pt idx="14">
                  <c:v>2.1812122</c:v>
                </c:pt>
                <c:pt idx="15">
                  <c:v>2.5805405999999999E-2</c:v>
                </c:pt>
                <c:pt idx="16">
                  <c:v>1.5131248999999999E-2</c:v>
                </c:pt>
                <c:pt idx="17">
                  <c:v>2.5135457999999999E-2</c:v>
                </c:pt>
                <c:pt idx="18">
                  <c:v>0.13468280999999999</c:v>
                </c:pt>
                <c:pt idx="19">
                  <c:v>2.8135946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3EB-4857-92F3-BA1B3DEEF5C4}"/>
            </c:ext>
          </c:extLst>
        </c:ser>
        <c:ser>
          <c:idx val="1"/>
          <c:order val="1"/>
          <c:tx>
            <c:v>Average Radiative heat flux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Heat flux summary'!$B$3:$U$3</c:f>
              <c:strCache>
                <c:ptCount val="20"/>
                <c:pt idx="0">
                  <c:v>Roof front left</c:v>
                </c:pt>
                <c:pt idx="1">
                  <c:v>Roof front middle</c:v>
                </c:pt>
                <c:pt idx="2">
                  <c:v>Roof front right</c:v>
                </c:pt>
                <c:pt idx="3">
                  <c:v>Base front left</c:v>
                </c:pt>
                <c:pt idx="4">
                  <c:v>Base front middle</c:v>
                </c:pt>
                <c:pt idx="5">
                  <c:v>Base front right</c:v>
                </c:pt>
                <c:pt idx="6">
                  <c:v>Understory left</c:v>
                </c:pt>
                <c:pt idx="7">
                  <c:v>Understory right</c:v>
                </c:pt>
                <c:pt idx="8">
                  <c:v>Roof top front left</c:v>
                </c:pt>
                <c:pt idx="9">
                  <c:v>Roof top front middle</c:v>
                </c:pt>
                <c:pt idx="10">
                  <c:v>Roof front right</c:v>
                </c:pt>
                <c:pt idx="11">
                  <c:v>Roof top middle</c:v>
                </c:pt>
                <c:pt idx="12">
                  <c:v>Front wall left</c:v>
                </c:pt>
                <c:pt idx="13">
                  <c:v>Front wall right</c:v>
                </c:pt>
                <c:pt idx="14">
                  <c:v>Door</c:v>
                </c:pt>
                <c:pt idx="15">
                  <c:v>Back wall left</c:v>
                </c:pt>
                <c:pt idx="16">
                  <c:v>Bacl wall middle</c:v>
                </c:pt>
                <c:pt idx="17">
                  <c:v>Bacl wall right</c:v>
                </c:pt>
                <c:pt idx="18">
                  <c:v>Undersory middle</c:v>
                </c:pt>
                <c:pt idx="19">
                  <c:v>Window</c:v>
                </c:pt>
              </c:strCache>
            </c:strRef>
          </c:cat>
          <c:val>
            <c:numRef>
              <c:f>'Heat flux summary'!$B$2:$U$2</c:f>
              <c:numCache>
                <c:formatCode>General</c:formatCode>
                <c:ptCount val="20"/>
                <c:pt idx="0">
                  <c:v>4.0953528630434777</c:v>
                </c:pt>
                <c:pt idx="1">
                  <c:v>4.437952710869566</c:v>
                </c:pt>
                <c:pt idx="2">
                  <c:v>4.07307762173913</c:v>
                </c:pt>
                <c:pt idx="3">
                  <c:v>3.7381460630434789</c:v>
                </c:pt>
                <c:pt idx="4">
                  <c:v>4.0902556195652178</c:v>
                </c:pt>
                <c:pt idx="5">
                  <c:v>3.6226109652173908</c:v>
                </c:pt>
                <c:pt idx="6">
                  <c:v>1.7920188347826083</c:v>
                </c:pt>
                <c:pt idx="7">
                  <c:v>1.9351021086956515</c:v>
                </c:pt>
                <c:pt idx="8">
                  <c:v>3.9437921999999999</c:v>
                </c:pt>
                <c:pt idx="9">
                  <c:v>4.2708899956521744</c:v>
                </c:pt>
                <c:pt idx="10">
                  <c:v>3.8780280478260862</c:v>
                </c:pt>
                <c:pt idx="11">
                  <c:v>4.1767732695652198</c:v>
                </c:pt>
                <c:pt idx="12">
                  <c:v>2.9141004608695655</c:v>
                </c:pt>
                <c:pt idx="13">
                  <c:v>2.7741744630434781</c:v>
                </c:pt>
                <c:pt idx="14">
                  <c:v>1.6621362804347821</c:v>
                </c:pt>
                <c:pt idx="15">
                  <c:v>1.801050136956522E-2</c:v>
                </c:pt>
                <c:pt idx="16">
                  <c:v>1.0550093097826089E-2</c:v>
                </c:pt>
                <c:pt idx="17">
                  <c:v>1.771129739130434E-2</c:v>
                </c:pt>
                <c:pt idx="18">
                  <c:v>0.10429973332608693</c:v>
                </c:pt>
                <c:pt idx="19">
                  <c:v>2.24737451086956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3EB-4857-92F3-BA1B3DEEF5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12255664"/>
        <c:axId val="512254024"/>
      </c:barChart>
      <c:catAx>
        <c:axId val="5122556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54024"/>
        <c:crosses val="autoZero"/>
        <c:auto val="1"/>
        <c:lblAlgn val="ctr"/>
        <c:lblOffset val="100"/>
        <c:noMultiLvlLbl val="0"/>
      </c:catAx>
      <c:valAx>
        <c:axId val="512254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u="none" strike="noStrike" baseline="0">
                    <a:effectLst/>
                  </a:rPr>
                  <a:t>Radiative heat flux (kW/m</a:t>
                </a:r>
                <a:r>
                  <a:rPr lang="en-AU" sz="1000" b="0" i="0" u="none" strike="noStrike" baseline="30000">
                    <a:effectLst/>
                  </a:rPr>
                  <a:t>2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1.14340144824848E-2"/>
              <c:y val="0.1019129919040752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55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Convective heat flux Forest FDI 100 BAL 12.5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Maximum convective heat flux</c:v>
          </c:tx>
          <c:spPr>
            <a:solidFill>
              <a:schemeClr val="tx2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Heat flux summary'!$B$9:$V$9</c:f>
              <c:strCache>
                <c:ptCount val="21"/>
                <c:pt idx="0">
                  <c:v>Roof front left</c:v>
                </c:pt>
                <c:pt idx="1">
                  <c:v>Roof front middle</c:v>
                </c:pt>
                <c:pt idx="2">
                  <c:v>Roof front right</c:v>
                </c:pt>
                <c:pt idx="3">
                  <c:v>Base front left</c:v>
                </c:pt>
                <c:pt idx="4">
                  <c:v>Base front middle</c:v>
                </c:pt>
                <c:pt idx="5">
                  <c:v>Base front right</c:v>
                </c:pt>
                <c:pt idx="6">
                  <c:v>Understory left</c:v>
                </c:pt>
                <c:pt idx="7">
                  <c:v>Understory right</c:v>
                </c:pt>
                <c:pt idx="8">
                  <c:v>Roof top front left</c:v>
                </c:pt>
                <c:pt idx="9">
                  <c:v>Roof top front middle</c:v>
                </c:pt>
                <c:pt idx="10">
                  <c:v>Roof top front right</c:v>
                </c:pt>
                <c:pt idx="11">
                  <c:v>Roof top middle</c:v>
                </c:pt>
                <c:pt idx="12">
                  <c:v>Front wall left</c:v>
                </c:pt>
                <c:pt idx="13">
                  <c:v>Front wall right</c:v>
                </c:pt>
                <c:pt idx="14">
                  <c:v>Door</c:v>
                </c:pt>
                <c:pt idx="15">
                  <c:v>Back wall left</c:v>
                </c:pt>
                <c:pt idx="16">
                  <c:v>Bacl wall middle</c:v>
                </c:pt>
                <c:pt idx="17">
                  <c:v>Back wall middle</c:v>
                </c:pt>
                <c:pt idx="18">
                  <c:v>Back wall right</c:v>
                </c:pt>
                <c:pt idx="19">
                  <c:v>Understory middle</c:v>
                </c:pt>
                <c:pt idx="20">
                  <c:v>Window</c:v>
                </c:pt>
              </c:strCache>
            </c:strRef>
          </c:cat>
          <c:val>
            <c:numRef>
              <c:f>'Heat flux summary'!$B$7:$V$7</c:f>
              <c:numCache>
                <c:formatCode>General</c:formatCode>
                <c:ptCount val="21"/>
                <c:pt idx="0">
                  <c:v>5.7593077999999999E-2</c:v>
                </c:pt>
                <c:pt idx="1">
                  <c:v>9.1797285000000006E-2</c:v>
                </c:pt>
                <c:pt idx="2">
                  <c:v>0.14627525999999999</c:v>
                </c:pt>
                <c:pt idx="3">
                  <c:v>2.7930621999999999E-2</c:v>
                </c:pt>
                <c:pt idx="4">
                  <c:v>6.3629987999999998E-2</c:v>
                </c:pt>
                <c:pt idx="5">
                  <c:v>0.10871306999999999</c:v>
                </c:pt>
                <c:pt idx="6">
                  <c:v>2.5564513000000001E-2</c:v>
                </c:pt>
                <c:pt idx="7">
                  <c:v>3.8517859000000002E-2</c:v>
                </c:pt>
                <c:pt idx="8">
                  <c:v>4.2708714000000002E-2</c:v>
                </c:pt>
                <c:pt idx="9">
                  <c:v>4.9118939E-2</c:v>
                </c:pt>
                <c:pt idx="10">
                  <c:v>3.6629515000000001E-2</c:v>
                </c:pt>
                <c:pt idx="11">
                  <c:v>3.9918762000000003E-2</c:v>
                </c:pt>
                <c:pt idx="12">
                  <c:v>5.6038352999999999E-2</c:v>
                </c:pt>
                <c:pt idx="13">
                  <c:v>3.0426885000000001E-2</c:v>
                </c:pt>
                <c:pt idx="14">
                  <c:v>2.5957126000000001E-2</c:v>
                </c:pt>
                <c:pt idx="15">
                  <c:v>1.0023957E-2</c:v>
                </c:pt>
                <c:pt idx="16">
                  <c:v>1.5131248999999999E-2</c:v>
                </c:pt>
                <c:pt idx="17">
                  <c:v>8.1885709000000008E-3</c:v>
                </c:pt>
                <c:pt idx="18">
                  <c:v>1.2279214E-2</c:v>
                </c:pt>
                <c:pt idx="19">
                  <c:v>2.1795984000000001E-2</c:v>
                </c:pt>
                <c:pt idx="20">
                  <c:v>6.737671400000000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62-4B24-BD29-1A8767889533}"/>
            </c:ext>
          </c:extLst>
        </c:ser>
        <c:ser>
          <c:idx val="1"/>
          <c:order val="1"/>
          <c:tx>
            <c:v>Average convective heat flux</c:v>
          </c:tx>
          <c:spPr>
            <a:solidFill>
              <a:srgbClr val="FFC000"/>
            </a:solidFill>
            <a:ln>
              <a:noFill/>
            </a:ln>
            <a:effectLst/>
          </c:spPr>
          <c:invertIfNegative val="0"/>
          <c:cat>
            <c:strRef>
              <c:f>'Heat flux summary'!$B$9:$V$9</c:f>
              <c:strCache>
                <c:ptCount val="21"/>
                <c:pt idx="0">
                  <c:v>Roof front left</c:v>
                </c:pt>
                <c:pt idx="1">
                  <c:v>Roof front middle</c:v>
                </c:pt>
                <c:pt idx="2">
                  <c:v>Roof front right</c:v>
                </c:pt>
                <c:pt idx="3">
                  <c:v>Base front left</c:v>
                </c:pt>
                <c:pt idx="4">
                  <c:v>Base front middle</c:v>
                </c:pt>
                <c:pt idx="5">
                  <c:v>Base front right</c:v>
                </c:pt>
                <c:pt idx="6">
                  <c:v>Understory left</c:v>
                </c:pt>
                <c:pt idx="7">
                  <c:v>Understory right</c:v>
                </c:pt>
                <c:pt idx="8">
                  <c:v>Roof top front left</c:v>
                </c:pt>
                <c:pt idx="9">
                  <c:v>Roof top front middle</c:v>
                </c:pt>
                <c:pt idx="10">
                  <c:v>Roof top front right</c:v>
                </c:pt>
                <c:pt idx="11">
                  <c:v>Roof top middle</c:v>
                </c:pt>
                <c:pt idx="12">
                  <c:v>Front wall left</c:v>
                </c:pt>
                <c:pt idx="13">
                  <c:v>Front wall right</c:v>
                </c:pt>
                <c:pt idx="14">
                  <c:v>Door</c:v>
                </c:pt>
                <c:pt idx="15">
                  <c:v>Back wall left</c:v>
                </c:pt>
                <c:pt idx="16">
                  <c:v>Bacl wall middle</c:v>
                </c:pt>
                <c:pt idx="17">
                  <c:v>Back wall middle</c:v>
                </c:pt>
                <c:pt idx="18">
                  <c:v>Back wall right</c:v>
                </c:pt>
                <c:pt idx="19">
                  <c:v>Understory middle</c:v>
                </c:pt>
                <c:pt idx="20">
                  <c:v>Window</c:v>
                </c:pt>
              </c:strCache>
            </c:strRef>
          </c:cat>
          <c:val>
            <c:numRef>
              <c:f>'Heat flux summary'!$B$8:$V$8</c:f>
              <c:numCache>
                <c:formatCode>General</c:formatCode>
                <c:ptCount val="21"/>
                <c:pt idx="0">
                  <c:v>2.047448358239131E-2</c:v>
                </c:pt>
                <c:pt idx="1">
                  <c:v>4.0829701513043465E-2</c:v>
                </c:pt>
                <c:pt idx="2">
                  <c:v>3.602577274565217E-2</c:v>
                </c:pt>
                <c:pt idx="3">
                  <c:v>7.4417424304347819E-3</c:v>
                </c:pt>
                <c:pt idx="4">
                  <c:v>2.118032067608696E-2</c:v>
                </c:pt>
                <c:pt idx="5">
                  <c:v>2.4384713595652176E-2</c:v>
                </c:pt>
                <c:pt idx="6">
                  <c:v>2.5324922080434782E-3</c:v>
                </c:pt>
                <c:pt idx="7">
                  <c:v>1.0471656063043481E-2</c:v>
                </c:pt>
                <c:pt idx="8">
                  <c:v>1.704404734565217E-2</c:v>
                </c:pt>
                <c:pt idx="9">
                  <c:v>1.8442151286956521E-2</c:v>
                </c:pt>
                <c:pt idx="10">
                  <c:v>1.5836020773913044E-2</c:v>
                </c:pt>
                <c:pt idx="11">
                  <c:v>1.5339820342391305E-2</c:v>
                </c:pt>
                <c:pt idx="12">
                  <c:v>1.4867207286956521E-2</c:v>
                </c:pt>
                <c:pt idx="13">
                  <c:v>1.6054606645652173E-2</c:v>
                </c:pt>
                <c:pt idx="14">
                  <c:v>9.4518505754347826E-3</c:v>
                </c:pt>
                <c:pt idx="15">
                  <c:v>2.4735210391304339E-3</c:v>
                </c:pt>
                <c:pt idx="16">
                  <c:v>1.0550093097826089E-2</c:v>
                </c:pt>
                <c:pt idx="17">
                  <c:v>1.4567633093478258E-3</c:v>
                </c:pt>
                <c:pt idx="18">
                  <c:v>2.6790475195652176E-3</c:v>
                </c:pt>
                <c:pt idx="19">
                  <c:v>5.3011440586956521E-4</c:v>
                </c:pt>
                <c:pt idx="20">
                  <c:v>2.2569980281521736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A62-4B24-BD29-1A87678895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13455104"/>
        <c:axId val="513454776"/>
      </c:barChart>
      <c:catAx>
        <c:axId val="5134551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454776"/>
        <c:crosses val="autoZero"/>
        <c:auto val="1"/>
        <c:lblAlgn val="ctr"/>
        <c:lblOffset val="100"/>
        <c:noMultiLvlLbl val="0"/>
      </c:catAx>
      <c:valAx>
        <c:axId val="513454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Convective heat flux (kW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455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Radiative HF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time-averaged HF'!$B$1:$Q$1</c:f>
              <c:strCache>
                <c:ptCount val="16"/>
                <c:pt idx="0">
                  <c:v>Roof front right</c:v>
                </c:pt>
                <c:pt idx="1">
                  <c:v>Roof front left</c:v>
                </c:pt>
                <c:pt idx="2">
                  <c:v>Base front right</c:v>
                </c:pt>
                <c:pt idx="3">
                  <c:v>Base front left</c:v>
                </c:pt>
                <c:pt idx="4">
                  <c:v>Sub-floor front</c:v>
                </c:pt>
                <c:pt idx="5">
                  <c:v>Roof top right</c:v>
                </c:pt>
                <c:pt idx="6">
                  <c:v>Roof top left</c:v>
                </c:pt>
                <c:pt idx="7">
                  <c:v>Roof top middle</c:v>
                </c:pt>
                <c:pt idx="8">
                  <c:v>Front wall</c:v>
                </c:pt>
                <c:pt idx="9">
                  <c:v>Door</c:v>
                </c:pt>
                <c:pt idx="10">
                  <c:v>Back wall right</c:v>
                </c:pt>
                <c:pt idx="11">
                  <c:v>Backwall left</c:v>
                </c:pt>
                <c:pt idx="12">
                  <c:v>Sub floor inside</c:v>
                </c:pt>
                <c:pt idx="13">
                  <c:v>Side wall bottom</c:v>
                </c:pt>
                <c:pt idx="14">
                  <c:v>Side waal middle</c:v>
                </c:pt>
                <c:pt idx="15">
                  <c:v>Side waal top</c:v>
                </c:pt>
              </c:strCache>
            </c:strRef>
          </c:cat>
          <c:val>
            <c:numRef>
              <c:f>'time-averaged HF'!$B$217:$Q$217</c:f>
              <c:numCache>
                <c:formatCode>0.00</c:formatCode>
                <c:ptCount val="16"/>
                <c:pt idx="0">
                  <c:v>9.9858597362702568</c:v>
                </c:pt>
                <c:pt idx="1">
                  <c:v>6.7926133764512251</c:v>
                </c:pt>
                <c:pt idx="2">
                  <c:v>21.851510264560581</c:v>
                </c:pt>
                <c:pt idx="3">
                  <c:v>15.255035993802904</c:v>
                </c:pt>
                <c:pt idx="4">
                  <c:v>15.54528300004613</c:v>
                </c:pt>
                <c:pt idx="5">
                  <c:v>1.5368834767771937</c:v>
                </c:pt>
                <c:pt idx="6">
                  <c:v>1.2264600034805804</c:v>
                </c:pt>
                <c:pt idx="7">
                  <c:v>1.6367082398999995</c:v>
                </c:pt>
                <c:pt idx="8">
                  <c:v>4.3160936466331625</c:v>
                </c:pt>
                <c:pt idx="9">
                  <c:v>1.9669443954838712</c:v>
                </c:pt>
                <c:pt idx="10">
                  <c:v>18.196880640000003</c:v>
                </c:pt>
                <c:pt idx="11">
                  <c:v>25.103301309032265</c:v>
                </c:pt>
                <c:pt idx="12">
                  <c:v>9.7857076798128997</c:v>
                </c:pt>
                <c:pt idx="13">
                  <c:v>16.331431652229035</c:v>
                </c:pt>
                <c:pt idx="14">
                  <c:v>19.75724375281613</c:v>
                </c:pt>
                <c:pt idx="15">
                  <c:v>16.7226119275161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AEC-4936-8FED-05D223477F88}"/>
            </c:ext>
          </c:extLst>
        </c:ser>
        <c:ser>
          <c:idx val="1"/>
          <c:order val="1"/>
          <c:tx>
            <c:v>Convective HF</c:v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'time-averaged HF'!$B$1:$Q$1</c:f>
              <c:strCache>
                <c:ptCount val="16"/>
                <c:pt idx="0">
                  <c:v>Roof front right</c:v>
                </c:pt>
                <c:pt idx="1">
                  <c:v>Roof front left</c:v>
                </c:pt>
                <c:pt idx="2">
                  <c:v>Base front right</c:v>
                </c:pt>
                <c:pt idx="3">
                  <c:v>Base front left</c:v>
                </c:pt>
                <c:pt idx="4">
                  <c:v>Sub-floor front</c:v>
                </c:pt>
                <c:pt idx="5">
                  <c:v>Roof top right</c:v>
                </c:pt>
                <c:pt idx="6">
                  <c:v>Roof top left</c:v>
                </c:pt>
                <c:pt idx="7">
                  <c:v>Roof top middle</c:v>
                </c:pt>
                <c:pt idx="8">
                  <c:v>Front wall</c:v>
                </c:pt>
                <c:pt idx="9">
                  <c:v>Door</c:v>
                </c:pt>
                <c:pt idx="10">
                  <c:v>Back wall right</c:v>
                </c:pt>
                <c:pt idx="11">
                  <c:v>Backwall left</c:v>
                </c:pt>
                <c:pt idx="12">
                  <c:v>Sub floor inside</c:v>
                </c:pt>
                <c:pt idx="13">
                  <c:v>Side wall bottom</c:v>
                </c:pt>
                <c:pt idx="14">
                  <c:v>Side waal middle</c:v>
                </c:pt>
                <c:pt idx="15">
                  <c:v>Side waal top</c:v>
                </c:pt>
              </c:strCache>
            </c:strRef>
          </c:cat>
          <c:val>
            <c:numRef>
              <c:f>'time-averaged HF'!$T$217:$AI$217</c:f>
              <c:numCache>
                <c:formatCode>0.00</c:formatCode>
                <c:ptCount val="16"/>
                <c:pt idx="0">
                  <c:v>1.5622257117348386</c:v>
                </c:pt>
                <c:pt idx="1">
                  <c:v>1.1822700606912901</c:v>
                </c:pt>
                <c:pt idx="2">
                  <c:v>1.5619782631835484</c:v>
                </c:pt>
                <c:pt idx="3">
                  <c:v>1.2641691513009681</c:v>
                </c:pt>
                <c:pt idx="4">
                  <c:v>2.1341626083177418</c:v>
                </c:pt>
                <c:pt idx="5">
                  <c:v>0.74005843391548387</c:v>
                </c:pt>
                <c:pt idx="6">
                  <c:v>0.73692768496624528</c:v>
                </c:pt>
                <c:pt idx="7">
                  <c:v>1.0546553859135486</c:v>
                </c:pt>
                <c:pt idx="8">
                  <c:v>0.80915143917064514</c:v>
                </c:pt>
                <c:pt idx="9">
                  <c:v>0.22909438725806452</c:v>
                </c:pt>
                <c:pt idx="10">
                  <c:v>1.2268820897419355</c:v>
                </c:pt>
                <c:pt idx="11">
                  <c:v>1.4635555041612904</c:v>
                </c:pt>
                <c:pt idx="12">
                  <c:v>2.2570667540000007</c:v>
                </c:pt>
                <c:pt idx="13">
                  <c:v>2.1433050836129026</c:v>
                </c:pt>
                <c:pt idx="14">
                  <c:v>2.6138386723548384</c:v>
                </c:pt>
                <c:pt idx="15">
                  <c:v>2.45037344203225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AEC-4936-8FED-05D223477F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1507472"/>
        <c:axId val="311502552"/>
      </c:barChart>
      <c:catAx>
        <c:axId val="3115074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1502552"/>
        <c:crosses val="autoZero"/>
        <c:auto val="1"/>
        <c:lblAlgn val="ctr"/>
        <c:lblOffset val="100"/>
        <c:noMultiLvlLbl val="0"/>
      </c:catAx>
      <c:valAx>
        <c:axId val="3115025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1507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Doubling the HF near the mirror boundar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Radiative heat flux 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time-averaged HF'!$BH$1:$BW$1</c:f>
              <c:strCache>
                <c:ptCount val="16"/>
                <c:pt idx="0">
                  <c:v>Roof front right</c:v>
                </c:pt>
                <c:pt idx="1">
                  <c:v>Roof front left</c:v>
                </c:pt>
                <c:pt idx="2">
                  <c:v>Base front right</c:v>
                </c:pt>
                <c:pt idx="3">
                  <c:v>Base front left</c:v>
                </c:pt>
                <c:pt idx="4">
                  <c:v>Sub-floor front</c:v>
                </c:pt>
                <c:pt idx="5">
                  <c:v>Roof top right</c:v>
                </c:pt>
                <c:pt idx="6">
                  <c:v>Roof top left</c:v>
                </c:pt>
                <c:pt idx="7">
                  <c:v>Roof top middle</c:v>
                </c:pt>
                <c:pt idx="8">
                  <c:v>Front wall</c:v>
                </c:pt>
                <c:pt idx="9">
                  <c:v>Door</c:v>
                </c:pt>
                <c:pt idx="10">
                  <c:v>Back wall right</c:v>
                </c:pt>
                <c:pt idx="11">
                  <c:v>Backwall left</c:v>
                </c:pt>
                <c:pt idx="12">
                  <c:v>Sub floor inside</c:v>
                </c:pt>
                <c:pt idx="13">
                  <c:v>Side wall bottom</c:v>
                </c:pt>
                <c:pt idx="14">
                  <c:v>Side waal middle</c:v>
                </c:pt>
                <c:pt idx="15">
                  <c:v>Side waal top</c:v>
                </c:pt>
              </c:strCache>
            </c:strRef>
          </c:cat>
          <c:val>
            <c:numRef>
              <c:f>'time-averaged HF'!$AO$217:$BD$217</c:f>
              <c:numCache>
                <c:formatCode>0.00</c:formatCode>
                <c:ptCount val="16"/>
                <c:pt idx="0">
                  <c:v>19.971719472540514</c:v>
                </c:pt>
                <c:pt idx="1">
                  <c:v>6.7926133764512251</c:v>
                </c:pt>
                <c:pt idx="2">
                  <c:v>43.703020529121162</c:v>
                </c:pt>
                <c:pt idx="3">
                  <c:v>15.255035993802904</c:v>
                </c:pt>
                <c:pt idx="4">
                  <c:v>31.090566000092259</c:v>
                </c:pt>
                <c:pt idx="5">
                  <c:v>3.0737669535543874</c:v>
                </c:pt>
                <c:pt idx="6">
                  <c:v>1.2264600034805804</c:v>
                </c:pt>
                <c:pt idx="7">
                  <c:v>3.2734164797999989</c:v>
                </c:pt>
                <c:pt idx="8">
                  <c:v>4.3160936466331625</c:v>
                </c:pt>
                <c:pt idx="9">
                  <c:v>1.9669443954838712</c:v>
                </c:pt>
                <c:pt idx="10">
                  <c:v>36.393761280000007</c:v>
                </c:pt>
                <c:pt idx="11">
                  <c:v>25.103301309032265</c:v>
                </c:pt>
                <c:pt idx="12">
                  <c:v>19.571415359625799</c:v>
                </c:pt>
                <c:pt idx="13">
                  <c:v>16.331431652229035</c:v>
                </c:pt>
                <c:pt idx="14">
                  <c:v>19.75724375281613</c:v>
                </c:pt>
                <c:pt idx="15">
                  <c:v>16.7226119275161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4F5-4F1A-ABB9-AC44BB7FEF24}"/>
            </c:ext>
          </c:extLst>
        </c:ser>
        <c:ser>
          <c:idx val="1"/>
          <c:order val="1"/>
          <c:tx>
            <c:v>Convective heat flux</c:v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'time-averaged HF'!$BH$1:$BW$1</c:f>
              <c:strCache>
                <c:ptCount val="16"/>
                <c:pt idx="0">
                  <c:v>Roof front right</c:v>
                </c:pt>
                <c:pt idx="1">
                  <c:v>Roof front left</c:v>
                </c:pt>
                <c:pt idx="2">
                  <c:v>Base front right</c:v>
                </c:pt>
                <c:pt idx="3">
                  <c:v>Base front left</c:v>
                </c:pt>
                <c:pt idx="4">
                  <c:v>Sub-floor front</c:v>
                </c:pt>
                <c:pt idx="5">
                  <c:v>Roof top right</c:v>
                </c:pt>
                <c:pt idx="6">
                  <c:v>Roof top left</c:v>
                </c:pt>
                <c:pt idx="7">
                  <c:v>Roof top middle</c:v>
                </c:pt>
                <c:pt idx="8">
                  <c:v>Front wall</c:v>
                </c:pt>
                <c:pt idx="9">
                  <c:v>Door</c:v>
                </c:pt>
                <c:pt idx="10">
                  <c:v>Back wall right</c:v>
                </c:pt>
                <c:pt idx="11">
                  <c:v>Backwall left</c:v>
                </c:pt>
                <c:pt idx="12">
                  <c:v>Sub floor inside</c:v>
                </c:pt>
                <c:pt idx="13">
                  <c:v>Side wall bottom</c:v>
                </c:pt>
                <c:pt idx="14">
                  <c:v>Side waal middle</c:v>
                </c:pt>
                <c:pt idx="15">
                  <c:v>Side waal top</c:v>
                </c:pt>
              </c:strCache>
            </c:strRef>
          </c:cat>
          <c:val>
            <c:numRef>
              <c:f>'time-averaged HF'!$BH$217:$BW$217</c:f>
              <c:numCache>
                <c:formatCode>0.00</c:formatCode>
                <c:ptCount val="16"/>
                <c:pt idx="0">
                  <c:v>3.1244514234696772</c:v>
                </c:pt>
                <c:pt idx="1">
                  <c:v>1.1822700606912901</c:v>
                </c:pt>
                <c:pt idx="2">
                  <c:v>3.1239565263670968</c:v>
                </c:pt>
                <c:pt idx="3">
                  <c:v>1.2641691513009681</c:v>
                </c:pt>
                <c:pt idx="4">
                  <c:v>4.2683252166354837</c:v>
                </c:pt>
                <c:pt idx="5">
                  <c:v>1.4801168678309677</c:v>
                </c:pt>
                <c:pt idx="6">
                  <c:v>0.73692768496624528</c:v>
                </c:pt>
                <c:pt idx="7">
                  <c:v>2.1093107718270971</c:v>
                </c:pt>
                <c:pt idx="8">
                  <c:v>0.80915143917064514</c:v>
                </c:pt>
                <c:pt idx="9">
                  <c:v>0.22909438725806452</c:v>
                </c:pt>
                <c:pt idx="10">
                  <c:v>2.4537641794838709</c:v>
                </c:pt>
                <c:pt idx="11">
                  <c:v>1.4635555041612904</c:v>
                </c:pt>
                <c:pt idx="12">
                  <c:v>4.5141335080000013</c:v>
                </c:pt>
                <c:pt idx="13">
                  <c:v>2.1433050836129026</c:v>
                </c:pt>
                <c:pt idx="14">
                  <c:v>2.6138386723548384</c:v>
                </c:pt>
                <c:pt idx="15">
                  <c:v>2.45037344203225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4F5-4F1A-ABB9-AC44BB7FEF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2550448"/>
        <c:axId val="502554712"/>
      </c:barChart>
      <c:catAx>
        <c:axId val="5025504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2554712"/>
        <c:crosses val="autoZero"/>
        <c:auto val="1"/>
        <c:lblAlgn val="ctr"/>
        <c:lblOffset val="100"/>
        <c:noMultiLvlLbl val="0"/>
      </c:catAx>
      <c:valAx>
        <c:axId val="502554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eat</a:t>
                </a:r>
                <a:r>
                  <a:rPr lang="en-AU" baseline="0"/>
                  <a:t> fluc (kW/m2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2550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88</TotalTime>
  <Pages>7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52</cp:revision>
  <dcterms:created xsi:type="dcterms:W3CDTF">2020-12-14T18:35:00Z</dcterms:created>
  <dcterms:modified xsi:type="dcterms:W3CDTF">2021-08-24T22:41:00Z</dcterms:modified>
</cp:coreProperties>
</file>